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5E1D1" w14:textId="77777777" w:rsidR="00235A09" w:rsidRPr="00907878" w:rsidRDefault="00235A09" w:rsidP="004B33D6">
      <w:pPr>
        <w:spacing w:before="240"/>
        <w:jc w:val="center"/>
        <w:rPr>
          <w:rFonts w:ascii="Calibri" w:hAnsi="Calibri"/>
          <w:b/>
          <w:sz w:val="72"/>
          <w:szCs w:val="72"/>
        </w:rPr>
      </w:pPr>
      <w:r w:rsidRPr="00907878">
        <w:rPr>
          <w:rFonts w:ascii="Calibri" w:hAnsi="Calibri"/>
          <w:b/>
          <w:sz w:val="72"/>
          <w:szCs w:val="72"/>
        </w:rPr>
        <w:t>Synod</w:t>
      </w:r>
    </w:p>
    <w:p w14:paraId="10B4E7B8" w14:textId="77777777" w:rsidR="00235A09" w:rsidRPr="00907878" w:rsidRDefault="00235A09" w:rsidP="00235A09">
      <w:pPr>
        <w:jc w:val="center"/>
        <w:rPr>
          <w:rFonts w:ascii="Calibri" w:hAnsi="Calibri"/>
          <w:b/>
          <w:sz w:val="72"/>
          <w:szCs w:val="72"/>
        </w:rPr>
      </w:pPr>
      <w:r w:rsidRPr="00907878">
        <w:rPr>
          <w:rFonts w:ascii="Calibri" w:hAnsi="Calibri"/>
          <w:b/>
          <w:sz w:val="72"/>
          <w:szCs w:val="72"/>
        </w:rPr>
        <w:t>of the Pacific</w:t>
      </w:r>
    </w:p>
    <w:p w14:paraId="072A3AB0" w14:textId="77777777" w:rsidR="00322BFE" w:rsidRPr="00907878" w:rsidRDefault="00322BFE" w:rsidP="00235A09">
      <w:pPr>
        <w:jc w:val="center"/>
        <w:rPr>
          <w:rFonts w:ascii="Calibri" w:hAnsi="Calibri"/>
          <w:b/>
          <w:sz w:val="18"/>
          <w:szCs w:val="18"/>
        </w:rPr>
      </w:pPr>
    </w:p>
    <w:p w14:paraId="7A1A384B" w14:textId="77777777" w:rsidR="00235A09" w:rsidRPr="00907878" w:rsidRDefault="00235A09" w:rsidP="00235A09">
      <w:pPr>
        <w:jc w:val="center"/>
        <w:rPr>
          <w:rFonts w:ascii="Calibri" w:hAnsi="Calibri"/>
          <w:b/>
          <w:sz w:val="18"/>
          <w:szCs w:val="18"/>
        </w:rPr>
      </w:pPr>
    </w:p>
    <w:p w14:paraId="5AEE8497" w14:textId="77777777" w:rsidR="00235A09" w:rsidRPr="00907878" w:rsidRDefault="00947CCA" w:rsidP="00235A09">
      <w:pPr>
        <w:jc w:val="center"/>
        <w:rPr>
          <w:rFonts w:ascii="Calibri" w:hAnsi="Calibri"/>
          <w:b/>
          <w:sz w:val="18"/>
          <w:szCs w:val="18"/>
        </w:rPr>
      </w:pPr>
      <w:r w:rsidRPr="00907878">
        <w:rPr>
          <w:rFonts w:ascii="Calibri" w:hAnsi="Calibri"/>
          <w:b/>
          <w:noProof/>
          <w:sz w:val="18"/>
          <w:szCs w:val="18"/>
        </w:rPr>
        <w:drawing>
          <wp:inline distT="0" distB="0" distL="0" distR="0" wp14:anchorId="421A7CB3" wp14:editId="0D2EB666">
            <wp:extent cx="1156970" cy="1186815"/>
            <wp:effectExtent l="0" t="0" r="0" b="0"/>
            <wp:docPr id="3" name="Picture 3" descr="SynodPacific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ynodPacificLogo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970" cy="1186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616BB3" w14:textId="77777777" w:rsidR="00235A09" w:rsidRPr="00907878" w:rsidRDefault="00235A09" w:rsidP="00235A09">
      <w:pPr>
        <w:jc w:val="center"/>
        <w:rPr>
          <w:rFonts w:ascii="Calibri" w:hAnsi="Calibri"/>
          <w:b/>
          <w:sz w:val="18"/>
          <w:szCs w:val="18"/>
        </w:rPr>
      </w:pPr>
    </w:p>
    <w:p w14:paraId="336D7983" w14:textId="77777777" w:rsidR="00235A09" w:rsidRPr="00907878" w:rsidRDefault="00235A09" w:rsidP="00FC333A">
      <w:pPr>
        <w:rPr>
          <w:rFonts w:ascii="Calibri" w:hAnsi="Calibri"/>
          <w:b/>
          <w:sz w:val="18"/>
          <w:szCs w:val="18"/>
        </w:rPr>
      </w:pPr>
    </w:p>
    <w:p w14:paraId="09DB5502" w14:textId="77777777" w:rsidR="00235A09" w:rsidRPr="00907878" w:rsidRDefault="00235A09" w:rsidP="00235A09">
      <w:pPr>
        <w:jc w:val="center"/>
        <w:rPr>
          <w:rFonts w:ascii="Calibri" w:hAnsi="Calibri"/>
          <w:b/>
          <w:sz w:val="56"/>
          <w:szCs w:val="56"/>
        </w:rPr>
      </w:pPr>
      <w:r w:rsidRPr="00907878">
        <w:rPr>
          <w:rFonts w:ascii="Calibri" w:hAnsi="Calibri"/>
          <w:b/>
          <w:sz w:val="56"/>
          <w:szCs w:val="56"/>
        </w:rPr>
        <w:t xml:space="preserve">FORM </w:t>
      </w:r>
      <w:r w:rsidR="00E26645" w:rsidRPr="00907878">
        <w:rPr>
          <w:rFonts w:ascii="Calibri" w:hAnsi="Calibri"/>
          <w:b/>
          <w:sz w:val="56"/>
          <w:szCs w:val="56"/>
        </w:rPr>
        <w:t>B</w:t>
      </w:r>
    </w:p>
    <w:p w14:paraId="7487A541" w14:textId="77777777" w:rsidR="00E26645" w:rsidRPr="00907878" w:rsidRDefault="00E26645" w:rsidP="00235A09">
      <w:pPr>
        <w:jc w:val="center"/>
        <w:rPr>
          <w:rFonts w:ascii="Calibri" w:hAnsi="Calibri"/>
          <w:b/>
          <w:sz w:val="48"/>
          <w:szCs w:val="18"/>
        </w:rPr>
      </w:pPr>
      <w:r w:rsidRPr="00907878">
        <w:rPr>
          <w:rFonts w:ascii="Calibri" w:hAnsi="Calibri"/>
          <w:b/>
          <w:sz w:val="48"/>
          <w:szCs w:val="18"/>
        </w:rPr>
        <w:t xml:space="preserve">Presbytery </w:t>
      </w:r>
      <w:r w:rsidR="00C96661" w:rsidRPr="00907878">
        <w:rPr>
          <w:rFonts w:ascii="Calibri" w:hAnsi="Calibri"/>
          <w:b/>
          <w:sz w:val="48"/>
          <w:szCs w:val="18"/>
        </w:rPr>
        <w:t xml:space="preserve">Application for </w:t>
      </w:r>
    </w:p>
    <w:p w14:paraId="12DBB38A" w14:textId="77777777" w:rsidR="00E26645" w:rsidRPr="00907878" w:rsidRDefault="00C96661" w:rsidP="00235A09">
      <w:pPr>
        <w:jc w:val="center"/>
        <w:rPr>
          <w:rFonts w:ascii="Calibri" w:hAnsi="Calibri"/>
          <w:b/>
          <w:sz w:val="48"/>
          <w:szCs w:val="18"/>
        </w:rPr>
      </w:pPr>
      <w:r w:rsidRPr="00907878">
        <w:rPr>
          <w:rFonts w:ascii="Calibri" w:hAnsi="Calibri"/>
          <w:b/>
          <w:sz w:val="48"/>
          <w:szCs w:val="18"/>
        </w:rPr>
        <w:t>L</w:t>
      </w:r>
      <w:r w:rsidR="00235A09" w:rsidRPr="00907878">
        <w:rPr>
          <w:rFonts w:ascii="Calibri" w:hAnsi="Calibri"/>
          <w:b/>
          <w:sz w:val="48"/>
          <w:szCs w:val="18"/>
        </w:rPr>
        <w:t>ine of Credit</w:t>
      </w:r>
      <w:r w:rsidRPr="00907878">
        <w:rPr>
          <w:rFonts w:ascii="Calibri" w:hAnsi="Calibri"/>
          <w:b/>
          <w:sz w:val="48"/>
          <w:szCs w:val="18"/>
        </w:rPr>
        <w:t xml:space="preserve"> or </w:t>
      </w:r>
      <w:r w:rsidR="0000061E" w:rsidRPr="00907878">
        <w:rPr>
          <w:rFonts w:ascii="Calibri" w:hAnsi="Calibri"/>
          <w:b/>
          <w:sz w:val="48"/>
          <w:szCs w:val="18"/>
        </w:rPr>
        <w:t>Amortized Loans</w:t>
      </w:r>
      <w:r w:rsidR="00E26645" w:rsidRPr="00907878">
        <w:rPr>
          <w:rFonts w:ascii="Calibri" w:hAnsi="Calibri"/>
          <w:b/>
          <w:sz w:val="48"/>
          <w:szCs w:val="18"/>
        </w:rPr>
        <w:t xml:space="preserve">, </w:t>
      </w:r>
    </w:p>
    <w:p w14:paraId="1183719A" w14:textId="77777777" w:rsidR="00235A09" w:rsidRPr="00907878" w:rsidRDefault="00006A5F" w:rsidP="00235A09">
      <w:pPr>
        <w:jc w:val="center"/>
        <w:rPr>
          <w:rFonts w:ascii="Calibri" w:hAnsi="Calibri"/>
          <w:b/>
          <w:sz w:val="48"/>
          <w:szCs w:val="18"/>
        </w:rPr>
      </w:pPr>
      <w:r w:rsidRPr="00907878">
        <w:rPr>
          <w:rFonts w:ascii="Calibri" w:hAnsi="Calibri"/>
          <w:b/>
          <w:sz w:val="48"/>
          <w:szCs w:val="18"/>
        </w:rPr>
        <w:t>Including Renewals and C</w:t>
      </w:r>
      <w:r w:rsidR="00E26645" w:rsidRPr="00907878">
        <w:rPr>
          <w:rFonts w:ascii="Calibri" w:hAnsi="Calibri"/>
          <w:b/>
          <w:sz w:val="48"/>
          <w:szCs w:val="18"/>
        </w:rPr>
        <w:t>onversions</w:t>
      </w:r>
    </w:p>
    <w:p w14:paraId="7AA9EAD2" w14:textId="77777777" w:rsidR="00235A09" w:rsidRPr="00006A5F" w:rsidRDefault="00235A09" w:rsidP="00235A09">
      <w:pPr>
        <w:jc w:val="center"/>
        <w:rPr>
          <w:rFonts w:ascii="Calibri" w:hAnsi="Calibri"/>
          <w:b/>
          <w:sz w:val="32"/>
          <w:szCs w:val="32"/>
        </w:rPr>
      </w:pPr>
    </w:p>
    <w:p w14:paraId="63A27E3C" w14:textId="77777777" w:rsidR="00235A09" w:rsidRPr="00006A5F" w:rsidRDefault="00E26645" w:rsidP="00235A09">
      <w:pPr>
        <w:jc w:val="center"/>
        <w:rPr>
          <w:rFonts w:ascii="Calibri" w:hAnsi="Calibri"/>
          <w:b/>
          <w:sz w:val="32"/>
          <w:szCs w:val="32"/>
        </w:rPr>
      </w:pPr>
      <w:r w:rsidRPr="00006A5F">
        <w:rPr>
          <w:rFonts w:ascii="Calibri" w:hAnsi="Calibri"/>
          <w:b/>
          <w:sz w:val="32"/>
          <w:szCs w:val="32"/>
        </w:rPr>
        <w:t xml:space="preserve">Bridge Loans, Operating Expenses, </w:t>
      </w:r>
      <w:r w:rsidR="00235A09" w:rsidRPr="00006A5F">
        <w:rPr>
          <w:rFonts w:ascii="Calibri" w:hAnsi="Calibri"/>
          <w:b/>
          <w:sz w:val="32"/>
          <w:szCs w:val="32"/>
        </w:rPr>
        <w:t>Construction,</w:t>
      </w:r>
    </w:p>
    <w:p w14:paraId="6BD1BF0D" w14:textId="77777777" w:rsidR="0062383F" w:rsidRPr="00006A5F" w:rsidRDefault="00235A09" w:rsidP="00235A09">
      <w:pPr>
        <w:jc w:val="center"/>
        <w:rPr>
          <w:rFonts w:ascii="Calibri" w:hAnsi="Calibri"/>
          <w:b/>
          <w:sz w:val="32"/>
          <w:szCs w:val="32"/>
        </w:rPr>
      </w:pPr>
      <w:r w:rsidRPr="00006A5F">
        <w:rPr>
          <w:rFonts w:ascii="Calibri" w:hAnsi="Calibri"/>
          <w:b/>
          <w:sz w:val="32"/>
          <w:szCs w:val="32"/>
        </w:rPr>
        <w:t>Site or Building Purchase</w:t>
      </w:r>
      <w:r w:rsidR="0062383F" w:rsidRPr="00006A5F">
        <w:rPr>
          <w:rFonts w:ascii="Calibri" w:hAnsi="Calibri"/>
          <w:b/>
          <w:sz w:val="32"/>
          <w:szCs w:val="32"/>
        </w:rPr>
        <w:t>, and Other Projects</w:t>
      </w:r>
    </w:p>
    <w:p w14:paraId="689B4E35" w14:textId="77777777" w:rsidR="00235A09" w:rsidRPr="00B058B5" w:rsidRDefault="00235A09" w:rsidP="00235A09">
      <w:pPr>
        <w:jc w:val="center"/>
        <w:rPr>
          <w:rFonts w:ascii="Calibri" w:hAnsi="Calibri"/>
          <w:b/>
          <w:sz w:val="28"/>
          <w:szCs w:val="28"/>
        </w:rPr>
      </w:pPr>
    </w:p>
    <w:p w14:paraId="20B1FE7A" w14:textId="77777777" w:rsidR="00056F6C" w:rsidRDefault="00056F6C" w:rsidP="00056F6C">
      <w:pPr>
        <w:ind w:left="360" w:right="335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Instructions:</w:t>
      </w:r>
    </w:p>
    <w:p w14:paraId="677C4BFC" w14:textId="77777777" w:rsidR="00056F6C" w:rsidRDefault="00056F6C" w:rsidP="00056F6C">
      <w:pPr>
        <w:ind w:left="360" w:right="335"/>
        <w:rPr>
          <w:rFonts w:ascii="Calibri" w:hAnsi="Calibri"/>
          <w:b/>
          <w:bCs/>
        </w:rPr>
      </w:pPr>
    </w:p>
    <w:p w14:paraId="267BEF32" w14:textId="77777777" w:rsidR="00056F6C" w:rsidRDefault="00056F6C" w:rsidP="00056F6C">
      <w:pPr>
        <w:ind w:left="360" w:right="335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Please send the </w:t>
      </w:r>
      <w:r>
        <w:rPr>
          <w:rFonts w:ascii="Calibri" w:hAnsi="Calibri"/>
          <w:b/>
          <w:bCs/>
          <w:i/>
          <w:iCs/>
          <w:color w:val="FF0000"/>
        </w:rPr>
        <w:t>completed</w:t>
      </w:r>
      <w:r>
        <w:rPr>
          <w:rFonts w:ascii="Calibri" w:hAnsi="Calibri"/>
          <w:b/>
          <w:bCs/>
          <w:color w:val="FF0000"/>
        </w:rPr>
        <w:t xml:space="preserve"> </w:t>
      </w:r>
      <w:r>
        <w:rPr>
          <w:rFonts w:ascii="Calibri" w:hAnsi="Calibri"/>
          <w:b/>
          <w:bCs/>
          <w:i/>
          <w:iCs/>
          <w:color w:val="FF0000"/>
        </w:rPr>
        <w:t>application</w:t>
      </w:r>
      <w:r>
        <w:rPr>
          <w:rFonts w:ascii="Calibri" w:hAnsi="Calibri"/>
          <w:b/>
          <w:bCs/>
        </w:rPr>
        <w:t xml:space="preserve"> to your Presbytery Office.  Include the following:</w:t>
      </w:r>
    </w:p>
    <w:p w14:paraId="7B94132C" w14:textId="77777777" w:rsidR="00056F6C" w:rsidRDefault="00056F6C" w:rsidP="00056F6C">
      <w:pPr>
        <w:ind w:left="360" w:right="335"/>
        <w:rPr>
          <w:rFonts w:ascii="Calibri" w:hAnsi="Calibri"/>
          <w:b/>
          <w:bCs/>
        </w:rPr>
      </w:pPr>
    </w:p>
    <w:p w14:paraId="7AB08028" w14:textId="77777777" w:rsidR="00056F6C" w:rsidRDefault="00056F6C" w:rsidP="00056F6C">
      <w:pPr>
        <w:numPr>
          <w:ilvl w:val="1"/>
          <w:numId w:val="29"/>
        </w:numPr>
        <w:ind w:left="1152" w:right="331" w:firstLine="0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Financial Statements (balance sheet and revenue/expense) for current year and past 2 years</w:t>
      </w:r>
    </w:p>
    <w:p w14:paraId="6031846D" w14:textId="77777777" w:rsidR="00056F6C" w:rsidRDefault="00056F6C" w:rsidP="00056F6C">
      <w:pPr>
        <w:numPr>
          <w:ilvl w:val="1"/>
          <w:numId w:val="29"/>
        </w:numPr>
        <w:ind w:left="1152" w:right="331" w:firstLine="0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Current church budget and next proposed budget</w:t>
      </w:r>
    </w:p>
    <w:p w14:paraId="66B23A36" w14:textId="77777777" w:rsidR="00056F6C" w:rsidRDefault="00056F6C" w:rsidP="00056F6C">
      <w:pPr>
        <w:numPr>
          <w:ilvl w:val="1"/>
          <w:numId w:val="29"/>
        </w:numPr>
        <w:ind w:left="1152" w:right="331" w:firstLine="0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Preliminary drawings and plans (file size please)</w:t>
      </w:r>
    </w:p>
    <w:p w14:paraId="5E702A0B" w14:textId="77777777" w:rsidR="00056F6C" w:rsidRDefault="00056F6C" w:rsidP="00056F6C">
      <w:pPr>
        <w:numPr>
          <w:ilvl w:val="1"/>
          <w:numId w:val="29"/>
        </w:numPr>
        <w:ind w:left="1152" w:right="331" w:firstLine="0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Construction contract</w:t>
      </w:r>
    </w:p>
    <w:p w14:paraId="1009CE94" w14:textId="77777777" w:rsidR="00056F6C" w:rsidRDefault="00056F6C" w:rsidP="00056F6C">
      <w:pPr>
        <w:numPr>
          <w:ilvl w:val="1"/>
          <w:numId w:val="29"/>
        </w:numPr>
        <w:ind w:left="1152" w:right="331" w:firstLine="0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Appraisal (for site and building purchases only)</w:t>
      </w:r>
    </w:p>
    <w:p w14:paraId="6346AA6D" w14:textId="77777777" w:rsidR="00056F6C" w:rsidRDefault="00056F6C" w:rsidP="00056F6C">
      <w:pPr>
        <w:ind w:left="360" w:right="335"/>
        <w:rPr>
          <w:rFonts w:ascii="Calibri" w:hAnsi="Calibri"/>
          <w:b/>
          <w:bCs/>
        </w:rPr>
      </w:pPr>
    </w:p>
    <w:p w14:paraId="29050D50" w14:textId="77777777" w:rsidR="00056F6C" w:rsidRDefault="00056F6C" w:rsidP="00056F6C">
      <w:pPr>
        <w:ind w:left="360" w:right="335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Send a </w:t>
      </w:r>
      <w:r>
        <w:rPr>
          <w:rFonts w:ascii="Calibri" w:hAnsi="Calibri"/>
          <w:b/>
          <w:bCs/>
          <w:i/>
          <w:iCs/>
          <w:color w:val="4472C4"/>
        </w:rPr>
        <w:t>complete copy</w:t>
      </w:r>
      <w:r>
        <w:rPr>
          <w:rFonts w:ascii="Calibri" w:hAnsi="Calibri"/>
          <w:b/>
          <w:bCs/>
          <w:i/>
          <w:iCs/>
        </w:rPr>
        <w:t xml:space="preserve"> </w:t>
      </w:r>
      <w:r>
        <w:rPr>
          <w:rFonts w:ascii="Calibri" w:hAnsi="Calibri"/>
          <w:b/>
          <w:bCs/>
        </w:rPr>
        <w:t xml:space="preserve">to or Email to Danielle: </w:t>
      </w:r>
      <w:r>
        <w:rPr>
          <w:rFonts w:ascii="Calibri" w:hAnsi="Calibri"/>
          <w:b/>
          <w:bCs/>
          <w:color w:val="FF0000"/>
        </w:rPr>
        <w:t xml:space="preserve">AN ORIGINAL IS </w:t>
      </w:r>
      <w:r>
        <w:rPr>
          <w:rFonts w:ascii="Calibri" w:hAnsi="Calibri"/>
          <w:b/>
          <w:bCs/>
          <w:i/>
          <w:iCs/>
          <w:color w:val="FF0000"/>
        </w:rPr>
        <w:t>NOT</w:t>
      </w:r>
      <w:r>
        <w:rPr>
          <w:rFonts w:ascii="Calibri" w:hAnsi="Calibri"/>
          <w:b/>
          <w:bCs/>
          <w:color w:val="FF0000"/>
        </w:rPr>
        <w:t xml:space="preserve"> REQUIRED</w:t>
      </w:r>
    </w:p>
    <w:p w14:paraId="41DC7740" w14:textId="77777777" w:rsidR="00056F6C" w:rsidRDefault="00056F6C" w:rsidP="00056F6C">
      <w:pPr>
        <w:ind w:left="360" w:right="335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SYNOD OF THE PACIFIC</w:t>
      </w:r>
    </w:p>
    <w:p w14:paraId="41D7AD23" w14:textId="77777777" w:rsidR="00056F6C" w:rsidRDefault="00056F6C" w:rsidP="00056F6C">
      <w:pPr>
        <w:ind w:left="360" w:right="335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ATTN: Loan Department</w:t>
      </w:r>
    </w:p>
    <w:p w14:paraId="0A19FE38" w14:textId="77777777" w:rsidR="00056F6C" w:rsidRDefault="00056F6C" w:rsidP="00056F6C">
      <w:pPr>
        <w:ind w:left="360" w:right="335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PO BOX 964</w:t>
      </w:r>
    </w:p>
    <w:p w14:paraId="223A7067" w14:textId="77777777" w:rsidR="00056F6C" w:rsidRDefault="00056F6C" w:rsidP="00056F6C">
      <w:pPr>
        <w:ind w:left="360" w:right="335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Petaluma, California 94953-0964</w:t>
      </w:r>
    </w:p>
    <w:p w14:paraId="36F6F2E4" w14:textId="77777777" w:rsidR="00056F6C" w:rsidRDefault="00056F6C" w:rsidP="00056F6C">
      <w:pPr>
        <w:ind w:left="360" w:right="335"/>
        <w:jc w:val="center"/>
        <w:rPr>
          <w:rFonts w:ascii="Calibri" w:hAnsi="Calibri"/>
          <w:b/>
          <w:bCs/>
        </w:rPr>
      </w:pPr>
    </w:p>
    <w:p w14:paraId="3AD0D5A4" w14:textId="77777777" w:rsidR="00056F6C" w:rsidRDefault="00056F6C" w:rsidP="00056F6C">
      <w:pPr>
        <w:ind w:left="360" w:right="335"/>
        <w:jc w:val="center"/>
        <w:rPr>
          <w:b/>
          <w:bCs/>
          <w:i/>
          <w:iCs/>
        </w:rPr>
      </w:pPr>
      <w:r>
        <w:rPr>
          <w:rFonts w:ascii="Calibri" w:hAnsi="Calibri"/>
          <w:b/>
          <w:bCs/>
        </w:rPr>
        <w:t xml:space="preserve">Consultation and assistance is available by contacting Danielle McCarthy, Investment and Loan Coordinator, at 707-765-1772 x 110 or email to </w:t>
      </w:r>
      <w:hyperlink r:id="rId11" w:history="1">
        <w:r>
          <w:rPr>
            <w:rStyle w:val="Hyperlink"/>
            <w:rFonts w:ascii="Calibri" w:hAnsi="Calibri"/>
            <w:b/>
            <w:bCs/>
          </w:rPr>
          <w:t>danielle@synodpacific.org</w:t>
        </w:r>
      </w:hyperlink>
      <w:r>
        <w:rPr>
          <w:rFonts w:ascii="Calibri" w:hAnsi="Calibri"/>
          <w:b/>
          <w:bCs/>
        </w:rPr>
        <w:t xml:space="preserve">. </w:t>
      </w:r>
      <w:r>
        <w:rPr>
          <w:rFonts w:ascii="Calibri" w:hAnsi="Calibri"/>
          <w:b/>
          <w:bCs/>
          <w:i/>
          <w:iCs/>
        </w:rPr>
        <w:t>Please call your local Presbytery for their application deadlines and procedures.  Synod’s application deadline is the 10</w:t>
      </w:r>
      <w:r>
        <w:rPr>
          <w:rFonts w:ascii="Calibri" w:hAnsi="Calibri"/>
          <w:b/>
          <w:bCs/>
          <w:i/>
          <w:iCs/>
          <w:vertAlign w:val="superscript"/>
        </w:rPr>
        <w:t>th</w:t>
      </w:r>
      <w:r>
        <w:rPr>
          <w:rFonts w:ascii="Calibri" w:hAnsi="Calibri"/>
          <w:b/>
          <w:bCs/>
          <w:i/>
          <w:iCs/>
        </w:rPr>
        <w:t xml:space="preserve"> of the month prior to their scheduled meeting dates in February, May, August, and October</w:t>
      </w:r>
    </w:p>
    <w:p w14:paraId="78A0D2FC" w14:textId="77777777" w:rsidR="00056F6C" w:rsidRDefault="00056F6C" w:rsidP="00056F6C">
      <w:pPr>
        <w:widowControl/>
        <w:autoSpaceDE/>
        <w:autoSpaceDN/>
        <w:adjustRightInd/>
        <w:rPr>
          <w:b/>
          <w:bCs/>
          <w:i/>
          <w:iCs/>
        </w:rPr>
        <w:sectPr w:rsidR="00056F6C" w:rsidSect="009A67EA">
          <w:type w:val="continuous"/>
          <w:pgSz w:w="12240" w:h="15840"/>
          <w:pgMar w:top="475" w:right="630" w:bottom="475" w:left="475" w:header="720" w:footer="720" w:gutter="0"/>
          <w:pgBorders w:display="firstPage" w:offsetFrom="page">
            <w:top w:val="threeDEmboss" w:sz="48" w:space="24" w:color="auto"/>
            <w:left w:val="threeDEmboss" w:sz="48" w:space="24" w:color="auto"/>
            <w:bottom w:val="threeDEngrave" w:sz="48" w:space="24" w:color="auto"/>
            <w:right w:val="threeDEngrave" w:sz="48" w:space="24" w:color="auto"/>
          </w:pgBorders>
          <w:cols w:space="720"/>
        </w:sectPr>
      </w:pPr>
    </w:p>
    <w:p w14:paraId="77D96DDA" w14:textId="77777777" w:rsidR="00A407DD" w:rsidRPr="006C7774" w:rsidRDefault="00282DC8" w:rsidP="00F06965">
      <w:pPr>
        <w:ind w:left="360" w:right="335"/>
        <w:rPr>
          <w:rFonts w:ascii="Calibri" w:hAnsi="Calibri"/>
          <w:b/>
          <w:bCs/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lastRenderedPageBreak/>
        <w:t xml:space="preserve">                </w:t>
      </w:r>
      <w:r w:rsidR="00A25191">
        <w:rPr>
          <w:b/>
          <w:bCs/>
          <w:i/>
          <w:iCs/>
          <w:sz w:val="18"/>
          <w:szCs w:val="18"/>
        </w:rPr>
        <w:t xml:space="preserve">                                                                    </w:t>
      </w:r>
    </w:p>
    <w:p w14:paraId="6B58448C" w14:textId="77777777" w:rsidR="00A25191" w:rsidRPr="006C7774" w:rsidRDefault="00A25191" w:rsidP="00A407DD">
      <w:pPr>
        <w:ind w:left="360" w:right="335"/>
        <w:jc w:val="center"/>
        <w:rPr>
          <w:rFonts w:ascii="Calibri" w:hAnsi="Calibri"/>
          <w:b/>
          <w:bCs/>
          <w:i/>
          <w:iCs/>
        </w:rPr>
      </w:pPr>
      <w:r w:rsidRPr="006C7774">
        <w:rPr>
          <w:rFonts w:ascii="Calibri" w:hAnsi="Calibri"/>
          <w:b/>
          <w:bCs/>
          <w:i/>
          <w:iCs/>
          <w:sz w:val="24"/>
          <w:szCs w:val="24"/>
        </w:rPr>
        <w:t>SYNOD OF THE PACIFIC</w:t>
      </w:r>
    </w:p>
    <w:p w14:paraId="344A8E8B" w14:textId="77777777" w:rsidR="00A407DD" w:rsidRPr="006C7774" w:rsidRDefault="00A407DD" w:rsidP="00C378D0">
      <w:pPr>
        <w:ind w:right="335"/>
        <w:rPr>
          <w:rFonts w:ascii="Calibri" w:hAnsi="Calibri"/>
          <w:b/>
          <w:bCs/>
          <w:sz w:val="36"/>
          <w:szCs w:val="36"/>
        </w:rPr>
      </w:pPr>
    </w:p>
    <w:p w14:paraId="2B4B42B0" w14:textId="77777777" w:rsidR="00A20943" w:rsidRPr="006C7774" w:rsidRDefault="00A20943" w:rsidP="00F06965">
      <w:pPr>
        <w:ind w:left="360" w:right="335"/>
        <w:jc w:val="center"/>
        <w:rPr>
          <w:rFonts w:ascii="Calibri" w:hAnsi="Calibri"/>
          <w:b/>
          <w:bCs/>
          <w:sz w:val="36"/>
          <w:szCs w:val="36"/>
        </w:rPr>
      </w:pPr>
      <w:r w:rsidRPr="006C7774">
        <w:rPr>
          <w:rFonts w:ascii="Calibri" w:hAnsi="Calibri"/>
          <w:b/>
          <w:bCs/>
          <w:sz w:val="36"/>
          <w:szCs w:val="36"/>
        </w:rPr>
        <w:t xml:space="preserve">FORM </w:t>
      </w:r>
      <w:r w:rsidR="00E26645" w:rsidRPr="006C7774">
        <w:rPr>
          <w:rFonts w:ascii="Calibri" w:hAnsi="Calibri"/>
          <w:b/>
          <w:bCs/>
          <w:sz w:val="36"/>
          <w:szCs w:val="36"/>
        </w:rPr>
        <w:t>B</w:t>
      </w:r>
    </w:p>
    <w:p w14:paraId="014A2BC3" w14:textId="77777777" w:rsidR="00A407DD" w:rsidRPr="006C7774" w:rsidRDefault="00A407DD" w:rsidP="00F06965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157D98CE" w14:textId="77777777" w:rsidR="00A20943" w:rsidRPr="006C7774" w:rsidRDefault="00E26645" w:rsidP="00F06965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6C7774">
        <w:rPr>
          <w:rFonts w:ascii="Calibri" w:hAnsi="Calibri"/>
          <w:b/>
          <w:bCs/>
          <w:sz w:val="24"/>
          <w:szCs w:val="24"/>
        </w:rPr>
        <w:t xml:space="preserve">PRESBYTERY </w:t>
      </w:r>
      <w:r w:rsidR="00A20943" w:rsidRPr="006C7774">
        <w:rPr>
          <w:rFonts w:ascii="Calibri" w:hAnsi="Calibri"/>
          <w:b/>
          <w:bCs/>
          <w:sz w:val="24"/>
          <w:szCs w:val="24"/>
        </w:rPr>
        <w:t>APPLICATION FOR SYNOD LOAN</w:t>
      </w:r>
    </w:p>
    <w:p w14:paraId="0E5BDCD3" w14:textId="77777777" w:rsidR="00A407DD" w:rsidRPr="006C7774" w:rsidRDefault="00A407DD" w:rsidP="00F06965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75333C4A" w14:textId="77777777" w:rsidR="00A20943" w:rsidRPr="006C7774" w:rsidRDefault="00C96661" w:rsidP="006C7774">
      <w:pPr>
        <w:ind w:left="360" w:right="335"/>
        <w:jc w:val="center"/>
        <w:rPr>
          <w:rFonts w:ascii="Calibri" w:hAnsi="Calibri"/>
          <w:b/>
          <w:bCs/>
        </w:rPr>
      </w:pPr>
      <w:r w:rsidRPr="006C7774">
        <w:rPr>
          <w:rFonts w:ascii="Calibri" w:hAnsi="Calibri"/>
          <w:b/>
          <w:bCs/>
        </w:rPr>
        <w:sym w:font="Symbol" w:char="F0A0"/>
      </w:r>
      <w:r w:rsidRPr="006C7774">
        <w:rPr>
          <w:rFonts w:ascii="Calibri" w:hAnsi="Calibri"/>
          <w:b/>
          <w:bCs/>
        </w:rPr>
        <w:t xml:space="preserve">  Line of Credit     </w:t>
      </w:r>
      <w:r w:rsidR="006C7774">
        <w:rPr>
          <w:rFonts w:ascii="Calibri" w:hAnsi="Calibri"/>
          <w:b/>
          <w:bCs/>
        </w:rPr>
        <w:t xml:space="preserve">  </w:t>
      </w:r>
      <w:r w:rsidRPr="006C7774">
        <w:rPr>
          <w:rFonts w:ascii="Calibri" w:hAnsi="Calibri"/>
          <w:b/>
          <w:bCs/>
        </w:rPr>
        <w:t xml:space="preserve"> </w:t>
      </w:r>
      <w:r w:rsidRPr="006C7774">
        <w:rPr>
          <w:rFonts w:ascii="Calibri" w:hAnsi="Calibri"/>
          <w:b/>
          <w:bCs/>
        </w:rPr>
        <w:sym w:font="Symbol" w:char="F0A0"/>
      </w:r>
      <w:r w:rsidRPr="006C7774">
        <w:rPr>
          <w:rFonts w:ascii="Calibri" w:hAnsi="Calibri"/>
          <w:b/>
          <w:bCs/>
        </w:rPr>
        <w:t xml:space="preserve">  </w:t>
      </w:r>
      <w:r w:rsidR="0000061E" w:rsidRPr="006C7774">
        <w:rPr>
          <w:rFonts w:ascii="Calibri" w:hAnsi="Calibri"/>
          <w:b/>
          <w:bCs/>
        </w:rPr>
        <w:t>Amortized</w:t>
      </w:r>
      <w:r w:rsidR="006C7774" w:rsidRPr="006C7774">
        <w:rPr>
          <w:rFonts w:ascii="Calibri" w:hAnsi="Calibri"/>
          <w:b/>
          <w:bCs/>
        </w:rPr>
        <w:tab/>
      </w:r>
      <w:r w:rsidR="006C7774" w:rsidRPr="006C7774">
        <w:rPr>
          <w:rFonts w:ascii="Calibri" w:hAnsi="Calibri"/>
          <w:b/>
          <w:bCs/>
        </w:rPr>
        <w:sym w:font="Symbol" w:char="F0A0"/>
      </w:r>
      <w:r w:rsidR="006C7774" w:rsidRPr="006C7774">
        <w:rPr>
          <w:rFonts w:ascii="Calibri" w:hAnsi="Calibri"/>
          <w:b/>
          <w:bCs/>
        </w:rPr>
        <w:t xml:space="preserve">  James M. Muzzy</w:t>
      </w:r>
    </w:p>
    <w:p w14:paraId="499CDCD4" w14:textId="77777777" w:rsidR="00A25191" w:rsidRPr="006C7774" w:rsidRDefault="00A25191" w:rsidP="00F06965">
      <w:pPr>
        <w:ind w:left="360" w:right="335"/>
        <w:jc w:val="center"/>
        <w:rPr>
          <w:rFonts w:ascii="Calibri" w:hAnsi="Calibri"/>
          <w:b/>
          <w:bCs/>
        </w:rPr>
      </w:pPr>
    </w:p>
    <w:p w14:paraId="21D08F81" w14:textId="77777777" w:rsidR="00A407DD" w:rsidRPr="006C7774" w:rsidRDefault="00A407DD" w:rsidP="00F06965">
      <w:pPr>
        <w:ind w:left="360" w:right="335"/>
        <w:jc w:val="center"/>
        <w:rPr>
          <w:rFonts w:ascii="Calibri" w:hAnsi="Calibri"/>
          <w:b/>
          <w:bCs/>
        </w:rPr>
      </w:pPr>
    </w:p>
    <w:p w14:paraId="591DFD36" w14:textId="77777777" w:rsidR="00A407DD" w:rsidRPr="006C7774" w:rsidRDefault="009F2B62" w:rsidP="00F06965">
      <w:pPr>
        <w:ind w:left="360" w:right="335"/>
        <w:jc w:val="center"/>
        <w:rPr>
          <w:rFonts w:ascii="Calibri" w:hAnsi="Calibri"/>
          <w:b/>
          <w:bCs/>
        </w:rPr>
      </w:pPr>
      <w:r w:rsidRPr="006C7774">
        <w:rPr>
          <w:rFonts w:ascii="Calibri" w:hAnsi="Calibri"/>
          <w:b/>
          <w:bCs/>
        </w:rPr>
        <w:t>(Sections B and E do not apply, and therefore are not included)</w:t>
      </w:r>
    </w:p>
    <w:p w14:paraId="6E87E70B" w14:textId="77777777" w:rsidR="00A407DD" w:rsidRDefault="00A407DD" w:rsidP="00F06965">
      <w:pPr>
        <w:ind w:left="360" w:right="335"/>
        <w:jc w:val="center"/>
        <w:rPr>
          <w:rFonts w:ascii="Calibri" w:hAnsi="Calibri"/>
          <w:b/>
          <w:bCs/>
        </w:rPr>
      </w:pPr>
    </w:p>
    <w:p w14:paraId="6EB77672" w14:textId="77777777" w:rsidR="006C7774" w:rsidRPr="006C7774" w:rsidRDefault="006C7774" w:rsidP="00F06965">
      <w:pPr>
        <w:ind w:left="360" w:right="335"/>
        <w:jc w:val="center"/>
        <w:rPr>
          <w:rFonts w:ascii="Calibri" w:hAnsi="Calibri"/>
          <w:b/>
          <w:bCs/>
        </w:rPr>
      </w:pPr>
    </w:p>
    <w:p w14:paraId="0F47F186" w14:textId="77777777" w:rsidR="00A20943" w:rsidRPr="006C7774" w:rsidRDefault="00F06965" w:rsidP="00397C25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6C7774">
        <w:rPr>
          <w:rFonts w:ascii="Calibri" w:hAnsi="Calibri"/>
          <w:b/>
          <w:bCs/>
          <w:sz w:val="24"/>
          <w:szCs w:val="24"/>
        </w:rPr>
        <w:t>Section A:  General Information</w:t>
      </w:r>
    </w:p>
    <w:p w14:paraId="560949C4" w14:textId="77777777" w:rsidR="00A20943" w:rsidRPr="00CD1396" w:rsidRDefault="00A20943" w:rsidP="00850ECA">
      <w:pPr>
        <w:ind w:left="360" w:right="335"/>
        <w:jc w:val="center"/>
        <w:rPr>
          <w:rFonts w:asciiTheme="minorHAnsi" w:hAnsiTheme="minorHAnsi"/>
          <w:sz w:val="24"/>
          <w:szCs w:val="24"/>
        </w:rPr>
      </w:pPr>
    </w:p>
    <w:p w14:paraId="3D5FC4DC" w14:textId="77777777" w:rsidR="00F06965" w:rsidRPr="00CD1396" w:rsidRDefault="00F06965" w:rsidP="00F06965">
      <w:pPr>
        <w:ind w:left="360" w:right="335"/>
        <w:rPr>
          <w:rFonts w:asciiTheme="minorHAnsi" w:hAnsiTheme="minorHAnsi"/>
          <w:b/>
          <w:bCs/>
        </w:rPr>
      </w:pPr>
      <w:r w:rsidRPr="00CD1396">
        <w:rPr>
          <w:rFonts w:asciiTheme="minorHAnsi" w:hAnsiTheme="minorHAnsi"/>
          <w:b/>
          <w:bCs/>
        </w:rPr>
        <w:t xml:space="preserve">Amount </w:t>
      </w:r>
      <w:r w:rsidR="006C7774" w:rsidRPr="00CD1396">
        <w:rPr>
          <w:rFonts w:asciiTheme="minorHAnsi" w:hAnsiTheme="minorHAnsi"/>
          <w:b/>
          <w:bCs/>
        </w:rPr>
        <w:t>Requested:</w:t>
      </w:r>
      <w:r w:rsidRPr="00CD1396">
        <w:rPr>
          <w:rFonts w:asciiTheme="minorHAnsi" w:hAnsiTheme="minorHAnsi"/>
          <w:b/>
          <w:bCs/>
        </w:rPr>
        <w:t xml:space="preserve"> $____________</w:t>
      </w:r>
      <w:r w:rsidR="00C96661" w:rsidRPr="00CD1396">
        <w:rPr>
          <w:rFonts w:asciiTheme="minorHAnsi" w:hAnsiTheme="minorHAnsi"/>
          <w:b/>
          <w:bCs/>
        </w:rPr>
        <w:t>___________</w:t>
      </w:r>
      <w:r w:rsidRPr="00CD1396">
        <w:rPr>
          <w:rFonts w:asciiTheme="minorHAnsi" w:hAnsiTheme="minorHAnsi"/>
          <w:b/>
          <w:bCs/>
        </w:rPr>
        <w:t>_______</w:t>
      </w:r>
      <w:r w:rsidR="00C33C41" w:rsidRPr="00CD1396">
        <w:rPr>
          <w:rFonts w:asciiTheme="minorHAnsi" w:hAnsiTheme="minorHAnsi"/>
          <w:b/>
          <w:bCs/>
        </w:rPr>
        <w:t xml:space="preserve">_ </w:t>
      </w:r>
      <w:r w:rsidR="006C7774" w:rsidRPr="00CD1396">
        <w:rPr>
          <w:rFonts w:asciiTheme="minorHAnsi" w:hAnsiTheme="minorHAnsi"/>
          <w:b/>
          <w:bCs/>
        </w:rPr>
        <w:t xml:space="preserve">  </w:t>
      </w:r>
      <w:r w:rsidR="00C33C41" w:rsidRPr="00CD1396">
        <w:rPr>
          <w:rFonts w:asciiTheme="minorHAnsi" w:hAnsiTheme="minorHAnsi"/>
          <w:b/>
          <w:bCs/>
        </w:rPr>
        <w:t>Estimated</w:t>
      </w:r>
      <w:r w:rsidRPr="00CD1396">
        <w:rPr>
          <w:rFonts w:asciiTheme="minorHAnsi" w:hAnsiTheme="minorHAnsi"/>
          <w:b/>
          <w:bCs/>
        </w:rPr>
        <w:t xml:space="preserve"> Date Funds Needed</w:t>
      </w:r>
      <w:r w:rsidR="006C7774" w:rsidRPr="00CD1396">
        <w:rPr>
          <w:rFonts w:asciiTheme="minorHAnsi" w:hAnsiTheme="minorHAnsi"/>
          <w:b/>
          <w:bCs/>
        </w:rPr>
        <w:t xml:space="preserve">: </w:t>
      </w:r>
      <w:r w:rsidRPr="00CD1396">
        <w:rPr>
          <w:rFonts w:asciiTheme="minorHAnsi" w:hAnsiTheme="minorHAnsi"/>
          <w:b/>
          <w:bCs/>
        </w:rPr>
        <w:t xml:space="preserve"> _______</w:t>
      </w:r>
      <w:r w:rsidR="00C96661" w:rsidRPr="00CD1396">
        <w:rPr>
          <w:rFonts w:asciiTheme="minorHAnsi" w:hAnsiTheme="minorHAnsi"/>
          <w:b/>
          <w:bCs/>
        </w:rPr>
        <w:t>_____</w:t>
      </w:r>
      <w:r w:rsidRPr="00CD1396">
        <w:rPr>
          <w:rFonts w:asciiTheme="minorHAnsi" w:hAnsiTheme="minorHAnsi"/>
          <w:b/>
          <w:bCs/>
        </w:rPr>
        <w:t>______________</w:t>
      </w:r>
    </w:p>
    <w:p w14:paraId="1E1011E7" w14:textId="77777777" w:rsidR="00F06965" w:rsidRPr="00CD1396" w:rsidRDefault="00F06965" w:rsidP="00F06965">
      <w:pPr>
        <w:ind w:left="360" w:right="335"/>
        <w:rPr>
          <w:rFonts w:asciiTheme="minorHAnsi" w:hAnsiTheme="minorHAnsi"/>
          <w:b/>
          <w:bCs/>
        </w:rPr>
      </w:pPr>
    </w:p>
    <w:p w14:paraId="698B868F" w14:textId="77777777" w:rsidR="00A20943" w:rsidRPr="00CD1396" w:rsidRDefault="00445D7F" w:rsidP="00F06965">
      <w:pPr>
        <w:ind w:left="360" w:right="335"/>
        <w:rPr>
          <w:rFonts w:asciiTheme="minorHAnsi" w:hAnsiTheme="minorHAnsi"/>
          <w:b/>
          <w:bCs/>
        </w:rPr>
      </w:pPr>
      <w:r w:rsidRPr="00CD1396">
        <w:rPr>
          <w:rFonts w:asciiTheme="minorHAnsi" w:hAnsiTheme="minorHAnsi"/>
          <w:b/>
          <w:bCs/>
        </w:rPr>
        <w:t xml:space="preserve">Purpose of </w:t>
      </w:r>
      <w:r w:rsidR="00A20943" w:rsidRPr="00CD1396">
        <w:rPr>
          <w:rFonts w:asciiTheme="minorHAnsi" w:hAnsiTheme="minorHAnsi"/>
          <w:b/>
          <w:bCs/>
        </w:rPr>
        <w:t>loan</w:t>
      </w:r>
      <w:r w:rsidR="00F06965" w:rsidRPr="00CD1396">
        <w:rPr>
          <w:rFonts w:asciiTheme="minorHAnsi" w:hAnsiTheme="minorHAnsi"/>
          <w:b/>
          <w:bCs/>
        </w:rPr>
        <w:t xml:space="preserve">: </w:t>
      </w:r>
      <w:r w:rsidRPr="00CD1396">
        <w:rPr>
          <w:rFonts w:asciiTheme="minorHAnsi" w:hAnsiTheme="minorHAnsi"/>
          <w:b/>
          <w:bCs/>
        </w:rPr>
        <w:t>_________________________________________</w:t>
      </w:r>
      <w:r w:rsidR="00D30ECF" w:rsidRPr="00CD1396">
        <w:rPr>
          <w:rFonts w:asciiTheme="minorHAnsi" w:hAnsiTheme="minorHAnsi"/>
          <w:b/>
          <w:bCs/>
        </w:rPr>
        <w:t>_________</w:t>
      </w:r>
      <w:r w:rsidRPr="00CD1396">
        <w:rPr>
          <w:rFonts w:asciiTheme="minorHAnsi" w:hAnsiTheme="minorHAnsi"/>
          <w:b/>
          <w:bCs/>
        </w:rPr>
        <w:t>__</w:t>
      </w:r>
      <w:r w:rsidR="00D30ECF" w:rsidRPr="00CD1396">
        <w:rPr>
          <w:rFonts w:asciiTheme="minorHAnsi" w:hAnsiTheme="minorHAnsi"/>
          <w:b/>
          <w:bCs/>
        </w:rPr>
        <w:t>____</w:t>
      </w:r>
      <w:r w:rsidRPr="00CD1396">
        <w:rPr>
          <w:rFonts w:asciiTheme="minorHAnsi" w:hAnsiTheme="minorHAnsi"/>
          <w:b/>
          <w:bCs/>
        </w:rPr>
        <w:t>___</w:t>
      </w:r>
      <w:r w:rsidR="00C0402A" w:rsidRPr="00CD1396">
        <w:rPr>
          <w:rFonts w:asciiTheme="minorHAnsi" w:hAnsiTheme="minorHAnsi"/>
          <w:b/>
          <w:bCs/>
        </w:rPr>
        <w:t>_______________________________</w:t>
      </w:r>
      <w:r w:rsidRPr="00CD1396">
        <w:rPr>
          <w:rFonts w:asciiTheme="minorHAnsi" w:hAnsiTheme="minorHAnsi"/>
          <w:b/>
          <w:bCs/>
        </w:rPr>
        <w:t xml:space="preserve">          </w:t>
      </w:r>
      <w:r w:rsidR="00A20943" w:rsidRPr="00CD1396">
        <w:rPr>
          <w:rFonts w:asciiTheme="minorHAnsi" w:hAnsiTheme="minorHAnsi"/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B60C45" w14:textId="77777777" w:rsidR="00A20943" w:rsidRPr="00CD1396" w:rsidRDefault="00A20943" w:rsidP="00F06965">
      <w:pPr>
        <w:ind w:left="360" w:right="335"/>
        <w:rPr>
          <w:rFonts w:asciiTheme="minorHAnsi" w:hAnsiTheme="minorHAnsi"/>
          <w:b/>
          <w:bCs/>
        </w:rPr>
      </w:pPr>
    </w:p>
    <w:p w14:paraId="6B017141" w14:textId="77777777" w:rsidR="00C41200" w:rsidRPr="00CD1396" w:rsidRDefault="006C7774" w:rsidP="00F06965">
      <w:pPr>
        <w:ind w:left="360" w:right="335"/>
        <w:rPr>
          <w:rFonts w:asciiTheme="minorHAnsi" w:hAnsiTheme="minorHAnsi"/>
          <w:b/>
          <w:bCs/>
        </w:rPr>
      </w:pPr>
      <w:r w:rsidRPr="00CD1396">
        <w:rPr>
          <w:rFonts w:asciiTheme="minorHAnsi" w:hAnsiTheme="minorHAnsi"/>
          <w:b/>
          <w:bCs/>
        </w:rPr>
        <w:t>Applicant</w:t>
      </w:r>
      <w:r w:rsidR="00C41200" w:rsidRPr="00CD1396">
        <w:rPr>
          <w:rFonts w:asciiTheme="minorHAnsi" w:hAnsiTheme="minorHAnsi"/>
          <w:b/>
          <w:bCs/>
        </w:rPr>
        <w:t xml:space="preserve"> </w:t>
      </w:r>
      <w:r w:rsidR="00E26645" w:rsidRPr="00CD1396">
        <w:rPr>
          <w:rFonts w:asciiTheme="minorHAnsi" w:hAnsiTheme="minorHAnsi"/>
          <w:b/>
          <w:bCs/>
        </w:rPr>
        <w:t>Presbytery</w:t>
      </w:r>
      <w:r w:rsidRPr="00CD1396">
        <w:rPr>
          <w:rFonts w:asciiTheme="minorHAnsi" w:hAnsiTheme="minorHAnsi"/>
          <w:b/>
          <w:bCs/>
        </w:rPr>
        <w:t xml:space="preserve">: </w:t>
      </w:r>
      <w:r w:rsidR="00445D7F" w:rsidRPr="00CD1396">
        <w:rPr>
          <w:rFonts w:asciiTheme="minorHAnsi" w:hAnsiTheme="minorHAnsi"/>
          <w:b/>
          <w:bCs/>
        </w:rPr>
        <w:t>________________________________</w:t>
      </w:r>
      <w:r w:rsidR="005A2E8E" w:rsidRPr="00CD1396">
        <w:rPr>
          <w:rFonts w:asciiTheme="minorHAnsi" w:hAnsiTheme="minorHAnsi"/>
          <w:b/>
          <w:bCs/>
        </w:rPr>
        <w:t>_ General</w:t>
      </w:r>
      <w:r w:rsidR="00A7422F" w:rsidRPr="00CD1396">
        <w:rPr>
          <w:rFonts w:asciiTheme="minorHAnsi" w:hAnsiTheme="minorHAnsi"/>
          <w:b/>
          <w:bCs/>
        </w:rPr>
        <w:t xml:space="preserve"> Presbyter/ Presby Exec</w:t>
      </w:r>
      <w:r w:rsidR="00C0402A" w:rsidRPr="00CD1396">
        <w:rPr>
          <w:rFonts w:asciiTheme="minorHAnsi" w:hAnsiTheme="minorHAnsi"/>
          <w:b/>
          <w:bCs/>
        </w:rPr>
        <w:t>: _______</w:t>
      </w:r>
      <w:r w:rsidR="00C41200" w:rsidRPr="00CD1396">
        <w:rPr>
          <w:rFonts w:asciiTheme="minorHAnsi" w:hAnsiTheme="minorHAnsi"/>
          <w:b/>
          <w:bCs/>
        </w:rPr>
        <w:t>_______________</w:t>
      </w:r>
      <w:r w:rsidR="00445D7F" w:rsidRPr="00CD1396">
        <w:rPr>
          <w:rFonts w:asciiTheme="minorHAnsi" w:hAnsiTheme="minorHAnsi"/>
          <w:b/>
          <w:bCs/>
        </w:rPr>
        <w:t>_</w:t>
      </w:r>
      <w:r w:rsidR="00A20943" w:rsidRPr="00CD1396">
        <w:rPr>
          <w:rFonts w:asciiTheme="minorHAnsi" w:hAnsiTheme="minorHAnsi"/>
          <w:b/>
          <w:bCs/>
        </w:rPr>
        <w:t xml:space="preserve">   </w:t>
      </w:r>
    </w:p>
    <w:p w14:paraId="3162C1AD" w14:textId="77777777" w:rsidR="00E26645" w:rsidRPr="00CD1396" w:rsidRDefault="00E26645" w:rsidP="00F06965">
      <w:pPr>
        <w:ind w:left="360" w:right="335"/>
        <w:rPr>
          <w:rFonts w:asciiTheme="minorHAnsi" w:hAnsiTheme="minorHAnsi"/>
          <w:b/>
          <w:bCs/>
        </w:rPr>
      </w:pPr>
    </w:p>
    <w:p w14:paraId="34ACD574" w14:textId="77777777" w:rsidR="00A7422F" w:rsidRPr="00CD1396" w:rsidRDefault="00A7422F" w:rsidP="00F06965">
      <w:pPr>
        <w:ind w:left="360" w:right="335"/>
        <w:rPr>
          <w:rFonts w:asciiTheme="minorHAnsi" w:hAnsiTheme="minorHAnsi"/>
          <w:bCs/>
          <w:u w:val="single"/>
        </w:rPr>
      </w:pPr>
      <w:r w:rsidRPr="00CD1396">
        <w:rPr>
          <w:rFonts w:asciiTheme="minorHAnsi" w:hAnsiTheme="minorHAnsi"/>
          <w:b/>
          <w:bCs/>
        </w:rPr>
        <w:t xml:space="preserve">Address: </w:t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</w:p>
    <w:p w14:paraId="6585812E" w14:textId="77777777" w:rsidR="00A7422F" w:rsidRPr="00CD1396" w:rsidRDefault="00A7422F" w:rsidP="00F06965">
      <w:pPr>
        <w:ind w:left="360" w:right="335"/>
        <w:rPr>
          <w:rFonts w:asciiTheme="minorHAnsi" w:hAnsiTheme="minorHAnsi"/>
          <w:bCs/>
          <w:u w:val="single"/>
        </w:rPr>
      </w:pPr>
    </w:p>
    <w:p w14:paraId="4DB9AAD6" w14:textId="77777777" w:rsidR="00134CC4" w:rsidRPr="00CD1396" w:rsidRDefault="00134CC4" w:rsidP="00F06965">
      <w:pPr>
        <w:ind w:left="360" w:right="335"/>
        <w:rPr>
          <w:rFonts w:asciiTheme="minorHAnsi" w:hAnsiTheme="minorHAnsi"/>
          <w:bCs/>
          <w:u w:val="single"/>
        </w:rPr>
      </w:pPr>
      <w:r w:rsidRPr="00CD1396">
        <w:rPr>
          <w:rFonts w:asciiTheme="minorHAnsi" w:hAnsiTheme="minorHAnsi"/>
          <w:b/>
          <w:bCs/>
        </w:rPr>
        <w:t xml:space="preserve">Presbytery website: </w:t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</w:p>
    <w:p w14:paraId="66DBA783" w14:textId="77777777" w:rsidR="00134CC4" w:rsidRPr="00CD1396" w:rsidRDefault="00134CC4" w:rsidP="00F06965">
      <w:pPr>
        <w:ind w:left="360" w:right="335"/>
        <w:rPr>
          <w:rFonts w:asciiTheme="minorHAnsi" w:hAnsiTheme="minorHAnsi"/>
          <w:bCs/>
          <w:u w:val="single"/>
        </w:rPr>
      </w:pPr>
    </w:p>
    <w:p w14:paraId="13B62947" w14:textId="77777777" w:rsidR="00A7422F" w:rsidRPr="00CD1396" w:rsidRDefault="00A7422F" w:rsidP="00F06965">
      <w:pPr>
        <w:ind w:left="360" w:right="335"/>
        <w:rPr>
          <w:rFonts w:asciiTheme="minorHAnsi" w:hAnsiTheme="minorHAnsi"/>
          <w:bCs/>
          <w:u w:val="single"/>
        </w:rPr>
      </w:pPr>
      <w:r w:rsidRPr="00CD1396">
        <w:rPr>
          <w:rFonts w:asciiTheme="minorHAnsi" w:hAnsiTheme="minorHAnsi"/>
          <w:b/>
          <w:bCs/>
        </w:rPr>
        <w:t xml:space="preserve">Primary Contact Person: </w:t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</w:rPr>
        <w:tab/>
      </w:r>
      <w:r w:rsidRPr="00CD1396">
        <w:rPr>
          <w:rFonts w:asciiTheme="minorHAnsi" w:hAnsiTheme="minorHAnsi"/>
          <w:b/>
          <w:bCs/>
        </w:rPr>
        <w:t>Title:</w:t>
      </w:r>
      <w:r w:rsidRPr="00CD1396">
        <w:rPr>
          <w:rFonts w:asciiTheme="minorHAnsi" w:hAnsiTheme="minorHAnsi"/>
          <w:bCs/>
        </w:rPr>
        <w:t xml:space="preserve"> </w:t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  <w:r w:rsidRPr="00CD1396">
        <w:rPr>
          <w:rFonts w:asciiTheme="minorHAnsi" w:hAnsiTheme="minorHAnsi"/>
          <w:bCs/>
          <w:u w:val="single"/>
        </w:rPr>
        <w:tab/>
      </w:r>
    </w:p>
    <w:p w14:paraId="4E5A56B8" w14:textId="77777777" w:rsidR="00A7422F" w:rsidRPr="00CD1396" w:rsidRDefault="00A7422F" w:rsidP="00F06965">
      <w:pPr>
        <w:ind w:left="360" w:right="335"/>
        <w:rPr>
          <w:rFonts w:asciiTheme="minorHAnsi" w:hAnsiTheme="minorHAnsi"/>
          <w:bCs/>
          <w:u w:val="single"/>
        </w:rPr>
      </w:pPr>
    </w:p>
    <w:p w14:paraId="7ABDA715" w14:textId="77777777" w:rsidR="00C0402A" w:rsidRPr="00CD1396" w:rsidRDefault="00A7422F" w:rsidP="00F06965">
      <w:pPr>
        <w:ind w:left="360" w:right="335"/>
        <w:rPr>
          <w:rFonts w:asciiTheme="minorHAnsi" w:hAnsiTheme="minorHAnsi"/>
          <w:b/>
          <w:bCs/>
          <w:u w:val="single"/>
        </w:rPr>
      </w:pPr>
      <w:r w:rsidRPr="00CD1396">
        <w:rPr>
          <w:rFonts w:asciiTheme="minorHAnsi" w:hAnsiTheme="minorHAnsi"/>
          <w:b/>
          <w:bCs/>
        </w:rPr>
        <w:t>Phone Number</w:t>
      </w:r>
      <w:r w:rsidR="00C0402A" w:rsidRPr="00CD1396">
        <w:rPr>
          <w:rFonts w:asciiTheme="minorHAnsi" w:hAnsiTheme="minorHAnsi"/>
          <w:b/>
          <w:bCs/>
        </w:rPr>
        <w:t>:</w:t>
      </w:r>
      <w:r w:rsidRPr="00CD1396">
        <w:rPr>
          <w:rFonts w:asciiTheme="minorHAnsi" w:hAnsiTheme="minorHAnsi"/>
          <w:b/>
          <w:bCs/>
        </w:rPr>
        <w:t xml:space="preserve"> </w:t>
      </w:r>
      <w:r w:rsidR="00C0402A" w:rsidRPr="00CD1396">
        <w:rPr>
          <w:rFonts w:asciiTheme="minorHAnsi" w:hAnsiTheme="minorHAnsi"/>
          <w:b/>
          <w:bCs/>
        </w:rPr>
        <w:t>(</w:t>
      </w:r>
      <w:r w:rsidRPr="00CD1396">
        <w:rPr>
          <w:rFonts w:asciiTheme="minorHAnsi" w:hAnsiTheme="minorHAnsi"/>
          <w:b/>
          <w:bCs/>
          <w:u w:val="single"/>
        </w:rPr>
        <w:tab/>
      </w:r>
      <w:r w:rsidRPr="00CD1396">
        <w:rPr>
          <w:rFonts w:asciiTheme="minorHAnsi" w:hAnsiTheme="minorHAnsi"/>
          <w:b/>
          <w:bCs/>
          <w:u w:val="single"/>
        </w:rPr>
        <w:tab/>
      </w:r>
      <w:r w:rsidR="00C0402A" w:rsidRPr="00CD1396">
        <w:rPr>
          <w:rFonts w:asciiTheme="minorHAnsi" w:hAnsiTheme="minorHAnsi"/>
          <w:b/>
          <w:bCs/>
        </w:rPr>
        <w:t xml:space="preserve">) </w:t>
      </w:r>
      <w:r w:rsidRPr="00CD1396">
        <w:rPr>
          <w:rFonts w:asciiTheme="minorHAnsi" w:hAnsiTheme="minorHAnsi"/>
          <w:b/>
          <w:bCs/>
          <w:u w:val="single"/>
        </w:rPr>
        <w:tab/>
      </w:r>
      <w:r w:rsidR="00C0402A" w:rsidRPr="00CD1396">
        <w:rPr>
          <w:rFonts w:asciiTheme="minorHAnsi" w:hAnsiTheme="minorHAnsi"/>
          <w:b/>
          <w:bCs/>
          <w:u w:val="single"/>
        </w:rPr>
        <w:tab/>
        <w:t xml:space="preserve">   </w:t>
      </w:r>
      <w:r w:rsidR="00C0402A" w:rsidRPr="00CD1396">
        <w:rPr>
          <w:rFonts w:asciiTheme="minorHAnsi" w:hAnsiTheme="minorHAnsi"/>
          <w:b/>
          <w:bCs/>
          <w:u w:val="single"/>
        </w:rPr>
        <w:tab/>
      </w:r>
      <w:r w:rsidR="00C0402A" w:rsidRPr="00CD1396">
        <w:rPr>
          <w:rFonts w:asciiTheme="minorHAnsi" w:hAnsiTheme="minorHAnsi"/>
          <w:b/>
          <w:bCs/>
          <w:u w:val="single"/>
        </w:rPr>
        <w:tab/>
      </w:r>
      <w:r w:rsidRPr="00CD1396">
        <w:rPr>
          <w:rFonts w:asciiTheme="minorHAnsi" w:hAnsiTheme="minorHAnsi"/>
          <w:b/>
          <w:bCs/>
        </w:rPr>
        <w:t xml:space="preserve">   Email Address: </w:t>
      </w:r>
      <w:r w:rsidRPr="00CD1396">
        <w:rPr>
          <w:rFonts w:asciiTheme="minorHAnsi" w:hAnsiTheme="minorHAnsi"/>
          <w:b/>
          <w:bCs/>
          <w:u w:val="single"/>
        </w:rPr>
        <w:tab/>
      </w:r>
      <w:r w:rsidRPr="00CD1396">
        <w:rPr>
          <w:rFonts w:asciiTheme="minorHAnsi" w:hAnsiTheme="minorHAnsi"/>
          <w:b/>
          <w:bCs/>
          <w:u w:val="single"/>
        </w:rPr>
        <w:tab/>
      </w:r>
      <w:r w:rsidRPr="00CD1396">
        <w:rPr>
          <w:rFonts w:asciiTheme="minorHAnsi" w:hAnsiTheme="minorHAnsi"/>
          <w:b/>
          <w:bCs/>
          <w:u w:val="single"/>
        </w:rPr>
        <w:tab/>
      </w:r>
      <w:r w:rsidRPr="00CD1396">
        <w:rPr>
          <w:rFonts w:asciiTheme="minorHAnsi" w:hAnsiTheme="minorHAnsi"/>
          <w:b/>
          <w:bCs/>
          <w:u w:val="single"/>
        </w:rPr>
        <w:tab/>
      </w:r>
      <w:r w:rsidRPr="00CD1396">
        <w:rPr>
          <w:rFonts w:asciiTheme="minorHAnsi" w:hAnsiTheme="minorHAnsi"/>
          <w:b/>
          <w:bCs/>
          <w:u w:val="single"/>
        </w:rPr>
        <w:tab/>
      </w:r>
    </w:p>
    <w:p w14:paraId="58BFD374" w14:textId="77777777" w:rsidR="00C0402A" w:rsidRPr="00CD1396" w:rsidRDefault="00C0402A" w:rsidP="00F06965">
      <w:pPr>
        <w:ind w:left="360" w:right="335"/>
        <w:rPr>
          <w:rFonts w:asciiTheme="minorHAnsi" w:hAnsiTheme="minorHAnsi"/>
          <w:b/>
          <w:bCs/>
          <w:u w:val="single"/>
        </w:rPr>
      </w:pPr>
    </w:p>
    <w:p w14:paraId="521FE8AC" w14:textId="77777777" w:rsidR="00A20943" w:rsidRPr="00CD1396" w:rsidRDefault="006C7774" w:rsidP="00F06965">
      <w:pPr>
        <w:ind w:left="360" w:right="335"/>
        <w:rPr>
          <w:rFonts w:asciiTheme="minorHAnsi" w:hAnsiTheme="minorHAnsi"/>
          <w:b/>
          <w:bCs/>
        </w:rPr>
      </w:pPr>
      <w:r w:rsidRPr="00CD1396">
        <w:rPr>
          <w:rFonts w:asciiTheme="minorHAnsi" w:hAnsiTheme="minorHAnsi"/>
          <w:b/>
          <w:bCs/>
        </w:rPr>
        <w:t xml:space="preserve">Property </w:t>
      </w:r>
      <w:r w:rsidR="00C41200" w:rsidRPr="00CD1396">
        <w:rPr>
          <w:rFonts w:asciiTheme="minorHAnsi" w:hAnsiTheme="minorHAnsi"/>
          <w:b/>
          <w:bCs/>
        </w:rPr>
        <w:t>Titleholder</w:t>
      </w:r>
      <w:r w:rsidR="00A20943" w:rsidRPr="00CD1396">
        <w:rPr>
          <w:rFonts w:asciiTheme="minorHAnsi" w:hAnsiTheme="minorHAnsi"/>
          <w:b/>
          <w:bCs/>
        </w:rPr>
        <w:t xml:space="preserve"> (</w:t>
      </w:r>
      <w:r w:rsidR="00E26645" w:rsidRPr="00CD1396">
        <w:rPr>
          <w:rFonts w:asciiTheme="minorHAnsi" w:hAnsiTheme="minorHAnsi"/>
          <w:b/>
          <w:bCs/>
        </w:rPr>
        <w:t>for secured loans</w:t>
      </w:r>
      <w:r w:rsidR="00A20943" w:rsidRPr="00CD1396">
        <w:rPr>
          <w:rFonts w:asciiTheme="minorHAnsi" w:hAnsiTheme="minorHAnsi"/>
          <w:b/>
          <w:bCs/>
        </w:rPr>
        <w:t>)</w:t>
      </w:r>
      <w:r w:rsidRPr="00CD1396">
        <w:rPr>
          <w:rFonts w:asciiTheme="minorHAnsi" w:hAnsiTheme="minorHAnsi"/>
          <w:b/>
          <w:bCs/>
        </w:rPr>
        <w:t>:</w:t>
      </w:r>
      <w:r w:rsidRPr="00CD1396">
        <w:rPr>
          <w:rFonts w:asciiTheme="minorHAnsi" w:hAnsiTheme="minorHAnsi"/>
          <w:bCs/>
        </w:rPr>
        <w:t>____</w:t>
      </w:r>
      <w:r w:rsidR="00445D7F" w:rsidRPr="00CD1396">
        <w:rPr>
          <w:rFonts w:asciiTheme="minorHAnsi" w:hAnsiTheme="minorHAnsi"/>
          <w:b/>
          <w:bCs/>
        </w:rPr>
        <w:t>_____________________</w:t>
      </w:r>
      <w:r w:rsidR="003E0A7C" w:rsidRPr="00CD1396">
        <w:rPr>
          <w:rFonts w:asciiTheme="minorHAnsi" w:hAnsiTheme="minorHAnsi"/>
          <w:b/>
          <w:bCs/>
        </w:rPr>
        <w:t>____________</w:t>
      </w:r>
      <w:r w:rsidR="00445D7F" w:rsidRPr="00CD1396">
        <w:rPr>
          <w:rFonts w:asciiTheme="minorHAnsi" w:hAnsiTheme="minorHAnsi"/>
          <w:b/>
          <w:bCs/>
        </w:rPr>
        <w:t>_________________________________</w:t>
      </w:r>
      <w:r w:rsidR="00A20943" w:rsidRPr="00CD1396">
        <w:rPr>
          <w:rFonts w:asciiTheme="minorHAnsi" w:hAnsiTheme="minorHAnsi"/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</w:t>
      </w:r>
    </w:p>
    <w:p w14:paraId="2D2DFF07" w14:textId="77777777" w:rsidR="00A20943" w:rsidRPr="00CD1396" w:rsidRDefault="00A20943" w:rsidP="00F06965">
      <w:pPr>
        <w:ind w:left="360" w:right="335"/>
        <w:rPr>
          <w:rFonts w:asciiTheme="minorHAnsi" w:hAnsiTheme="minorHAnsi"/>
          <w:b/>
          <w:bCs/>
        </w:rPr>
      </w:pPr>
    </w:p>
    <w:p w14:paraId="589D82A3" w14:textId="77777777" w:rsidR="00953607" w:rsidRPr="00CD1396" w:rsidRDefault="00953607" w:rsidP="00953607">
      <w:pPr>
        <w:ind w:left="360" w:right="335"/>
        <w:rPr>
          <w:rFonts w:asciiTheme="minorHAnsi" w:hAnsiTheme="minorHAnsi"/>
          <w:b/>
          <w:bCs/>
        </w:rPr>
      </w:pPr>
      <w:r w:rsidRPr="00CD1396">
        <w:rPr>
          <w:rFonts w:asciiTheme="minorHAnsi" w:hAnsiTheme="minorHAnsi"/>
          <w:b/>
          <w:bCs/>
        </w:rPr>
        <w:t>Persons Authorized to Draw Loan Funds:  ______________________</w:t>
      </w:r>
      <w:r w:rsidR="00C33C41" w:rsidRPr="00CD1396">
        <w:rPr>
          <w:rFonts w:asciiTheme="minorHAnsi" w:hAnsiTheme="minorHAnsi"/>
          <w:b/>
          <w:bCs/>
        </w:rPr>
        <w:t>, _</w:t>
      </w:r>
      <w:r w:rsidRPr="00CD1396">
        <w:rPr>
          <w:rFonts w:asciiTheme="minorHAnsi" w:hAnsiTheme="minorHAnsi"/>
          <w:b/>
          <w:bCs/>
        </w:rPr>
        <w:t>_____________________</w:t>
      </w:r>
      <w:r w:rsidR="00C33C41" w:rsidRPr="00CD1396">
        <w:rPr>
          <w:rFonts w:asciiTheme="minorHAnsi" w:hAnsiTheme="minorHAnsi"/>
          <w:b/>
          <w:bCs/>
        </w:rPr>
        <w:t>, _</w:t>
      </w:r>
      <w:r w:rsidRPr="00CD1396">
        <w:rPr>
          <w:rFonts w:asciiTheme="minorHAnsi" w:hAnsiTheme="minorHAnsi"/>
          <w:b/>
          <w:bCs/>
        </w:rPr>
        <w:t>_____________________</w:t>
      </w:r>
    </w:p>
    <w:p w14:paraId="2DA991EA" w14:textId="77777777" w:rsidR="00953607" w:rsidRPr="00CD1396" w:rsidRDefault="00953607" w:rsidP="00953607">
      <w:pPr>
        <w:ind w:left="360" w:right="335"/>
        <w:rPr>
          <w:rFonts w:asciiTheme="minorHAnsi" w:hAnsiTheme="minorHAnsi"/>
          <w:bCs/>
        </w:rPr>
      </w:pPr>
      <w:r w:rsidRPr="00CD1396">
        <w:rPr>
          <w:rFonts w:asciiTheme="minorHAnsi" w:hAnsiTheme="minorHAnsi"/>
          <w:bCs/>
        </w:rPr>
        <w:t xml:space="preserve">             (Authorized Draw List can be revised at any time by Stated Clerk on Presbytery Letterhead)</w:t>
      </w:r>
    </w:p>
    <w:p w14:paraId="5D4F8AA8" w14:textId="77777777" w:rsidR="00953607" w:rsidRDefault="00953607" w:rsidP="00953607">
      <w:pPr>
        <w:ind w:left="360" w:right="335"/>
        <w:rPr>
          <w:b/>
          <w:bCs/>
        </w:rPr>
      </w:pPr>
    </w:p>
    <w:p w14:paraId="4F874844" w14:textId="77777777" w:rsidR="00C960D2" w:rsidRDefault="00C960D2" w:rsidP="00953607">
      <w:pPr>
        <w:pBdr>
          <w:bottom w:val="thinThickSmallGap" w:sz="24" w:space="1" w:color="auto"/>
        </w:pBdr>
        <w:ind w:left="360" w:right="335"/>
        <w:rPr>
          <w:b/>
          <w:bCs/>
        </w:rPr>
      </w:pPr>
    </w:p>
    <w:p w14:paraId="13EC2E80" w14:textId="77777777" w:rsidR="00A407DD" w:rsidRDefault="00A407DD" w:rsidP="006F1E33">
      <w:pPr>
        <w:pBdr>
          <w:bottom w:val="thinThickSmallGap" w:sz="24" w:space="1" w:color="auto"/>
        </w:pBdr>
        <w:ind w:left="360" w:right="335"/>
        <w:jc w:val="center"/>
        <w:rPr>
          <w:b/>
          <w:bCs/>
        </w:rPr>
      </w:pPr>
    </w:p>
    <w:p w14:paraId="66C09726" w14:textId="77777777" w:rsidR="00A407DD" w:rsidRPr="00006A5F" w:rsidRDefault="00A407DD" w:rsidP="006F1E33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</w:rPr>
      </w:pPr>
    </w:p>
    <w:p w14:paraId="057384EB" w14:textId="77777777" w:rsidR="006F1E33" w:rsidRPr="00006A5F" w:rsidRDefault="006F1E33" w:rsidP="006F1E33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006A5F">
        <w:rPr>
          <w:rFonts w:ascii="Calibri" w:hAnsi="Calibri"/>
          <w:b/>
          <w:bCs/>
          <w:sz w:val="24"/>
          <w:szCs w:val="24"/>
        </w:rPr>
        <w:t xml:space="preserve">Section C:  </w:t>
      </w:r>
      <w:r w:rsidR="00E26645" w:rsidRPr="00006A5F">
        <w:rPr>
          <w:rFonts w:ascii="Calibri" w:hAnsi="Calibri"/>
          <w:b/>
          <w:bCs/>
          <w:sz w:val="24"/>
          <w:szCs w:val="24"/>
        </w:rPr>
        <w:t>Presbytery</w:t>
      </w:r>
      <w:r w:rsidRPr="00006A5F">
        <w:rPr>
          <w:rFonts w:ascii="Calibri" w:hAnsi="Calibri"/>
          <w:b/>
          <w:bCs/>
          <w:sz w:val="24"/>
          <w:szCs w:val="24"/>
        </w:rPr>
        <w:t xml:space="preserve"> Statistical Information</w:t>
      </w:r>
    </w:p>
    <w:p w14:paraId="3BBEE55E" w14:textId="77777777" w:rsidR="006F1E33" w:rsidRPr="00006A5F" w:rsidRDefault="006F1E33" w:rsidP="006F1E33">
      <w:pPr>
        <w:ind w:left="360" w:right="335"/>
        <w:rPr>
          <w:rFonts w:ascii="Calibri" w:hAnsi="Calibri"/>
          <w:b/>
          <w:bCs/>
        </w:rPr>
      </w:pPr>
    </w:p>
    <w:p w14:paraId="25721141" w14:textId="77777777" w:rsidR="006F1E33" w:rsidRPr="00006A5F" w:rsidRDefault="00E26645" w:rsidP="006F1E33">
      <w:pPr>
        <w:ind w:left="360" w:right="335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t>Presbytery</w:t>
      </w:r>
      <w:r w:rsidR="006F1E33" w:rsidRPr="00006A5F">
        <w:rPr>
          <w:rFonts w:ascii="Calibri" w:hAnsi="Calibri"/>
          <w:b/>
          <w:bCs/>
        </w:rPr>
        <w:t xml:space="preserve"> membership (past five years):</w:t>
      </w:r>
    </w:p>
    <w:p w14:paraId="240CB6BE" w14:textId="77777777" w:rsidR="006F1E33" w:rsidRPr="00006A5F" w:rsidRDefault="006F1E33" w:rsidP="006F1E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335"/>
        <w:rPr>
          <w:rFonts w:ascii="Calibri" w:hAnsi="Calibri"/>
          <w:b/>
          <w:bCs/>
        </w:rPr>
      </w:pPr>
    </w:p>
    <w:p w14:paraId="16CB5F7B" w14:textId="77777777" w:rsidR="006F1E33" w:rsidRPr="00006A5F" w:rsidRDefault="00194B9A" w:rsidP="006F1E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right="331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t xml:space="preserve">This </w:t>
      </w:r>
      <w:r w:rsidR="005A2E8E" w:rsidRPr="00006A5F">
        <w:rPr>
          <w:rFonts w:ascii="Calibri" w:hAnsi="Calibri"/>
          <w:b/>
          <w:bCs/>
        </w:rPr>
        <w:t>Yr. (</w:t>
      </w:r>
      <w:r w:rsidRPr="00006A5F">
        <w:rPr>
          <w:rFonts w:ascii="Calibri" w:hAnsi="Calibri"/>
          <w:b/>
          <w:bCs/>
        </w:rPr>
        <w:t>est</w:t>
      </w:r>
      <w:r w:rsidR="005A2E8E">
        <w:rPr>
          <w:rFonts w:ascii="Calibri" w:hAnsi="Calibri"/>
          <w:b/>
          <w:bCs/>
        </w:rPr>
        <w:t>.</w:t>
      </w:r>
      <w:r w:rsidR="00C33C41" w:rsidRPr="00006A5F">
        <w:rPr>
          <w:rFonts w:ascii="Calibri" w:hAnsi="Calibri"/>
          <w:b/>
          <w:bCs/>
        </w:rPr>
        <w:t>) _</w:t>
      </w:r>
      <w:r w:rsidRPr="00006A5F">
        <w:rPr>
          <w:rFonts w:ascii="Calibri" w:hAnsi="Calibri"/>
          <w:b/>
          <w:bCs/>
        </w:rPr>
        <w:t>__________</w:t>
      </w:r>
      <w:r w:rsidR="00C33C41" w:rsidRPr="00006A5F">
        <w:rPr>
          <w:rFonts w:ascii="Calibri" w:hAnsi="Calibri"/>
          <w:b/>
          <w:bCs/>
        </w:rPr>
        <w:t>_ Last</w:t>
      </w:r>
      <w:r w:rsidRPr="00006A5F">
        <w:rPr>
          <w:rFonts w:ascii="Calibri" w:hAnsi="Calibri"/>
          <w:b/>
          <w:bCs/>
        </w:rPr>
        <w:t xml:space="preserve"> Yr</w:t>
      </w:r>
      <w:r w:rsidR="005A2E8E">
        <w:rPr>
          <w:rFonts w:ascii="Calibri" w:hAnsi="Calibri"/>
          <w:b/>
          <w:bCs/>
        </w:rPr>
        <w:t>.</w:t>
      </w:r>
      <w:r w:rsidRPr="00006A5F">
        <w:rPr>
          <w:rFonts w:ascii="Calibri" w:hAnsi="Calibri"/>
          <w:b/>
          <w:bCs/>
        </w:rPr>
        <w:t>: 20</w:t>
      </w:r>
      <w:r w:rsidR="00205B02">
        <w:rPr>
          <w:rFonts w:ascii="Calibri" w:hAnsi="Calibri"/>
          <w:b/>
          <w:bCs/>
        </w:rPr>
        <w:t xml:space="preserve"> </w:t>
      </w:r>
      <w:r w:rsidRPr="00006A5F">
        <w:rPr>
          <w:rFonts w:ascii="Calibri" w:hAnsi="Calibri"/>
          <w:b/>
          <w:bCs/>
        </w:rPr>
        <w:t>__ ___________    20</w:t>
      </w:r>
      <w:r w:rsidR="00205B02">
        <w:rPr>
          <w:rFonts w:ascii="Calibri" w:hAnsi="Calibri"/>
          <w:b/>
          <w:bCs/>
        </w:rPr>
        <w:t xml:space="preserve"> </w:t>
      </w:r>
      <w:r w:rsidRPr="00006A5F">
        <w:rPr>
          <w:rFonts w:ascii="Calibri" w:hAnsi="Calibri"/>
          <w:b/>
          <w:bCs/>
        </w:rPr>
        <w:t>__ _____________   20</w:t>
      </w:r>
      <w:r w:rsidR="00205B02">
        <w:rPr>
          <w:rFonts w:ascii="Calibri" w:hAnsi="Calibri"/>
          <w:b/>
          <w:bCs/>
        </w:rPr>
        <w:t xml:space="preserve"> </w:t>
      </w:r>
      <w:r w:rsidRPr="00006A5F">
        <w:rPr>
          <w:rFonts w:ascii="Calibri" w:hAnsi="Calibri"/>
          <w:b/>
          <w:bCs/>
        </w:rPr>
        <w:t>__ ___________   20</w:t>
      </w:r>
      <w:r w:rsidR="00205B02">
        <w:rPr>
          <w:rFonts w:ascii="Calibri" w:hAnsi="Calibri"/>
          <w:b/>
          <w:bCs/>
        </w:rPr>
        <w:t xml:space="preserve"> </w:t>
      </w:r>
      <w:r w:rsidRPr="00006A5F">
        <w:rPr>
          <w:rFonts w:ascii="Calibri" w:hAnsi="Calibri"/>
          <w:b/>
          <w:bCs/>
        </w:rPr>
        <w:t xml:space="preserve">__ ____________                    </w:t>
      </w:r>
    </w:p>
    <w:p w14:paraId="131ABDF7" w14:textId="77777777" w:rsidR="006F1E33" w:rsidRPr="00006A5F" w:rsidRDefault="006F1E33" w:rsidP="006F1E33">
      <w:pPr>
        <w:ind w:left="360" w:right="335"/>
        <w:rPr>
          <w:rFonts w:ascii="Calibri" w:hAnsi="Calibri"/>
          <w:b/>
          <w:bCs/>
        </w:rPr>
      </w:pPr>
    </w:p>
    <w:p w14:paraId="03F65CC3" w14:textId="77777777" w:rsidR="006F1E33" w:rsidRPr="00006A5F" w:rsidRDefault="00E26645" w:rsidP="006F1E33">
      <w:pPr>
        <w:ind w:left="360" w:right="335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t>Number of Congregations</w:t>
      </w:r>
      <w:r w:rsidR="006F1E33" w:rsidRPr="00006A5F">
        <w:rPr>
          <w:rFonts w:ascii="Calibri" w:hAnsi="Calibri"/>
          <w:b/>
          <w:bCs/>
        </w:rPr>
        <w:t>:</w:t>
      </w:r>
    </w:p>
    <w:p w14:paraId="1D5168E1" w14:textId="77777777" w:rsidR="006F1E33" w:rsidRPr="00006A5F" w:rsidRDefault="006F1E33" w:rsidP="006F1E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right="331"/>
        <w:rPr>
          <w:rFonts w:ascii="Calibri" w:hAnsi="Calibri"/>
          <w:b/>
          <w:bCs/>
        </w:rPr>
      </w:pPr>
    </w:p>
    <w:p w14:paraId="57313084" w14:textId="77777777" w:rsidR="006F1E33" w:rsidRPr="00006A5F" w:rsidRDefault="00194B9A" w:rsidP="006F1E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right="331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t xml:space="preserve">This </w:t>
      </w:r>
      <w:r w:rsidR="005A2E8E" w:rsidRPr="00006A5F">
        <w:rPr>
          <w:rFonts w:ascii="Calibri" w:hAnsi="Calibri"/>
          <w:b/>
          <w:bCs/>
        </w:rPr>
        <w:t>Yr. (</w:t>
      </w:r>
      <w:r w:rsidRPr="00006A5F">
        <w:rPr>
          <w:rFonts w:ascii="Calibri" w:hAnsi="Calibri"/>
          <w:b/>
          <w:bCs/>
        </w:rPr>
        <w:t>est</w:t>
      </w:r>
      <w:r w:rsidR="005A2E8E">
        <w:rPr>
          <w:rFonts w:ascii="Calibri" w:hAnsi="Calibri"/>
          <w:b/>
          <w:bCs/>
        </w:rPr>
        <w:t>.</w:t>
      </w:r>
      <w:r w:rsidR="00C33C41" w:rsidRPr="00006A5F">
        <w:rPr>
          <w:rFonts w:ascii="Calibri" w:hAnsi="Calibri"/>
          <w:b/>
          <w:bCs/>
        </w:rPr>
        <w:t>) _</w:t>
      </w:r>
      <w:r w:rsidRPr="00006A5F">
        <w:rPr>
          <w:rFonts w:ascii="Calibri" w:hAnsi="Calibri"/>
          <w:b/>
          <w:bCs/>
        </w:rPr>
        <w:t>__________</w:t>
      </w:r>
      <w:r w:rsidR="00C33C41" w:rsidRPr="00006A5F">
        <w:rPr>
          <w:rFonts w:ascii="Calibri" w:hAnsi="Calibri"/>
          <w:b/>
          <w:bCs/>
        </w:rPr>
        <w:t>_ Last</w:t>
      </w:r>
      <w:r w:rsidRPr="00006A5F">
        <w:rPr>
          <w:rFonts w:ascii="Calibri" w:hAnsi="Calibri"/>
          <w:b/>
          <w:bCs/>
        </w:rPr>
        <w:t xml:space="preserve"> Yr</w:t>
      </w:r>
      <w:r w:rsidR="005A2E8E">
        <w:rPr>
          <w:rFonts w:ascii="Calibri" w:hAnsi="Calibri"/>
          <w:b/>
          <w:bCs/>
        </w:rPr>
        <w:t>.:</w:t>
      </w:r>
      <w:r w:rsidRPr="00006A5F">
        <w:rPr>
          <w:rFonts w:ascii="Calibri" w:hAnsi="Calibri"/>
          <w:b/>
          <w:bCs/>
        </w:rPr>
        <w:t xml:space="preserve"> 20</w:t>
      </w:r>
      <w:r w:rsidR="00205B02">
        <w:rPr>
          <w:rFonts w:ascii="Calibri" w:hAnsi="Calibri"/>
          <w:b/>
          <w:bCs/>
        </w:rPr>
        <w:t xml:space="preserve"> </w:t>
      </w:r>
      <w:r w:rsidRPr="00006A5F">
        <w:rPr>
          <w:rFonts w:ascii="Calibri" w:hAnsi="Calibri"/>
          <w:b/>
          <w:bCs/>
        </w:rPr>
        <w:t>__ ___________    20</w:t>
      </w:r>
      <w:r w:rsidR="00205B02">
        <w:rPr>
          <w:rFonts w:ascii="Calibri" w:hAnsi="Calibri"/>
          <w:b/>
          <w:bCs/>
        </w:rPr>
        <w:t xml:space="preserve"> </w:t>
      </w:r>
      <w:r w:rsidRPr="00006A5F">
        <w:rPr>
          <w:rFonts w:ascii="Calibri" w:hAnsi="Calibri"/>
          <w:b/>
          <w:bCs/>
        </w:rPr>
        <w:t>__ _____________   20</w:t>
      </w:r>
      <w:r w:rsidR="00205B02">
        <w:rPr>
          <w:rFonts w:ascii="Calibri" w:hAnsi="Calibri"/>
          <w:b/>
          <w:bCs/>
        </w:rPr>
        <w:t xml:space="preserve"> </w:t>
      </w:r>
      <w:r w:rsidRPr="00006A5F">
        <w:rPr>
          <w:rFonts w:ascii="Calibri" w:hAnsi="Calibri"/>
          <w:b/>
          <w:bCs/>
        </w:rPr>
        <w:t>__ ___________   20</w:t>
      </w:r>
      <w:r w:rsidR="00205B02">
        <w:rPr>
          <w:rFonts w:ascii="Calibri" w:hAnsi="Calibri"/>
          <w:b/>
          <w:bCs/>
        </w:rPr>
        <w:t xml:space="preserve"> </w:t>
      </w:r>
      <w:r w:rsidRPr="00006A5F">
        <w:rPr>
          <w:rFonts w:ascii="Calibri" w:hAnsi="Calibri"/>
          <w:b/>
          <w:bCs/>
        </w:rPr>
        <w:t xml:space="preserve">__ ____________                    </w:t>
      </w:r>
      <w:r w:rsidR="006F1E33" w:rsidRPr="00006A5F">
        <w:rPr>
          <w:rFonts w:ascii="Calibri" w:hAnsi="Calibri"/>
          <w:b/>
          <w:bCs/>
        </w:rPr>
        <w:t xml:space="preserve">   </w:t>
      </w:r>
    </w:p>
    <w:p w14:paraId="151F1B50" w14:textId="77777777" w:rsidR="006F1E33" w:rsidRPr="00006A5F" w:rsidRDefault="006F1E33" w:rsidP="006F1E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right="331"/>
        <w:rPr>
          <w:rFonts w:ascii="Calibri" w:hAnsi="Calibri"/>
          <w:b/>
          <w:bCs/>
        </w:rPr>
      </w:pPr>
    </w:p>
    <w:p w14:paraId="656779FE" w14:textId="77777777" w:rsidR="0003757F" w:rsidRPr="00006A5F" w:rsidRDefault="0003757F" w:rsidP="000C56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right="331"/>
        <w:rPr>
          <w:rFonts w:ascii="Calibri" w:hAnsi="Calibri"/>
          <w:b/>
          <w:bCs/>
        </w:rPr>
      </w:pPr>
    </w:p>
    <w:p w14:paraId="4DBFEC60" w14:textId="07B1FC94" w:rsidR="0003757F" w:rsidRPr="00006A5F" w:rsidRDefault="0003757F" w:rsidP="000375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360" w:lineRule="auto"/>
        <w:ind w:left="360" w:right="331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t xml:space="preserve">Please explain any significant changes in Statistical Information expected </w:t>
      </w:r>
      <w:r w:rsidR="007D464F" w:rsidRPr="00006A5F">
        <w:rPr>
          <w:rFonts w:ascii="Calibri" w:hAnsi="Calibri"/>
          <w:b/>
          <w:bCs/>
        </w:rPr>
        <w:t>because of</w:t>
      </w:r>
      <w:r w:rsidRPr="00006A5F">
        <w:rPr>
          <w:rFonts w:ascii="Calibri" w:hAnsi="Calibri"/>
          <w:b/>
          <w:bCs/>
        </w:rPr>
        <w:t xml:space="preserve"> this project: ___</w:t>
      </w:r>
      <w:r w:rsidR="0062383F" w:rsidRPr="00006A5F">
        <w:rPr>
          <w:rFonts w:ascii="Calibri" w:hAnsi="Calibri"/>
          <w:b/>
          <w:bCs/>
        </w:rPr>
        <w:t>________</w:t>
      </w:r>
      <w:r w:rsidR="00E26645" w:rsidRPr="00006A5F">
        <w:rPr>
          <w:rFonts w:ascii="Calibri" w:hAnsi="Calibri"/>
          <w:b/>
          <w:bCs/>
        </w:rPr>
        <w:t>_______</w:t>
      </w:r>
      <w:r w:rsidRPr="00006A5F">
        <w:rPr>
          <w:rFonts w:ascii="Calibri" w:hAnsi="Calibri"/>
          <w:b/>
          <w:bCs/>
        </w:rPr>
        <w:t>__</w:t>
      </w:r>
    </w:p>
    <w:p w14:paraId="56DBF651" w14:textId="77777777" w:rsidR="0003757F" w:rsidRPr="00006A5F" w:rsidRDefault="0003757F" w:rsidP="000375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360" w:lineRule="auto"/>
        <w:ind w:left="360" w:right="331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t>_________________________________________________________________________________________________________</w:t>
      </w:r>
    </w:p>
    <w:p w14:paraId="4F855A4A" w14:textId="77777777" w:rsidR="0003757F" w:rsidRPr="00006A5F" w:rsidRDefault="0003757F" w:rsidP="000375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360" w:lineRule="auto"/>
        <w:ind w:left="360" w:right="331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t>_________________________________________________________________________________________________________</w:t>
      </w:r>
    </w:p>
    <w:p w14:paraId="49E5B30E" w14:textId="77777777" w:rsidR="00C960D2" w:rsidRPr="00006A5F" w:rsidRDefault="00A407DD" w:rsidP="000C56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 w:right="331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br w:type="page"/>
      </w:r>
    </w:p>
    <w:p w14:paraId="0C1308B0" w14:textId="77777777" w:rsidR="0073112D" w:rsidRPr="00006A5F" w:rsidRDefault="0073112D" w:rsidP="0073112D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006A5F">
        <w:rPr>
          <w:rFonts w:ascii="Calibri" w:hAnsi="Calibri"/>
          <w:b/>
          <w:bCs/>
          <w:sz w:val="24"/>
          <w:szCs w:val="24"/>
        </w:rPr>
        <w:lastRenderedPageBreak/>
        <w:t xml:space="preserve">Section D:  </w:t>
      </w:r>
      <w:r w:rsidR="00E26645" w:rsidRPr="00006A5F">
        <w:rPr>
          <w:rFonts w:ascii="Calibri" w:hAnsi="Calibri"/>
          <w:b/>
          <w:bCs/>
          <w:sz w:val="24"/>
          <w:szCs w:val="24"/>
        </w:rPr>
        <w:t>Presbytery</w:t>
      </w:r>
      <w:r w:rsidR="00B710F6" w:rsidRPr="00006A5F">
        <w:rPr>
          <w:rFonts w:ascii="Calibri" w:hAnsi="Calibri"/>
          <w:b/>
          <w:bCs/>
          <w:sz w:val="24"/>
          <w:szCs w:val="24"/>
        </w:rPr>
        <w:t xml:space="preserve"> Financial Information</w:t>
      </w:r>
    </w:p>
    <w:p w14:paraId="5141114B" w14:textId="77777777" w:rsidR="0003757F" w:rsidRDefault="0003757F" w:rsidP="0073112D">
      <w:pPr>
        <w:ind w:left="360" w:right="335"/>
        <w:rPr>
          <w:rFonts w:ascii="Calibri" w:hAnsi="Calibri"/>
          <w:b/>
          <w:bCs/>
        </w:rPr>
      </w:pPr>
    </w:p>
    <w:p w14:paraId="48413D6B" w14:textId="77777777" w:rsidR="00B058B5" w:rsidRPr="00006A5F" w:rsidRDefault="00B058B5" w:rsidP="0073112D">
      <w:pPr>
        <w:ind w:left="360" w:right="335"/>
        <w:rPr>
          <w:rFonts w:ascii="Calibri" w:hAnsi="Calibri"/>
          <w:b/>
          <w:bCs/>
        </w:rPr>
      </w:pPr>
    </w:p>
    <w:p w14:paraId="09DDFD2D" w14:textId="77777777" w:rsidR="00A407DD" w:rsidRDefault="00A407DD" w:rsidP="0073112D">
      <w:pPr>
        <w:ind w:left="360" w:right="335"/>
        <w:rPr>
          <w:b/>
          <w:bCs/>
        </w:rPr>
      </w:pPr>
    </w:p>
    <w:p w14:paraId="24466FE1" w14:textId="77777777" w:rsidR="0073112D" w:rsidRPr="00006A5F" w:rsidRDefault="0003757F" w:rsidP="0096637D">
      <w:pPr>
        <w:ind w:left="360" w:right="335"/>
        <w:jc w:val="center"/>
        <w:rPr>
          <w:rFonts w:ascii="Calibri" w:hAnsi="Calibri"/>
          <w:b/>
          <w:bCs/>
          <w:sz w:val="22"/>
          <w:szCs w:val="22"/>
        </w:rPr>
      </w:pPr>
      <w:r w:rsidRPr="00006A5F">
        <w:rPr>
          <w:rFonts w:ascii="Calibri" w:hAnsi="Calibri"/>
          <w:b/>
          <w:bCs/>
          <w:sz w:val="22"/>
          <w:szCs w:val="22"/>
        </w:rPr>
        <w:t>Operating Budget</w:t>
      </w:r>
      <w:r w:rsidR="0096637D" w:rsidRPr="00006A5F">
        <w:rPr>
          <w:rFonts w:ascii="Calibri" w:hAnsi="Calibri"/>
          <w:b/>
          <w:bCs/>
          <w:sz w:val="22"/>
          <w:szCs w:val="22"/>
        </w:rPr>
        <w:t xml:space="preserve"> (excludes building funds</w:t>
      </w:r>
      <w:r w:rsidR="00A407DD" w:rsidRPr="00006A5F">
        <w:rPr>
          <w:rFonts w:ascii="Calibri" w:hAnsi="Calibri"/>
          <w:b/>
          <w:bCs/>
          <w:sz w:val="22"/>
          <w:szCs w:val="22"/>
        </w:rPr>
        <w:t>)</w:t>
      </w:r>
    </w:p>
    <w:p w14:paraId="3D3EDDFC" w14:textId="77777777" w:rsidR="0003757F" w:rsidRPr="0093181F" w:rsidRDefault="0003757F" w:rsidP="0073112D">
      <w:pPr>
        <w:ind w:left="360" w:right="335"/>
        <w:rPr>
          <w:b/>
          <w:bCs/>
        </w:rPr>
      </w:pPr>
    </w:p>
    <w:tbl>
      <w:tblPr>
        <w:tblW w:w="10674" w:type="dxa"/>
        <w:tblInd w:w="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3527"/>
        <w:gridCol w:w="1415"/>
        <w:gridCol w:w="1227"/>
        <w:gridCol w:w="1314"/>
        <w:gridCol w:w="1314"/>
        <w:gridCol w:w="1315"/>
      </w:tblGrid>
      <w:tr w:rsidR="00EC742D" w:rsidRPr="007A67B2" w14:paraId="793F284F" w14:textId="77777777" w:rsidTr="007A67B2">
        <w:trPr>
          <w:trHeight w:val="576"/>
        </w:trPr>
        <w:tc>
          <w:tcPr>
            <w:tcW w:w="408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FD6DED2" w14:textId="77777777" w:rsidR="00EC742D" w:rsidRPr="007A67B2" w:rsidRDefault="00EC742D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41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12EE2B2" w14:textId="77777777" w:rsidR="00EC742D" w:rsidRPr="007A67B2" w:rsidRDefault="00EC742D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/>
                <w:bCs/>
              </w:rPr>
              <w:t>This Yr. (Budget)</w:t>
            </w:r>
          </w:p>
        </w:tc>
        <w:tc>
          <w:tcPr>
            <w:tcW w:w="1227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EBBC0A5" w14:textId="77777777" w:rsidR="00EC742D" w:rsidRPr="007A67B2" w:rsidRDefault="005A2E8E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Last Yr. 2</w:t>
            </w:r>
            <w:r w:rsidR="00EC742D" w:rsidRPr="007A67B2">
              <w:rPr>
                <w:rFonts w:ascii="Calibri" w:hAnsi="Calibri"/>
                <w:b/>
                <w:bCs/>
              </w:rPr>
              <w:t>0__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3DA6F0D" w14:textId="77777777" w:rsidR="00EC742D" w:rsidRPr="007A67B2" w:rsidRDefault="005A2E8E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20</w:t>
            </w:r>
            <w:r w:rsidR="00EC742D" w:rsidRPr="007A67B2">
              <w:rPr>
                <w:rFonts w:ascii="Calibri" w:hAnsi="Calibri"/>
                <w:b/>
                <w:bCs/>
              </w:rPr>
              <w:t>__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DE34241" w14:textId="77777777" w:rsidR="00EC742D" w:rsidRPr="007A67B2" w:rsidRDefault="005A2E8E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2</w:t>
            </w:r>
            <w:r w:rsidR="00EC742D" w:rsidRPr="007A67B2">
              <w:rPr>
                <w:rFonts w:ascii="Calibri" w:hAnsi="Calibri"/>
                <w:b/>
                <w:bCs/>
              </w:rPr>
              <w:t>0__</w:t>
            </w:r>
          </w:p>
        </w:tc>
        <w:tc>
          <w:tcPr>
            <w:tcW w:w="131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2718D1C" w14:textId="77777777" w:rsidR="00EC742D" w:rsidRPr="007A67B2" w:rsidRDefault="005A2E8E" w:rsidP="005A2E8E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2</w:t>
            </w:r>
            <w:r w:rsidR="00EC742D" w:rsidRPr="007A67B2">
              <w:rPr>
                <w:rFonts w:ascii="Calibri" w:hAnsi="Calibri"/>
                <w:b/>
                <w:bCs/>
              </w:rPr>
              <w:t>0__</w:t>
            </w:r>
          </w:p>
        </w:tc>
      </w:tr>
      <w:tr w:rsidR="00B710F6" w:rsidRPr="007A67B2" w14:paraId="4F59872E" w14:textId="77777777" w:rsidTr="007A67B2">
        <w:trPr>
          <w:trHeight w:val="576"/>
        </w:trPr>
        <w:tc>
          <w:tcPr>
            <w:tcW w:w="10674" w:type="dxa"/>
            <w:gridSpan w:val="7"/>
            <w:tcBorders>
              <w:top w:val="single" w:sz="18" w:space="0" w:color="auto"/>
              <w:left w:val="single" w:sz="18" w:space="0" w:color="auto"/>
              <w:bottom w:val="dashed" w:sz="4" w:space="0" w:color="auto"/>
              <w:right w:val="single" w:sz="18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6FA674C" w14:textId="77777777" w:rsidR="00B710F6" w:rsidRPr="007A67B2" w:rsidRDefault="00006A5F" w:rsidP="007A67B2">
            <w:pPr>
              <w:ind w:right="335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7A67B2">
              <w:rPr>
                <w:rFonts w:ascii="Calibri" w:hAnsi="Calibri"/>
                <w:b/>
                <w:bCs/>
              </w:rPr>
              <w:t xml:space="preserve"> </w:t>
            </w:r>
            <w:r w:rsidR="00B710F6" w:rsidRPr="007A67B2">
              <w:rPr>
                <w:rFonts w:ascii="Calibri" w:hAnsi="Calibri"/>
                <w:b/>
                <w:bCs/>
                <w:sz w:val="22"/>
                <w:szCs w:val="22"/>
              </w:rPr>
              <w:t>General Operating Revenue</w:t>
            </w:r>
          </w:p>
        </w:tc>
      </w:tr>
      <w:tr w:rsidR="00B710F6" w:rsidRPr="007A67B2" w14:paraId="3AB77ECA" w14:textId="77777777" w:rsidTr="007A67B2">
        <w:trPr>
          <w:trHeight w:val="576"/>
        </w:trPr>
        <w:tc>
          <w:tcPr>
            <w:tcW w:w="562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8A3CEDF" w14:textId="77777777" w:rsidR="00B710F6" w:rsidRPr="007A67B2" w:rsidRDefault="00006A5F" w:rsidP="007A67B2">
            <w:pPr>
              <w:ind w:right="335"/>
              <w:rPr>
                <w:rFonts w:ascii="Calibri" w:hAnsi="Calibri"/>
                <w:bCs/>
              </w:rPr>
            </w:pPr>
            <w:r w:rsidRPr="007A67B2">
              <w:rPr>
                <w:rFonts w:ascii="Calibri" w:hAnsi="Calibri"/>
                <w:bCs/>
              </w:rPr>
              <w:t xml:space="preserve"> </w:t>
            </w:r>
            <w:r w:rsidR="0096637D" w:rsidRPr="007A67B2">
              <w:rPr>
                <w:rFonts w:ascii="Calibri" w:hAnsi="Calibri"/>
                <w:bCs/>
              </w:rPr>
              <w:t>A</w:t>
            </w:r>
          </w:p>
        </w:tc>
        <w:tc>
          <w:tcPr>
            <w:tcW w:w="3527" w:type="dxa"/>
            <w:tcBorders>
              <w:top w:val="dashed" w:sz="4" w:space="0" w:color="auto"/>
              <w:left w:val="nil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F440EB5" w14:textId="77777777" w:rsidR="00B710F6" w:rsidRPr="007A67B2" w:rsidRDefault="00B710F6" w:rsidP="007A67B2">
            <w:pPr>
              <w:ind w:right="335"/>
              <w:rPr>
                <w:rFonts w:ascii="Calibri" w:hAnsi="Calibri"/>
                <w:bCs/>
              </w:rPr>
            </w:pPr>
            <w:r w:rsidRPr="007A67B2">
              <w:rPr>
                <w:rFonts w:ascii="Calibri" w:hAnsi="Calibri"/>
                <w:bCs/>
              </w:rPr>
              <w:t>Pledged Revenue</w:t>
            </w:r>
          </w:p>
        </w:tc>
        <w:tc>
          <w:tcPr>
            <w:tcW w:w="1415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70F543D1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0C3791C1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4ADF5116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743686C4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18" w:space="0" w:color="auto"/>
            </w:tcBorders>
            <w:tcMar>
              <w:left w:w="0" w:type="dxa"/>
              <w:right w:w="0" w:type="dxa"/>
            </w:tcMar>
          </w:tcPr>
          <w:p w14:paraId="6ADCFBDF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B710F6" w:rsidRPr="007A67B2" w14:paraId="0C129B9A" w14:textId="77777777" w:rsidTr="007A67B2">
        <w:trPr>
          <w:trHeight w:val="576"/>
        </w:trPr>
        <w:tc>
          <w:tcPr>
            <w:tcW w:w="562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C87F110" w14:textId="77777777" w:rsidR="00B710F6" w:rsidRPr="007A67B2" w:rsidRDefault="00006A5F" w:rsidP="007A67B2">
            <w:pPr>
              <w:ind w:right="335"/>
              <w:rPr>
                <w:rFonts w:ascii="Calibri" w:hAnsi="Calibri"/>
                <w:bCs/>
              </w:rPr>
            </w:pPr>
            <w:r w:rsidRPr="007A67B2">
              <w:rPr>
                <w:rFonts w:ascii="Calibri" w:hAnsi="Calibri"/>
                <w:bCs/>
              </w:rPr>
              <w:t xml:space="preserve"> </w:t>
            </w:r>
            <w:r w:rsidR="0096637D" w:rsidRPr="007A67B2">
              <w:rPr>
                <w:rFonts w:ascii="Calibri" w:hAnsi="Calibri"/>
                <w:bCs/>
              </w:rPr>
              <w:t>B</w:t>
            </w:r>
          </w:p>
        </w:tc>
        <w:tc>
          <w:tcPr>
            <w:tcW w:w="3527" w:type="dxa"/>
            <w:tcBorders>
              <w:top w:val="dashed" w:sz="4" w:space="0" w:color="auto"/>
              <w:left w:val="nil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637B8F1" w14:textId="77777777" w:rsidR="00B710F6" w:rsidRPr="007A67B2" w:rsidRDefault="00B710F6" w:rsidP="007A67B2">
            <w:pPr>
              <w:ind w:right="335"/>
              <w:rPr>
                <w:rFonts w:ascii="Calibri" w:hAnsi="Calibri"/>
                <w:bCs/>
              </w:rPr>
            </w:pPr>
            <w:r w:rsidRPr="007A67B2">
              <w:rPr>
                <w:rFonts w:ascii="Calibri" w:hAnsi="Calibri"/>
                <w:bCs/>
              </w:rPr>
              <w:t>Non-Pledged Revenue</w:t>
            </w:r>
          </w:p>
        </w:tc>
        <w:tc>
          <w:tcPr>
            <w:tcW w:w="1415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52BEF65A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02FDBDD4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5B682D67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46A2BBE2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18" w:space="0" w:color="auto"/>
            </w:tcBorders>
            <w:tcMar>
              <w:left w:w="0" w:type="dxa"/>
              <w:right w:w="0" w:type="dxa"/>
            </w:tcMar>
          </w:tcPr>
          <w:p w14:paraId="6C0EBA6B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B710F6" w:rsidRPr="007A67B2" w14:paraId="2FE0B58C" w14:textId="77777777" w:rsidTr="007A67B2">
        <w:trPr>
          <w:trHeight w:val="576"/>
        </w:trPr>
        <w:tc>
          <w:tcPr>
            <w:tcW w:w="562" w:type="dxa"/>
            <w:tcBorders>
              <w:top w:val="dashed" w:sz="4" w:space="0" w:color="auto"/>
              <w:left w:val="single" w:sz="18" w:space="0" w:color="auto"/>
              <w:bottom w:val="dashed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0E818D2" w14:textId="77777777" w:rsidR="00B710F6" w:rsidRPr="007A67B2" w:rsidRDefault="00006A5F" w:rsidP="007A67B2">
            <w:pPr>
              <w:ind w:right="335"/>
              <w:rPr>
                <w:rFonts w:ascii="Calibri" w:hAnsi="Calibri"/>
                <w:bCs/>
              </w:rPr>
            </w:pPr>
            <w:r w:rsidRPr="007A67B2">
              <w:rPr>
                <w:rFonts w:ascii="Calibri" w:hAnsi="Calibri"/>
                <w:bCs/>
              </w:rPr>
              <w:t xml:space="preserve"> </w:t>
            </w:r>
            <w:r w:rsidR="0096637D" w:rsidRPr="007A67B2">
              <w:rPr>
                <w:rFonts w:ascii="Calibri" w:hAnsi="Calibri"/>
                <w:bCs/>
              </w:rPr>
              <w:t>C</w:t>
            </w:r>
          </w:p>
        </w:tc>
        <w:tc>
          <w:tcPr>
            <w:tcW w:w="3527" w:type="dxa"/>
            <w:tcBorders>
              <w:top w:val="dashed" w:sz="4" w:space="0" w:color="auto"/>
              <w:left w:val="nil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30CFAC5" w14:textId="77777777" w:rsidR="00B710F6" w:rsidRPr="007A67B2" w:rsidRDefault="00B710F6" w:rsidP="007A67B2">
            <w:pPr>
              <w:ind w:right="335"/>
              <w:rPr>
                <w:rFonts w:ascii="Calibri" w:hAnsi="Calibri"/>
                <w:bCs/>
              </w:rPr>
            </w:pPr>
            <w:r w:rsidRPr="007A67B2">
              <w:rPr>
                <w:rFonts w:ascii="Calibri" w:hAnsi="Calibri"/>
                <w:bCs/>
              </w:rPr>
              <w:t>Operating Revenue from other sources (specify:_______________</w:t>
            </w:r>
            <w:r w:rsidR="006A213B" w:rsidRPr="007A67B2">
              <w:rPr>
                <w:rFonts w:ascii="Calibri" w:hAnsi="Calibri"/>
                <w:bCs/>
              </w:rPr>
              <w:t>______</w:t>
            </w:r>
            <w:r w:rsidRPr="007A67B2">
              <w:rPr>
                <w:rFonts w:ascii="Calibri" w:hAnsi="Calibri"/>
                <w:bCs/>
              </w:rPr>
              <w:t>___)</w:t>
            </w:r>
          </w:p>
        </w:tc>
        <w:tc>
          <w:tcPr>
            <w:tcW w:w="1415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43FD202C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60C81232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766EFCAD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1AE063FF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18" w:space="0" w:color="auto"/>
            </w:tcBorders>
            <w:tcMar>
              <w:left w:w="0" w:type="dxa"/>
              <w:right w:w="0" w:type="dxa"/>
            </w:tcMar>
          </w:tcPr>
          <w:p w14:paraId="2D68FDE3" w14:textId="77777777" w:rsidR="00B710F6" w:rsidRPr="007A67B2" w:rsidRDefault="00B710F6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567B2C" w:rsidRPr="007A67B2" w14:paraId="5533681B" w14:textId="77777777" w:rsidTr="007A67B2">
        <w:trPr>
          <w:trHeight w:val="576"/>
        </w:trPr>
        <w:tc>
          <w:tcPr>
            <w:tcW w:w="4089" w:type="dxa"/>
            <w:gridSpan w:val="2"/>
            <w:tcBorders>
              <w:top w:val="dashed" w:sz="4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AA18BA8" w14:textId="77777777" w:rsidR="00690912" w:rsidRPr="007A67B2" w:rsidRDefault="00006A5F" w:rsidP="007A67B2">
            <w:pPr>
              <w:ind w:right="335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Cs/>
              </w:rPr>
              <w:t xml:space="preserve"> </w:t>
            </w:r>
            <w:r w:rsidR="00690912" w:rsidRPr="007A67B2">
              <w:rPr>
                <w:rFonts w:ascii="Calibri" w:hAnsi="Calibri"/>
                <w:bCs/>
              </w:rPr>
              <w:t>D</w:t>
            </w:r>
            <w:r w:rsidR="00690912" w:rsidRPr="007A67B2">
              <w:rPr>
                <w:rFonts w:ascii="Calibri" w:hAnsi="Calibri"/>
                <w:b/>
                <w:bCs/>
              </w:rPr>
              <w:t xml:space="preserve">  </w:t>
            </w:r>
            <w:r w:rsidR="00B710F6" w:rsidRPr="007A67B2">
              <w:rPr>
                <w:rFonts w:ascii="Calibri" w:hAnsi="Calibri"/>
                <w:b/>
                <w:bCs/>
              </w:rPr>
              <w:t xml:space="preserve">Total </w:t>
            </w:r>
            <w:r w:rsidR="00C533A2" w:rsidRPr="007A67B2">
              <w:rPr>
                <w:rFonts w:ascii="Calibri" w:hAnsi="Calibri"/>
                <w:b/>
                <w:bCs/>
              </w:rPr>
              <w:t>General Operating Revenue</w:t>
            </w:r>
            <w:r w:rsidR="00B710F6" w:rsidRPr="007A67B2">
              <w:rPr>
                <w:rFonts w:ascii="Calibri" w:hAnsi="Calibri"/>
                <w:b/>
                <w:bCs/>
              </w:rPr>
              <w:t xml:space="preserve"> </w:t>
            </w:r>
            <w:r w:rsidR="00690912" w:rsidRPr="007A67B2">
              <w:rPr>
                <w:rFonts w:ascii="Calibri" w:hAnsi="Calibri"/>
                <w:b/>
                <w:bCs/>
                <w:vertAlign w:val="superscript"/>
              </w:rPr>
              <w:t>*</w:t>
            </w:r>
            <w:r w:rsidR="00690912" w:rsidRPr="007A67B2">
              <w:rPr>
                <w:rFonts w:ascii="Calibri" w:hAnsi="Calibri"/>
                <w:b/>
                <w:bCs/>
              </w:rPr>
              <w:t xml:space="preserve">    </w:t>
            </w:r>
          </w:p>
          <w:p w14:paraId="02779708" w14:textId="77777777" w:rsidR="00C533A2" w:rsidRPr="007A67B2" w:rsidRDefault="00690912" w:rsidP="007A67B2">
            <w:pPr>
              <w:ind w:right="335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/>
                <w:bCs/>
              </w:rPr>
              <w:t xml:space="preserve">             </w:t>
            </w:r>
            <w:r w:rsidR="002B6047" w:rsidRPr="007A67B2">
              <w:rPr>
                <w:rFonts w:ascii="Calibri" w:hAnsi="Calibri"/>
                <w:b/>
                <w:bCs/>
              </w:rPr>
              <w:t xml:space="preserve">    </w:t>
            </w:r>
            <w:r w:rsidRPr="007A67B2">
              <w:rPr>
                <w:rFonts w:ascii="Calibri" w:hAnsi="Calibri"/>
                <w:b/>
                <w:bCs/>
              </w:rPr>
              <w:t xml:space="preserve">     </w:t>
            </w:r>
            <w:r w:rsidR="0096637D" w:rsidRPr="007A67B2">
              <w:rPr>
                <w:rFonts w:ascii="Calibri" w:hAnsi="Calibri"/>
                <w:bCs/>
              </w:rPr>
              <w:t>(A+B+C)</w:t>
            </w:r>
          </w:p>
        </w:tc>
        <w:tc>
          <w:tcPr>
            <w:tcW w:w="1415" w:type="dxa"/>
            <w:tcBorders>
              <w:top w:val="dashed" w:sz="4" w:space="0" w:color="auto"/>
              <w:left w:val="dashed" w:sz="4" w:space="0" w:color="auto"/>
              <w:bottom w:val="single" w:sz="18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40E9D011" w14:textId="77777777" w:rsidR="00C533A2" w:rsidRPr="007A67B2" w:rsidRDefault="00C533A2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Borders>
              <w:top w:val="dashed" w:sz="4" w:space="0" w:color="auto"/>
              <w:left w:val="dashed" w:sz="4" w:space="0" w:color="auto"/>
              <w:bottom w:val="single" w:sz="18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64E004ED" w14:textId="77777777" w:rsidR="00C533A2" w:rsidRPr="007A67B2" w:rsidRDefault="00C533A2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dashed" w:sz="4" w:space="0" w:color="auto"/>
              <w:left w:val="dashed" w:sz="4" w:space="0" w:color="auto"/>
              <w:bottom w:val="single" w:sz="18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0129E665" w14:textId="77777777" w:rsidR="00C533A2" w:rsidRPr="007A67B2" w:rsidRDefault="00C533A2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dashed" w:sz="4" w:space="0" w:color="auto"/>
              <w:left w:val="dashed" w:sz="4" w:space="0" w:color="auto"/>
              <w:bottom w:val="single" w:sz="18" w:space="0" w:color="auto"/>
              <w:right w:val="dashed" w:sz="4" w:space="0" w:color="auto"/>
            </w:tcBorders>
            <w:tcMar>
              <w:left w:w="0" w:type="dxa"/>
              <w:right w:w="0" w:type="dxa"/>
            </w:tcMar>
          </w:tcPr>
          <w:p w14:paraId="3F78728E" w14:textId="77777777" w:rsidR="00C533A2" w:rsidRPr="007A67B2" w:rsidRDefault="00C533A2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Borders>
              <w:top w:val="dashed" w:sz="4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  <w:tcMar>
              <w:left w:w="0" w:type="dxa"/>
              <w:right w:w="0" w:type="dxa"/>
            </w:tcMar>
          </w:tcPr>
          <w:p w14:paraId="0ACF7E78" w14:textId="77777777" w:rsidR="00C533A2" w:rsidRPr="007A67B2" w:rsidRDefault="00C533A2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2143C9" w:rsidRPr="007A67B2" w14:paraId="69B17A2F" w14:textId="77777777" w:rsidTr="007A67B2">
        <w:trPr>
          <w:trHeight w:val="576"/>
        </w:trPr>
        <w:tc>
          <w:tcPr>
            <w:tcW w:w="408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02DBB96" w14:textId="77777777" w:rsidR="002143C9" w:rsidRPr="007A67B2" w:rsidRDefault="00006A5F" w:rsidP="007A67B2">
            <w:pPr>
              <w:ind w:right="335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Cs/>
              </w:rPr>
              <w:t xml:space="preserve"> </w:t>
            </w:r>
            <w:r w:rsidR="00690912" w:rsidRPr="007A67B2">
              <w:rPr>
                <w:rFonts w:ascii="Calibri" w:hAnsi="Calibri"/>
                <w:bCs/>
              </w:rPr>
              <w:t>E</w:t>
            </w:r>
            <w:r w:rsidR="00690912" w:rsidRPr="007A67B2">
              <w:rPr>
                <w:rFonts w:ascii="Calibri" w:hAnsi="Calibri"/>
                <w:b/>
                <w:bCs/>
              </w:rPr>
              <w:t xml:space="preserve">  </w:t>
            </w:r>
            <w:r w:rsidR="006A213B" w:rsidRPr="007A67B2">
              <w:rPr>
                <w:rFonts w:ascii="Calibri" w:hAnsi="Calibri"/>
                <w:b/>
                <w:bCs/>
              </w:rPr>
              <w:t xml:space="preserve">Total </w:t>
            </w:r>
            <w:r w:rsidR="002143C9" w:rsidRPr="007A67B2">
              <w:rPr>
                <w:rFonts w:ascii="Calibri" w:hAnsi="Calibri"/>
                <w:b/>
                <w:bCs/>
              </w:rPr>
              <w:t xml:space="preserve">General Operating Expenses </w:t>
            </w:r>
          </w:p>
        </w:tc>
        <w:tc>
          <w:tcPr>
            <w:tcW w:w="141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58232EC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4EE861DF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43FF958F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F1957DB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tcMar>
              <w:left w:w="0" w:type="dxa"/>
              <w:right w:w="0" w:type="dxa"/>
            </w:tcMar>
          </w:tcPr>
          <w:p w14:paraId="4A4C3C48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2143C9" w:rsidRPr="007A67B2" w14:paraId="5F22704C" w14:textId="77777777" w:rsidTr="007A67B2">
        <w:trPr>
          <w:trHeight w:val="576"/>
        </w:trPr>
        <w:tc>
          <w:tcPr>
            <w:tcW w:w="4089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8A949B8" w14:textId="77777777" w:rsidR="00690912" w:rsidRPr="007A67B2" w:rsidRDefault="00006A5F" w:rsidP="007A67B2">
            <w:pPr>
              <w:ind w:right="335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7A67B2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2143C9" w:rsidRPr="007A67B2">
              <w:rPr>
                <w:rFonts w:ascii="Calibri" w:hAnsi="Calibri"/>
                <w:b/>
                <w:bCs/>
                <w:sz w:val="22"/>
                <w:szCs w:val="22"/>
              </w:rPr>
              <w:t>General Operating Surplus or Deficit</w:t>
            </w:r>
          </w:p>
          <w:p w14:paraId="717E0037" w14:textId="77777777" w:rsidR="002143C9" w:rsidRPr="007A67B2" w:rsidRDefault="00006A5F" w:rsidP="007A67B2">
            <w:pPr>
              <w:ind w:right="335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Cs/>
              </w:rPr>
              <w:t xml:space="preserve">                    </w:t>
            </w:r>
            <w:r w:rsidR="0096637D" w:rsidRPr="007A67B2">
              <w:rPr>
                <w:rFonts w:ascii="Calibri" w:hAnsi="Calibri"/>
                <w:bCs/>
              </w:rPr>
              <w:t>(</w:t>
            </w:r>
            <w:r w:rsidR="00690912" w:rsidRPr="007A67B2">
              <w:rPr>
                <w:rFonts w:ascii="Calibri" w:hAnsi="Calibri"/>
                <w:bCs/>
              </w:rPr>
              <w:t>D minus E</w:t>
            </w:r>
            <w:r w:rsidR="0096637D" w:rsidRPr="007A67B2">
              <w:rPr>
                <w:rFonts w:ascii="Calibri" w:hAnsi="Calibri"/>
                <w:bCs/>
              </w:rPr>
              <w:t>)</w:t>
            </w:r>
          </w:p>
        </w:tc>
        <w:tc>
          <w:tcPr>
            <w:tcW w:w="141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9DB3F29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B12C111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985735B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FA73D27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tcMar>
              <w:left w:w="0" w:type="dxa"/>
              <w:right w:w="0" w:type="dxa"/>
            </w:tcMar>
          </w:tcPr>
          <w:p w14:paraId="7DE1EBDD" w14:textId="77777777" w:rsidR="002143C9" w:rsidRPr="007A67B2" w:rsidRDefault="002143C9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</w:tbl>
    <w:p w14:paraId="473B0CEB" w14:textId="77777777" w:rsidR="00A407DD" w:rsidRPr="00006A5F" w:rsidRDefault="00A407DD" w:rsidP="008A35C7">
      <w:pPr>
        <w:ind w:left="360" w:right="335"/>
        <w:rPr>
          <w:rFonts w:ascii="Calibri" w:hAnsi="Calibri"/>
          <w:b/>
          <w:bCs/>
        </w:rPr>
      </w:pPr>
    </w:p>
    <w:p w14:paraId="3F6B7022" w14:textId="77777777" w:rsidR="00B058B5" w:rsidRDefault="00B058B5" w:rsidP="008A35C7">
      <w:pPr>
        <w:ind w:left="360" w:right="335"/>
        <w:rPr>
          <w:b/>
          <w:bCs/>
        </w:rPr>
      </w:pPr>
    </w:p>
    <w:p w14:paraId="17B99D40" w14:textId="77777777" w:rsidR="00B058B5" w:rsidRDefault="00B058B5" w:rsidP="008A35C7">
      <w:pPr>
        <w:ind w:left="360" w:right="335"/>
        <w:rPr>
          <w:b/>
          <w:bCs/>
        </w:rPr>
      </w:pPr>
    </w:p>
    <w:p w14:paraId="46D24C02" w14:textId="77777777" w:rsidR="00593ADE" w:rsidRDefault="00593ADE" w:rsidP="008A35C7">
      <w:pPr>
        <w:ind w:left="360" w:right="335"/>
        <w:rPr>
          <w:b/>
          <w:bCs/>
        </w:rPr>
      </w:pPr>
      <w:r>
        <w:rPr>
          <w:b/>
          <w:bCs/>
        </w:rPr>
        <w:t xml:space="preserve"> </w:t>
      </w:r>
    </w:p>
    <w:p w14:paraId="0CBAC591" w14:textId="77777777" w:rsidR="00593ADE" w:rsidRDefault="00593ADE" w:rsidP="008A35C7">
      <w:pPr>
        <w:ind w:left="360" w:right="335"/>
        <w:rPr>
          <w:b/>
          <w:bCs/>
        </w:rPr>
      </w:pPr>
    </w:p>
    <w:p w14:paraId="743A012C" w14:textId="77777777" w:rsidR="00831CD5" w:rsidRPr="001367AB" w:rsidRDefault="00831CD5" w:rsidP="008A35C7">
      <w:pPr>
        <w:ind w:left="360" w:right="335"/>
        <w:jc w:val="center"/>
        <w:rPr>
          <w:rFonts w:ascii="Calibri" w:hAnsi="Calibri"/>
          <w:b/>
          <w:bCs/>
          <w:sz w:val="22"/>
          <w:szCs w:val="22"/>
        </w:rPr>
      </w:pPr>
      <w:r w:rsidRPr="001367AB">
        <w:rPr>
          <w:rFonts w:ascii="Calibri" w:hAnsi="Calibri"/>
          <w:b/>
          <w:bCs/>
          <w:sz w:val="22"/>
          <w:szCs w:val="22"/>
        </w:rPr>
        <w:t>Borrowing:</w:t>
      </w:r>
    </w:p>
    <w:p w14:paraId="704BE958" w14:textId="77777777" w:rsidR="00A407DD" w:rsidRDefault="00A407DD" w:rsidP="008A35C7">
      <w:pPr>
        <w:ind w:left="360" w:right="335"/>
        <w:jc w:val="center"/>
        <w:rPr>
          <w:b/>
          <w:bCs/>
        </w:rPr>
      </w:pPr>
    </w:p>
    <w:tbl>
      <w:tblPr>
        <w:tblW w:w="10625" w:type="dxa"/>
        <w:tblInd w:w="3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9"/>
        <w:gridCol w:w="1294"/>
        <w:gridCol w:w="1295"/>
        <w:gridCol w:w="1295"/>
        <w:gridCol w:w="1295"/>
        <w:gridCol w:w="1412"/>
        <w:gridCol w:w="1085"/>
      </w:tblGrid>
      <w:tr w:rsidR="00876A11" w:rsidRPr="007A67B2" w14:paraId="02368D21" w14:textId="77777777" w:rsidTr="001367AB">
        <w:trPr>
          <w:trHeight w:val="432"/>
        </w:trPr>
        <w:tc>
          <w:tcPr>
            <w:tcW w:w="2949" w:type="dxa"/>
            <w:tcMar>
              <w:left w:w="58" w:type="dxa"/>
              <w:right w:w="0" w:type="dxa"/>
            </w:tcMar>
            <w:vAlign w:val="center"/>
          </w:tcPr>
          <w:p w14:paraId="2B43D89F" w14:textId="77777777" w:rsidR="00FB2F2A" w:rsidRPr="007A67B2" w:rsidRDefault="00876A11" w:rsidP="007A67B2">
            <w:pPr>
              <w:ind w:right="335"/>
              <w:rPr>
                <w:rFonts w:ascii="Calibri" w:hAnsi="Calibri"/>
                <w:b/>
                <w:bCs/>
                <w:i/>
                <w:vertAlign w:val="superscript"/>
              </w:rPr>
            </w:pPr>
            <w:r w:rsidRPr="007A67B2">
              <w:rPr>
                <w:rFonts w:ascii="Calibri" w:hAnsi="Calibri"/>
                <w:b/>
                <w:bCs/>
              </w:rPr>
              <w:t>Existing Loans</w:t>
            </w:r>
            <w:r w:rsidR="00006A5F" w:rsidRPr="007A67B2">
              <w:rPr>
                <w:rFonts w:ascii="Calibri" w:hAnsi="Calibri"/>
                <w:b/>
                <w:bCs/>
              </w:rPr>
              <w:t xml:space="preserve"> </w:t>
            </w:r>
            <w:r w:rsidR="00006A5F" w:rsidRPr="007A67B2">
              <w:rPr>
                <w:rFonts w:ascii="Calibri" w:hAnsi="Calibri"/>
                <w:bCs/>
                <w:i/>
                <w:sz w:val="18"/>
                <w:szCs w:val="18"/>
              </w:rPr>
              <w:t>(include all debt</w:t>
            </w:r>
            <w:r w:rsidRPr="007A67B2">
              <w:rPr>
                <w:rFonts w:ascii="Calibri" w:hAnsi="Calibri"/>
                <w:b/>
                <w:bCs/>
                <w:i/>
                <w:vertAlign w:val="superscript"/>
              </w:rPr>
              <w:t xml:space="preserve"> </w:t>
            </w:r>
            <w:r w:rsidR="0038604E" w:rsidRPr="007A67B2">
              <w:rPr>
                <w:rFonts w:ascii="Calibri" w:hAnsi="Calibri"/>
                <w:b/>
                <w:bCs/>
                <w:i/>
                <w:vertAlign w:val="superscript"/>
              </w:rPr>
              <w:t xml:space="preserve"> </w:t>
            </w:r>
            <w:r w:rsidR="00FB2F2A" w:rsidRPr="007A67B2">
              <w:rPr>
                <w:rFonts w:ascii="Calibri" w:hAnsi="Calibri"/>
                <w:b/>
                <w:bCs/>
                <w:i/>
                <w:vertAlign w:val="superscript"/>
              </w:rPr>
              <w:t xml:space="preserve"> </w:t>
            </w:r>
          </w:p>
          <w:p w14:paraId="64DA04C8" w14:textId="77777777" w:rsidR="0038604E" w:rsidRPr="007A67B2" w:rsidRDefault="0038604E" w:rsidP="007A67B2">
            <w:pPr>
              <w:ind w:right="335"/>
              <w:rPr>
                <w:rFonts w:ascii="Calibri" w:hAnsi="Calibri"/>
                <w:bCs/>
                <w:sz w:val="18"/>
                <w:szCs w:val="18"/>
              </w:rPr>
            </w:pPr>
            <w:r w:rsidRPr="007A67B2">
              <w:rPr>
                <w:rFonts w:ascii="Calibri" w:hAnsi="Calibri"/>
                <w:bCs/>
                <w:i/>
                <w:sz w:val="16"/>
                <w:szCs w:val="16"/>
              </w:rPr>
              <w:t xml:space="preserve"> </w:t>
            </w:r>
            <w:r w:rsidR="00006A5F" w:rsidRPr="007A67B2">
              <w:rPr>
                <w:rFonts w:ascii="Calibri" w:hAnsi="Calibri"/>
                <w:bCs/>
                <w:i/>
                <w:sz w:val="18"/>
                <w:szCs w:val="18"/>
              </w:rPr>
              <w:t xml:space="preserve">owed to </w:t>
            </w:r>
            <w:r w:rsidRPr="007A67B2">
              <w:rPr>
                <w:rFonts w:ascii="Calibri" w:hAnsi="Calibri"/>
                <w:bCs/>
                <w:i/>
                <w:sz w:val="18"/>
                <w:szCs w:val="18"/>
              </w:rPr>
              <w:t xml:space="preserve"> banks, Synod, G.A.</w:t>
            </w:r>
            <w:r w:rsidR="00175D8C" w:rsidRPr="007A67B2">
              <w:rPr>
                <w:rFonts w:ascii="Calibri" w:hAnsi="Calibri"/>
                <w:bCs/>
                <w:i/>
                <w:sz w:val="18"/>
                <w:szCs w:val="18"/>
              </w:rPr>
              <w:t>,</w:t>
            </w:r>
            <w:r w:rsidRPr="007A67B2">
              <w:rPr>
                <w:rFonts w:ascii="Calibri" w:hAnsi="Calibri"/>
                <w:bCs/>
                <w:i/>
                <w:sz w:val="18"/>
                <w:szCs w:val="18"/>
              </w:rPr>
              <w:t xml:space="preserve"> etc.)</w:t>
            </w:r>
          </w:p>
        </w:tc>
        <w:tc>
          <w:tcPr>
            <w:tcW w:w="1294" w:type="dxa"/>
            <w:tcMar>
              <w:left w:w="0" w:type="dxa"/>
              <w:right w:w="0" w:type="dxa"/>
            </w:tcMar>
            <w:vAlign w:val="center"/>
          </w:tcPr>
          <w:p w14:paraId="1AF64F44" w14:textId="77777777" w:rsidR="00876A11" w:rsidRPr="007A67B2" w:rsidRDefault="00876A11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/>
                <w:bCs/>
              </w:rPr>
              <w:t>Collateral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764B98AD" w14:textId="77777777" w:rsidR="00876A11" w:rsidRPr="007A67B2" w:rsidRDefault="00876A11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/>
                <w:bCs/>
              </w:rPr>
              <w:t>Note Amount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4D2D0ECC" w14:textId="77777777" w:rsidR="00876A11" w:rsidRPr="007A67B2" w:rsidRDefault="00876A11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/>
                <w:bCs/>
              </w:rPr>
              <w:t>Unpaid Balance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549D7BF4" w14:textId="77777777" w:rsidR="00876A11" w:rsidRPr="007A67B2" w:rsidRDefault="00876A11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/>
                <w:bCs/>
              </w:rPr>
              <w:t>Maturity Date</w:t>
            </w:r>
          </w:p>
        </w:tc>
        <w:tc>
          <w:tcPr>
            <w:tcW w:w="1412" w:type="dxa"/>
            <w:vAlign w:val="center"/>
          </w:tcPr>
          <w:p w14:paraId="38A9234C" w14:textId="77777777" w:rsidR="00876A11" w:rsidRPr="007A67B2" w:rsidRDefault="00876A11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/>
                <w:bCs/>
              </w:rPr>
              <w:t>Payment</w:t>
            </w:r>
          </w:p>
        </w:tc>
        <w:tc>
          <w:tcPr>
            <w:tcW w:w="1085" w:type="dxa"/>
            <w:tcMar>
              <w:left w:w="0" w:type="dxa"/>
              <w:right w:w="0" w:type="dxa"/>
            </w:tcMar>
            <w:vAlign w:val="center"/>
          </w:tcPr>
          <w:p w14:paraId="4BBBE46A" w14:textId="77777777" w:rsidR="00876A11" w:rsidRPr="007A67B2" w:rsidRDefault="00876A11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7A67B2">
              <w:rPr>
                <w:rFonts w:ascii="Calibri" w:hAnsi="Calibri"/>
                <w:b/>
                <w:bCs/>
              </w:rPr>
              <w:t>Interest Rate</w:t>
            </w:r>
          </w:p>
        </w:tc>
      </w:tr>
      <w:tr w:rsidR="00876A11" w:rsidRPr="007A67B2" w14:paraId="275ABAF5" w14:textId="77777777" w:rsidTr="001367AB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01D0DD92" w14:textId="77777777" w:rsidR="00876A11" w:rsidRPr="007A67B2" w:rsidRDefault="00876A11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</w:tcPr>
          <w:p w14:paraId="44D0CE75" w14:textId="77777777" w:rsidR="00876A11" w:rsidRPr="007A67B2" w:rsidRDefault="00876A11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198D339F" w14:textId="77777777" w:rsidR="00876A11" w:rsidRPr="007A67B2" w:rsidRDefault="00876A11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590213C8" w14:textId="77777777" w:rsidR="00876A11" w:rsidRPr="007A67B2" w:rsidRDefault="00876A11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</w:tcPr>
          <w:p w14:paraId="3FBDC243" w14:textId="77777777" w:rsidR="00876A11" w:rsidRPr="007A67B2" w:rsidRDefault="00876A11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412" w:type="dxa"/>
            <w:tcMar>
              <w:left w:w="0" w:type="dxa"/>
              <w:right w:w="0" w:type="dxa"/>
            </w:tcMar>
          </w:tcPr>
          <w:p w14:paraId="6DD25FAD" w14:textId="77777777" w:rsidR="00876A11" w:rsidRPr="007A67B2" w:rsidRDefault="00876A11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</w:tcPr>
          <w:p w14:paraId="3AAD59CC" w14:textId="77777777" w:rsidR="00876A11" w:rsidRPr="007A67B2" w:rsidRDefault="00876A11" w:rsidP="007A67B2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876A11" w:rsidRPr="007A67B2" w14:paraId="255E556D" w14:textId="77777777" w:rsidTr="001367AB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5EC3064B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</w:tcPr>
          <w:p w14:paraId="7AD55B69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6620C81F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12AA4C91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5" w:type="dxa"/>
          </w:tcPr>
          <w:p w14:paraId="2A482175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412" w:type="dxa"/>
            <w:tcMar>
              <w:left w:w="0" w:type="dxa"/>
              <w:right w:w="0" w:type="dxa"/>
            </w:tcMar>
          </w:tcPr>
          <w:p w14:paraId="2C38439F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</w:tcPr>
          <w:p w14:paraId="0586F47F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</w:tr>
      <w:tr w:rsidR="00876A11" w:rsidRPr="007A67B2" w14:paraId="5E4C49A8" w14:textId="77777777" w:rsidTr="001367AB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2EFFED4C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</w:tcPr>
          <w:p w14:paraId="2B3F4704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35942617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0F861EB2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5" w:type="dxa"/>
          </w:tcPr>
          <w:p w14:paraId="27543A14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412" w:type="dxa"/>
            <w:tcMar>
              <w:left w:w="0" w:type="dxa"/>
              <w:right w:w="0" w:type="dxa"/>
            </w:tcMar>
          </w:tcPr>
          <w:p w14:paraId="6544D992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</w:tcPr>
          <w:p w14:paraId="1D5B9ABF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</w:tr>
      <w:tr w:rsidR="00C22C98" w:rsidRPr="007A67B2" w14:paraId="720B4065" w14:textId="77777777" w:rsidTr="0067653D">
        <w:trPr>
          <w:trHeight w:val="432"/>
        </w:trPr>
        <w:tc>
          <w:tcPr>
            <w:tcW w:w="10625" w:type="dxa"/>
            <w:gridSpan w:val="7"/>
            <w:tcMar>
              <w:left w:w="58" w:type="dxa"/>
              <w:right w:w="0" w:type="dxa"/>
            </w:tcMar>
            <w:vAlign w:val="center"/>
          </w:tcPr>
          <w:p w14:paraId="2FB29BAE" w14:textId="77777777" w:rsidR="00C22C98" w:rsidRPr="00C22C98" w:rsidRDefault="00C22C98" w:rsidP="007A67B2">
            <w:pPr>
              <w:ind w:right="335"/>
              <w:rPr>
                <w:rFonts w:ascii="Calibri" w:hAnsi="Calibri"/>
                <w:b/>
                <w:bCs/>
              </w:rPr>
            </w:pPr>
            <w:r w:rsidRPr="00C22C98">
              <w:rPr>
                <w:rFonts w:ascii="Calibri" w:hAnsi="Calibri"/>
                <w:b/>
                <w:bCs/>
              </w:rPr>
              <w:t>Projected New Loans</w:t>
            </w:r>
          </w:p>
        </w:tc>
      </w:tr>
      <w:tr w:rsidR="00876A11" w:rsidRPr="007A67B2" w14:paraId="1C0F5D17" w14:textId="77777777" w:rsidTr="001367AB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34B248E5" w14:textId="77777777" w:rsidR="00876A11" w:rsidRPr="00C22C98" w:rsidRDefault="00146491" w:rsidP="007A67B2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C22C98">
              <w:rPr>
                <w:rFonts w:ascii="Calibri" w:hAnsi="Calibri"/>
                <w:b/>
                <w:bCs/>
              </w:rPr>
              <w:t xml:space="preserve">Synod </w:t>
            </w:r>
            <w:r w:rsidR="00593477" w:rsidRPr="00C22C98">
              <w:rPr>
                <w:rFonts w:ascii="Calibri" w:hAnsi="Calibri"/>
                <w:b/>
                <w:bCs/>
              </w:rPr>
              <w:t>L</w:t>
            </w:r>
            <w:r w:rsidR="00783879" w:rsidRPr="00C22C98">
              <w:rPr>
                <w:rFonts w:ascii="Calibri" w:hAnsi="Calibri"/>
                <w:b/>
                <w:bCs/>
              </w:rPr>
              <w:t>oan</w:t>
            </w:r>
          </w:p>
        </w:tc>
        <w:tc>
          <w:tcPr>
            <w:tcW w:w="1294" w:type="dxa"/>
            <w:tcMar>
              <w:left w:w="0" w:type="dxa"/>
              <w:right w:w="0" w:type="dxa"/>
            </w:tcMar>
            <w:vAlign w:val="center"/>
          </w:tcPr>
          <w:p w14:paraId="36A349BD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3150BB9E" w14:textId="77777777" w:rsidR="00876A11" w:rsidRPr="00CD1396" w:rsidRDefault="00876A11" w:rsidP="007A67B2">
            <w:pPr>
              <w:ind w:right="335"/>
              <w:jc w:val="right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013A5BB8" w14:textId="77777777" w:rsidR="00876A11" w:rsidRPr="00CD1396" w:rsidRDefault="00876A11" w:rsidP="00C22C98">
            <w:pPr>
              <w:ind w:right="335"/>
              <w:jc w:val="center"/>
              <w:rPr>
                <w:rFonts w:asciiTheme="minorHAnsi" w:hAnsiTheme="minorHAnsi"/>
                <w:b/>
                <w:bCs/>
              </w:rPr>
            </w:pPr>
            <w:r w:rsidRPr="00CD1396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36DD419D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412" w:type="dxa"/>
          </w:tcPr>
          <w:p w14:paraId="612AFE79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  <w:vAlign w:val="center"/>
          </w:tcPr>
          <w:p w14:paraId="4971567A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</w:tr>
      <w:tr w:rsidR="00876A11" w:rsidRPr="007A67B2" w14:paraId="0B390881" w14:textId="77777777" w:rsidTr="001367AB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1472FBDF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  <w:vAlign w:val="center"/>
          </w:tcPr>
          <w:p w14:paraId="1A355C8D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0C2C4C17" w14:textId="77777777" w:rsidR="00876A11" w:rsidRPr="00CD1396" w:rsidRDefault="00876A11" w:rsidP="007A67B2">
            <w:pPr>
              <w:ind w:right="335"/>
              <w:jc w:val="right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1A6FD10B" w14:textId="77777777" w:rsidR="00876A11" w:rsidRPr="00CD1396" w:rsidRDefault="00876A11" w:rsidP="007A67B2">
            <w:pPr>
              <w:ind w:right="335"/>
              <w:jc w:val="center"/>
              <w:rPr>
                <w:rFonts w:asciiTheme="minorHAnsi" w:hAnsiTheme="minorHAnsi"/>
                <w:b/>
                <w:bCs/>
              </w:rPr>
            </w:pPr>
            <w:r w:rsidRPr="00CD1396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4EB35FCC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412" w:type="dxa"/>
          </w:tcPr>
          <w:p w14:paraId="526EF5EA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  <w:vAlign w:val="center"/>
          </w:tcPr>
          <w:p w14:paraId="05DD05ED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</w:tr>
      <w:tr w:rsidR="00876A11" w:rsidRPr="007A67B2" w14:paraId="4BE36214" w14:textId="77777777" w:rsidTr="001367AB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2607E135" w14:textId="77777777" w:rsidR="00876A11" w:rsidRPr="007A67B2" w:rsidRDefault="00876A11" w:rsidP="007A67B2">
            <w:pPr>
              <w:ind w:right="335"/>
              <w:rPr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  <w:vAlign w:val="center"/>
          </w:tcPr>
          <w:p w14:paraId="17576567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0ED9EE46" w14:textId="77777777" w:rsidR="00876A11" w:rsidRPr="00CD1396" w:rsidRDefault="00876A11" w:rsidP="007A67B2">
            <w:pPr>
              <w:ind w:right="335"/>
              <w:jc w:val="right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59969C57" w14:textId="77777777" w:rsidR="00876A11" w:rsidRPr="00CD1396" w:rsidRDefault="00876A11" w:rsidP="007A67B2">
            <w:pPr>
              <w:ind w:right="335"/>
              <w:jc w:val="center"/>
              <w:rPr>
                <w:rFonts w:asciiTheme="minorHAnsi" w:hAnsiTheme="minorHAnsi"/>
                <w:b/>
                <w:bCs/>
              </w:rPr>
            </w:pPr>
            <w:r w:rsidRPr="00CD1396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01F89631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412" w:type="dxa"/>
          </w:tcPr>
          <w:p w14:paraId="38A68E73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  <w:vAlign w:val="center"/>
          </w:tcPr>
          <w:p w14:paraId="68B3918B" w14:textId="77777777" w:rsidR="00876A11" w:rsidRPr="007A67B2" w:rsidRDefault="00876A11" w:rsidP="007A67B2">
            <w:pPr>
              <w:ind w:right="335"/>
              <w:jc w:val="right"/>
              <w:rPr>
                <w:b/>
                <w:bCs/>
              </w:rPr>
            </w:pPr>
          </w:p>
        </w:tc>
      </w:tr>
    </w:tbl>
    <w:p w14:paraId="6D367846" w14:textId="77777777" w:rsidR="00831CD5" w:rsidRDefault="00831CD5" w:rsidP="008A35C7">
      <w:pPr>
        <w:ind w:left="360" w:right="335"/>
        <w:rPr>
          <w:b/>
          <w:bCs/>
        </w:rPr>
      </w:pPr>
    </w:p>
    <w:p w14:paraId="5DB0FB8E" w14:textId="77777777" w:rsidR="003B0802" w:rsidRDefault="0003757F" w:rsidP="008A35C7">
      <w:pPr>
        <w:spacing w:line="360" w:lineRule="auto"/>
        <w:ind w:left="360" w:right="331"/>
        <w:rPr>
          <w:b/>
          <w:bCs/>
        </w:rPr>
      </w:pPr>
      <w:r w:rsidRPr="00006A5F">
        <w:rPr>
          <w:rFonts w:ascii="Calibri" w:hAnsi="Calibri"/>
          <w:b/>
          <w:bCs/>
        </w:rPr>
        <w:t>Please explain any differences between the above financial summary and the financial statements provided</w:t>
      </w:r>
      <w:r w:rsidR="003B0802" w:rsidRPr="00006A5F">
        <w:rPr>
          <w:rFonts w:ascii="Calibri" w:hAnsi="Calibri"/>
          <w:b/>
          <w:bCs/>
        </w:rPr>
        <w:t>:</w:t>
      </w:r>
      <w:r w:rsidR="003B0802">
        <w:rPr>
          <w:b/>
          <w:bCs/>
        </w:rPr>
        <w:t xml:space="preserve"> _____________</w:t>
      </w:r>
    </w:p>
    <w:p w14:paraId="69AF669A" w14:textId="77777777" w:rsidR="00831CD5" w:rsidRDefault="003B0802" w:rsidP="008A35C7">
      <w:pPr>
        <w:spacing w:line="360" w:lineRule="auto"/>
        <w:ind w:left="360" w:right="331"/>
        <w:rPr>
          <w:b/>
          <w:bCs/>
        </w:rPr>
      </w:pPr>
      <w:r>
        <w:rPr>
          <w:b/>
          <w:bCs/>
        </w:rPr>
        <w:t>_</w:t>
      </w:r>
      <w:r w:rsidR="0003757F">
        <w:rPr>
          <w:b/>
          <w:bCs/>
        </w:rPr>
        <w:t>________________________________________________________________________________________</w:t>
      </w:r>
      <w:r>
        <w:rPr>
          <w:b/>
          <w:bCs/>
        </w:rPr>
        <w:t>__________</w:t>
      </w:r>
      <w:r w:rsidR="0003757F">
        <w:rPr>
          <w:b/>
          <w:bCs/>
        </w:rPr>
        <w:t>______</w:t>
      </w:r>
    </w:p>
    <w:p w14:paraId="090010FE" w14:textId="77777777" w:rsidR="00B61283" w:rsidRDefault="00B61283" w:rsidP="008A35C7">
      <w:pPr>
        <w:ind w:right="335"/>
        <w:rPr>
          <w:b/>
          <w:bCs/>
        </w:rPr>
      </w:pPr>
    </w:p>
    <w:p w14:paraId="62989B17" w14:textId="77777777" w:rsidR="003B0802" w:rsidRDefault="003B0802" w:rsidP="008A35C7">
      <w:pPr>
        <w:ind w:right="335"/>
        <w:rPr>
          <w:b/>
          <w:bCs/>
        </w:rPr>
      </w:pPr>
    </w:p>
    <w:p w14:paraId="1382B1C0" w14:textId="77777777" w:rsidR="00B058B5" w:rsidRDefault="00B058B5" w:rsidP="008A35C7">
      <w:pPr>
        <w:ind w:right="335"/>
        <w:rPr>
          <w:b/>
          <w:bCs/>
        </w:rPr>
      </w:pPr>
    </w:p>
    <w:p w14:paraId="17E9D7E9" w14:textId="77777777" w:rsidR="00B058B5" w:rsidRDefault="00B058B5" w:rsidP="008A35C7">
      <w:pPr>
        <w:ind w:right="335"/>
        <w:rPr>
          <w:b/>
          <w:bCs/>
        </w:rPr>
      </w:pPr>
    </w:p>
    <w:p w14:paraId="010CD23A" w14:textId="77777777" w:rsidR="00B058B5" w:rsidRDefault="00B058B5" w:rsidP="008A35C7">
      <w:pPr>
        <w:ind w:right="335"/>
        <w:rPr>
          <w:b/>
          <w:bCs/>
        </w:rPr>
      </w:pPr>
    </w:p>
    <w:p w14:paraId="63E9A09C" w14:textId="77777777" w:rsidR="00B058B5" w:rsidRDefault="00B058B5" w:rsidP="008A35C7">
      <w:pPr>
        <w:ind w:right="335"/>
        <w:rPr>
          <w:b/>
          <w:bCs/>
        </w:rPr>
      </w:pPr>
    </w:p>
    <w:p w14:paraId="14C35A97" w14:textId="77777777" w:rsidR="00B058B5" w:rsidRDefault="00B058B5" w:rsidP="008A35C7">
      <w:pPr>
        <w:ind w:right="335"/>
        <w:rPr>
          <w:b/>
          <w:bCs/>
        </w:rPr>
      </w:pPr>
    </w:p>
    <w:p w14:paraId="25771099" w14:textId="77777777" w:rsidR="00B058B5" w:rsidRDefault="00B058B5" w:rsidP="008A35C7">
      <w:pPr>
        <w:ind w:right="335"/>
        <w:rPr>
          <w:b/>
          <w:bCs/>
        </w:rPr>
      </w:pPr>
    </w:p>
    <w:p w14:paraId="63C48AD5" w14:textId="77777777" w:rsidR="00FB2F2A" w:rsidRDefault="00FB2F2A" w:rsidP="008A35C7">
      <w:pPr>
        <w:ind w:right="335"/>
        <w:rPr>
          <w:b/>
          <w:bCs/>
        </w:rPr>
      </w:pPr>
    </w:p>
    <w:p w14:paraId="060EF1A3" w14:textId="77777777" w:rsidR="00B61283" w:rsidRPr="00006A5F" w:rsidRDefault="00B61283" w:rsidP="008A35C7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006A5F">
        <w:rPr>
          <w:rFonts w:ascii="Calibri" w:hAnsi="Calibri"/>
          <w:b/>
          <w:bCs/>
          <w:sz w:val="24"/>
          <w:szCs w:val="24"/>
        </w:rPr>
        <w:t>Section F:  Mission Strategy Statement</w:t>
      </w:r>
    </w:p>
    <w:p w14:paraId="0658AF0B" w14:textId="77777777" w:rsidR="00B058B5" w:rsidRDefault="00FB2F2A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t>O</w:t>
      </w:r>
      <w:r w:rsidR="00B61283" w:rsidRPr="00006A5F">
        <w:rPr>
          <w:rFonts w:ascii="Calibri" w:hAnsi="Calibri"/>
          <w:b/>
          <w:bCs/>
        </w:rPr>
        <w:t>n a separate pa</w:t>
      </w:r>
      <w:r w:rsidRPr="00006A5F">
        <w:rPr>
          <w:rFonts w:ascii="Calibri" w:hAnsi="Calibri"/>
          <w:b/>
          <w:bCs/>
        </w:rPr>
        <w:t>per, d</w:t>
      </w:r>
      <w:r w:rsidR="00D74B43" w:rsidRPr="00006A5F">
        <w:rPr>
          <w:rFonts w:ascii="Calibri" w:hAnsi="Calibri"/>
          <w:b/>
          <w:bCs/>
        </w:rPr>
        <w:t xml:space="preserve">escribe the </w:t>
      </w:r>
      <w:r w:rsidR="00175D8C" w:rsidRPr="00006A5F">
        <w:rPr>
          <w:rFonts w:ascii="Calibri" w:hAnsi="Calibri"/>
          <w:b/>
          <w:bCs/>
        </w:rPr>
        <w:t>Presbytery’s</w:t>
      </w:r>
      <w:r w:rsidRPr="00006A5F">
        <w:rPr>
          <w:rFonts w:ascii="Calibri" w:hAnsi="Calibri"/>
          <w:b/>
          <w:bCs/>
        </w:rPr>
        <w:t xml:space="preserve"> Mission Strategy </w:t>
      </w:r>
      <w:r w:rsidR="00D74B43" w:rsidRPr="00006A5F">
        <w:rPr>
          <w:rFonts w:ascii="Calibri" w:hAnsi="Calibri"/>
          <w:b/>
          <w:bCs/>
        </w:rPr>
        <w:t>for the next twelve months, including specific goals and objectives.</w:t>
      </w:r>
      <w:r w:rsidRPr="00006A5F">
        <w:rPr>
          <w:rFonts w:ascii="Calibri" w:hAnsi="Calibri"/>
          <w:b/>
          <w:bCs/>
        </w:rPr>
        <w:t xml:space="preserve">  </w:t>
      </w:r>
      <w:r w:rsidR="00D74B43" w:rsidRPr="00006A5F">
        <w:rPr>
          <w:rFonts w:ascii="Calibri" w:hAnsi="Calibri"/>
          <w:b/>
          <w:bCs/>
        </w:rPr>
        <w:t>Describe how the proposed project will facilitate implementation of these goals and objectives.</w:t>
      </w:r>
    </w:p>
    <w:p w14:paraId="133FEEA6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16B30BE2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6DDB8BB4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1A8B77D9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73817242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4809312E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23B09E6F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49BAD14E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1EFC7408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55FC1073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420FF8CC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79C88EF6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1E215FF1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016A5BAC" w14:textId="77777777" w:rsidR="00B058B5" w:rsidRDefault="00B058B5" w:rsidP="008A35C7">
      <w:pPr>
        <w:spacing w:before="120" w:line="360" w:lineRule="auto"/>
        <w:ind w:left="360" w:right="331"/>
        <w:rPr>
          <w:rFonts w:ascii="Calibri" w:hAnsi="Calibri"/>
          <w:b/>
          <w:bCs/>
        </w:rPr>
      </w:pPr>
    </w:p>
    <w:p w14:paraId="684B9505" w14:textId="77777777" w:rsidR="00B058B5" w:rsidRDefault="00B058B5" w:rsidP="008A35C7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36A0E238" w14:textId="77777777" w:rsidR="00B058B5" w:rsidRDefault="00B058B5" w:rsidP="008A35C7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551357E2" w14:textId="77777777" w:rsidR="00B058B5" w:rsidRDefault="00B058B5" w:rsidP="008A35C7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621F5543" w14:textId="77777777" w:rsidR="00B058B5" w:rsidRPr="00006A5F" w:rsidRDefault="00B058B5" w:rsidP="008A35C7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006A5F">
        <w:rPr>
          <w:rFonts w:ascii="Calibri" w:hAnsi="Calibri"/>
          <w:b/>
          <w:bCs/>
          <w:sz w:val="24"/>
          <w:szCs w:val="24"/>
        </w:rPr>
        <w:t>Section G:  Project Financial Plan</w:t>
      </w:r>
    </w:p>
    <w:p w14:paraId="6716D536" w14:textId="77777777" w:rsidR="00B058B5" w:rsidRDefault="00B058B5" w:rsidP="008A35C7">
      <w:pPr>
        <w:spacing w:before="120" w:line="360" w:lineRule="auto"/>
        <w:ind w:left="360" w:right="331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COLLATERAL (to secure loan)</w:t>
      </w:r>
    </w:p>
    <w:p w14:paraId="71FE6BB4" w14:textId="77777777" w:rsidR="00B058B5" w:rsidRPr="00A60694" w:rsidRDefault="00A23E32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</w:rPr>
        <w:t>Presbytery Office</w:t>
      </w:r>
      <w:r w:rsidR="00B058B5">
        <w:rPr>
          <w:rFonts w:ascii="Calibri" w:hAnsi="Calibri"/>
          <w:b/>
          <w:bCs/>
        </w:rPr>
        <w:t xml:space="preserve"> Value: $</w:t>
      </w:r>
      <w:r w:rsidR="00B058B5">
        <w:rPr>
          <w:rFonts w:ascii="Calibri" w:hAnsi="Calibri"/>
          <w:b/>
          <w:bCs/>
          <w:u w:val="single"/>
        </w:rPr>
        <w:tab/>
      </w:r>
      <w:r w:rsidR="00B058B5">
        <w:rPr>
          <w:rFonts w:ascii="Calibri" w:hAnsi="Calibri"/>
          <w:b/>
          <w:bCs/>
          <w:u w:val="single"/>
        </w:rPr>
        <w:tab/>
      </w:r>
      <w:r w:rsidR="00B058B5"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 xml:space="preserve">      </w:t>
      </w:r>
      <w:r>
        <w:rPr>
          <w:rFonts w:ascii="Calibri" w:hAnsi="Calibri"/>
          <w:b/>
          <w:bCs/>
        </w:rPr>
        <w:t xml:space="preserve">   </w:t>
      </w:r>
      <w:r w:rsidR="00B058B5">
        <w:rPr>
          <w:rFonts w:ascii="Calibri" w:hAnsi="Calibri"/>
          <w:b/>
          <w:bCs/>
        </w:rPr>
        <w:t>Land Value: $</w:t>
      </w:r>
      <w:r w:rsidR="00B058B5">
        <w:rPr>
          <w:rFonts w:ascii="Calibri" w:hAnsi="Calibri"/>
          <w:b/>
          <w:bCs/>
          <w:u w:val="single"/>
        </w:rPr>
        <w:tab/>
      </w:r>
      <w:r w:rsidR="00B058B5">
        <w:rPr>
          <w:rFonts w:ascii="Calibri" w:hAnsi="Calibri"/>
          <w:b/>
          <w:bCs/>
          <w:u w:val="single"/>
        </w:rPr>
        <w:tab/>
      </w:r>
      <w:r w:rsidR="00B058B5"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</w:rPr>
        <w:t xml:space="preserve">   </w:t>
      </w:r>
      <w:r w:rsidR="00B058B5">
        <w:rPr>
          <w:rFonts w:ascii="Calibri" w:hAnsi="Calibri"/>
          <w:b/>
          <w:bCs/>
        </w:rPr>
        <w:t>Total Value: $</w:t>
      </w:r>
      <w:r w:rsidR="00B058B5">
        <w:rPr>
          <w:rFonts w:ascii="Calibri" w:hAnsi="Calibri"/>
          <w:b/>
          <w:bCs/>
          <w:u w:val="single"/>
        </w:rPr>
        <w:tab/>
      </w:r>
      <w:r w:rsidR="00B058B5">
        <w:rPr>
          <w:rFonts w:ascii="Calibri" w:hAnsi="Calibri"/>
          <w:b/>
          <w:bCs/>
          <w:u w:val="single"/>
        </w:rPr>
        <w:tab/>
      </w:r>
      <w:r w:rsidR="00B058B5">
        <w:rPr>
          <w:rFonts w:ascii="Calibri" w:hAnsi="Calibri"/>
          <w:b/>
          <w:bCs/>
          <w:u w:val="single"/>
        </w:rPr>
        <w:tab/>
      </w:r>
    </w:p>
    <w:p w14:paraId="4876D898" w14:textId="77777777" w:rsidR="00B058B5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</w:rPr>
        <w:t xml:space="preserve">Other </w:t>
      </w:r>
      <w:r w:rsidR="00A23E32">
        <w:rPr>
          <w:rFonts w:ascii="Calibri" w:hAnsi="Calibri"/>
          <w:b/>
          <w:bCs/>
        </w:rPr>
        <w:t>Presbytery</w:t>
      </w:r>
      <w:r>
        <w:rPr>
          <w:rFonts w:ascii="Calibri" w:hAnsi="Calibri"/>
          <w:b/>
          <w:bCs/>
        </w:rPr>
        <w:t xml:space="preserve"> Owned Property Value $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126010F8" w14:textId="77777777" w:rsidR="00B058B5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  <w:u w:val="single"/>
        </w:rPr>
      </w:pPr>
      <w:r w:rsidRPr="00A60694">
        <w:rPr>
          <w:rFonts w:ascii="Calibri" w:hAnsi="Calibri"/>
          <w:b/>
          <w:bCs/>
        </w:rPr>
        <w:t>Describe other</w:t>
      </w:r>
      <w:r>
        <w:rPr>
          <w:rFonts w:ascii="Calibri" w:hAnsi="Calibri"/>
          <w:b/>
          <w:bCs/>
        </w:rPr>
        <w:t xml:space="preserve"> Property: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0A77B418" w14:textId="77777777" w:rsidR="00B058B5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</w:rPr>
        <w:t>Address of Pro</w:t>
      </w:r>
      <w:r w:rsidR="00A23E32">
        <w:rPr>
          <w:rFonts w:ascii="Calibri" w:hAnsi="Calibri"/>
          <w:b/>
          <w:bCs/>
        </w:rPr>
        <w:t>perty being used to secure loan</w:t>
      </w:r>
      <w:r>
        <w:rPr>
          <w:rFonts w:ascii="Calibri" w:hAnsi="Calibri"/>
          <w:b/>
          <w:bCs/>
        </w:rPr>
        <w:t xml:space="preserve">: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 w:rsidR="00A23E32">
        <w:rPr>
          <w:rFonts w:ascii="Calibri" w:hAnsi="Calibri"/>
          <w:b/>
          <w:bCs/>
          <w:u w:val="single"/>
        </w:rPr>
        <w:tab/>
      </w:r>
      <w:r w:rsidR="00A23E32"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2D44A076" w14:textId="77777777" w:rsidR="00B058B5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3CCC9AFF" w14:textId="77777777" w:rsidR="00B058B5" w:rsidRPr="00A60694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Other Collateral, (i.e. endowment fund, etc.):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</w:rPr>
        <w:tab/>
        <w:t>Value: $</w:t>
      </w:r>
      <w:r>
        <w:rPr>
          <w:rFonts w:ascii="Calibri" w:hAnsi="Calibri"/>
          <w:b/>
          <w:bCs/>
          <w:u w:val="single"/>
        </w:rPr>
        <w:t xml:space="preserve">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1062F118" w14:textId="77777777" w:rsidR="00457632" w:rsidRPr="00B058B5" w:rsidRDefault="002C5554" w:rsidP="008A35C7">
      <w:pPr>
        <w:spacing w:before="120" w:line="360" w:lineRule="auto"/>
        <w:ind w:left="360" w:right="331"/>
        <w:jc w:val="center"/>
        <w:rPr>
          <w:rFonts w:ascii="Calibri" w:hAnsi="Calibri"/>
          <w:b/>
          <w:bCs/>
        </w:rPr>
      </w:pPr>
      <w:r w:rsidRPr="00006A5F">
        <w:rPr>
          <w:rFonts w:ascii="Calibri" w:hAnsi="Calibri"/>
          <w:b/>
          <w:bCs/>
        </w:rPr>
        <w:br w:type="page"/>
      </w:r>
      <w:r w:rsidR="00457632" w:rsidRPr="00B058B5">
        <w:rPr>
          <w:rFonts w:ascii="Calibri" w:hAnsi="Calibri"/>
          <w:b/>
          <w:bCs/>
        </w:rPr>
        <w:lastRenderedPageBreak/>
        <w:t>COST (Complete only as applies)</w:t>
      </w:r>
    </w:p>
    <w:p w14:paraId="3EC7F1FF" w14:textId="77777777" w:rsidR="00457632" w:rsidRPr="000D61D7" w:rsidRDefault="00A36A0D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 xml:space="preserve">A. </w:t>
      </w:r>
      <w:r w:rsidR="00457632" w:rsidRPr="000D61D7">
        <w:rPr>
          <w:rFonts w:ascii="Calibri" w:hAnsi="Calibri"/>
          <w:b/>
          <w:bCs/>
          <w:sz w:val="18"/>
          <w:szCs w:val="18"/>
        </w:rPr>
        <w:t>Pre-existing Building or Site Purchase</w:t>
      </w:r>
      <w:r w:rsidR="00457632" w:rsidRPr="000D61D7">
        <w:rPr>
          <w:rFonts w:ascii="Calibri" w:hAnsi="Calibri"/>
          <w:b/>
          <w:bCs/>
          <w:sz w:val="18"/>
          <w:szCs w:val="18"/>
        </w:rPr>
        <w:tab/>
      </w:r>
      <w:r w:rsidR="00457632" w:rsidRPr="000D61D7">
        <w:rPr>
          <w:rFonts w:ascii="Calibri" w:hAnsi="Calibri"/>
          <w:b/>
          <w:bCs/>
          <w:sz w:val="18"/>
          <w:szCs w:val="18"/>
        </w:rPr>
        <w:tab/>
      </w:r>
      <w:r w:rsidR="00457632" w:rsidRPr="000D61D7">
        <w:rPr>
          <w:rFonts w:ascii="Calibri" w:hAnsi="Calibri"/>
          <w:b/>
          <w:bCs/>
          <w:sz w:val="18"/>
          <w:szCs w:val="18"/>
        </w:rPr>
        <w:tab/>
        <w:t xml:space="preserve">Purchase Price  </w:t>
      </w:r>
      <w:r w:rsidR="00110E67" w:rsidRPr="000D61D7">
        <w:rPr>
          <w:rFonts w:ascii="Calibri" w:hAnsi="Calibri"/>
          <w:b/>
          <w:bCs/>
          <w:sz w:val="18"/>
          <w:szCs w:val="18"/>
        </w:rPr>
        <w:tab/>
      </w:r>
      <w:r w:rsidR="00110E67" w:rsidRPr="000D61D7">
        <w:rPr>
          <w:rFonts w:ascii="Calibri" w:hAnsi="Calibri"/>
          <w:b/>
          <w:bCs/>
          <w:sz w:val="18"/>
          <w:szCs w:val="18"/>
        </w:rPr>
        <w:tab/>
      </w:r>
      <w:r w:rsidR="00110E67" w:rsidRPr="000D61D7">
        <w:rPr>
          <w:rFonts w:ascii="Calibri" w:hAnsi="Calibri"/>
          <w:b/>
          <w:bCs/>
          <w:sz w:val="18"/>
          <w:szCs w:val="18"/>
        </w:rPr>
        <w:tab/>
      </w:r>
      <w:r w:rsidR="00457632"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179B9A08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  <w:sz w:val="18"/>
          <w:szCs w:val="18"/>
        </w:rPr>
      </w:pPr>
    </w:p>
    <w:p w14:paraId="4770E8F1" w14:textId="77777777" w:rsidR="00110E67" w:rsidRPr="000D61D7" w:rsidRDefault="00457632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 xml:space="preserve">  </w:t>
      </w:r>
      <w:r w:rsidR="00110E67" w:rsidRPr="000D61D7">
        <w:rPr>
          <w:rFonts w:ascii="Calibri" w:hAnsi="Calibri"/>
          <w:b/>
          <w:bCs/>
          <w:sz w:val="18"/>
          <w:szCs w:val="18"/>
        </w:rPr>
        <w:tab/>
        <w:t xml:space="preserve">     Appraised Value   $ ___________________  </w:t>
      </w:r>
      <w:r w:rsidR="00110E67" w:rsidRPr="000D61D7">
        <w:rPr>
          <w:rFonts w:ascii="Calibri" w:hAnsi="Calibri"/>
          <w:b/>
          <w:bCs/>
          <w:sz w:val="18"/>
          <w:szCs w:val="18"/>
        </w:rPr>
        <w:tab/>
      </w:r>
      <w:r w:rsidR="00110E67"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110E67" w:rsidRPr="000D61D7">
        <w:rPr>
          <w:rFonts w:ascii="Calibri" w:hAnsi="Calibri"/>
          <w:b/>
          <w:bCs/>
          <w:sz w:val="18"/>
          <w:szCs w:val="18"/>
        </w:rPr>
        <w:t xml:space="preserve">Renovation or other costs </w:t>
      </w:r>
      <w:r w:rsidR="00110E67"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110E67"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51A53CB1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B1635A8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 xml:space="preserve">  </w:t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    Appraised By</w:t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______________________  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Total Project Cost</w:t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2E154254" w14:textId="77777777" w:rsidR="00B058B5" w:rsidRPr="000D61D7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  <w:sz w:val="18"/>
          <w:szCs w:val="18"/>
        </w:rPr>
      </w:pPr>
    </w:p>
    <w:p w14:paraId="009E5142" w14:textId="77777777" w:rsidR="00110E67" w:rsidRPr="000D61D7" w:rsidRDefault="00110E67" w:rsidP="008A35C7">
      <w:pPr>
        <w:spacing w:line="20" w:lineRule="exact"/>
        <w:ind w:left="360" w:right="331"/>
        <w:rPr>
          <w:rFonts w:ascii="Calibri" w:hAnsi="Calibri"/>
          <w:b/>
          <w:bCs/>
          <w:sz w:val="18"/>
          <w:szCs w:val="18"/>
        </w:rPr>
      </w:pPr>
    </w:p>
    <w:p w14:paraId="54A0020E" w14:textId="77777777" w:rsidR="00457632" w:rsidRPr="000D61D7" w:rsidRDefault="00A36A0D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 xml:space="preserve">B. </w:t>
      </w:r>
      <w:r w:rsidR="00457632" w:rsidRPr="000D61D7">
        <w:rPr>
          <w:rFonts w:ascii="Calibri" w:hAnsi="Calibri"/>
          <w:b/>
          <w:bCs/>
          <w:sz w:val="18"/>
          <w:szCs w:val="18"/>
        </w:rPr>
        <w:t>New Construction</w:t>
      </w:r>
      <w:r w:rsidR="00613F66" w:rsidRPr="000D61D7">
        <w:rPr>
          <w:rFonts w:ascii="Calibri" w:hAnsi="Calibri"/>
          <w:b/>
          <w:bCs/>
          <w:sz w:val="18"/>
          <w:szCs w:val="18"/>
        </w:rPr>
        <w:t xml:space="preserve"> or Addition</w:t>
      </w:r>
    </w:p>
    <w:p w14:paraId="197BABF4" w14:textId="77777777" w:rsidR="009132EC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186D98" w:rsidRPr="000D61D7">
        <w:rPr>
          <w:rFonts w:ascii="Calibri" w:hAnsi="Calibri"/>
          <w:b/>
          <w:bCs/>
          <w:sz w:val="18"/>
          <w:szCs w:val="18"/>
        </w:rPr>
        <w:tab/>
      </w:r>
    </w:p>
    <w:p w14:paraId="38807EEA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>Size _____</w:t>
      </w:r>
      <w:r w:rsidR="009132EC" w:rsidRPr="000D61D7">
        <w:rPr>
          <w:rFonts w:ascii="Calibri" w:hAnsi="Calibri"/>
          <w:b/>
          <w:bCs/>
          <w:sz w:val="18"/>
          <w:szCs w:val="18"/>
        </w:rPr>
        <w:t>__</w:t>
      </w:r>
      <w:r w:rsidRPr="000D61D7">
        <w:rPr>
          <w:rFonts w:ascii="Calibri" w:hAnsi="Calibri"/>
          <w:b/>
          <w:bCs/>
          <w:sz w:val="18"/>
          <w:szCs w:val="18"/>
        </w:rPr>
        <w:t>_</w:t>
      </w:r>
      <w:r w:rsidR="009132EC" w:rsidRPr="000D61D7">
        <w:rPr>
          <w:rFonts w:ascii="Calibri" w:hAnsi="Calibri"/>
          <w:b/>
          <w:bCs/>
          <w:sz w:val="18"/>
          <w:szCs w:val="18"/>
        </w:rPr>
        <w:t xml:space="preserve">_____ sq. feet   </w:t>
      </w:r>
      <w:r w:rsidR="00B058B5" w:rsidRPr="000D61D7">
        <w:rPr>
          <w:rFonts w:ascii="Calibri" w:hAnsi="Calibri"/>
          <w:b/>
          <w:bCs/>
          <w:sz w:val="18"/>
          <w:szCs w:val="18"/>
        </w:rPr>
        <w:t xml:space="preserve">           </w:t>
      </w:r>
      <w:r w:rsidRPr="000D61D7">
        <w:rPr>
          <w:rFonts w:ascii="Calibri" w:hAnsi="Calibri"/>
          <w:b/>
          <w:bCs/>
          <w:sz w:val="18"/>
          <w:szCs w:val="18"/>
        </w:rPr>
        <w:t>Cost per square foot $__</w:t>
      </w:r>
      <w:r w:rsidR="009132EC" w:rsidRPr="000D61D7">
        <w:rPr>
          <w:rFonts w:ascii="Calibri" w:hAnsi="Calibri"/>
          <w:b/>
          <w:bCs/>
          <w:sz w:val="18"/>
          <w:szCs w:val="18"/>
        </w:rPr>
        <w:t>__</w:t>
      </w:r>
      <w:r w:rsidRPr="000D61D7">
        <w:rPr>
          <w:rFonts w:ascii="Calibri" w:hAnsi="Calibri"/>
          <w:b/>
          <w:bCs/>
          <w:sz w:val="18"/>
          <w:szCs w:val="18"/>
        </w:rPr>
        <w:t>__</w:t>
      </w:r>
      <w:r w:rsidR="009132EC" w:rsidRPr="000D61D7">
        <w:rPr>
          <w:rFonts w:ascii="Calibri" w:hAnsi="Calibri"/>
          <w:b/>
          <w:bCs/>
          <w:sz w:val="18"/>
          <w:szCs w:val="18"/>
        </w:rPr>
        <w:t>____</w:t>
      </w:r>
      <w:r w:rsidRPr="000D61D7">
        <w:rPr>
          <w:rFonts w:ascii="Calibri" w:hAnsi="Calibri"/>
          <w:b/>
          <w:bCs/>
          <w:sz w:val="18"/>
          <w:szCs w:val="18"/>
        </w:rPr>
        <w:t>__</w:t>
      </w:r>
      <w:r w:rsidR="009132EC" w:rsidRPr="000D61D7">
        <w:rPr>
          <w:rFonts w:ascii="Calibri" w:hAnsi="Calibri"/>
          <w:b/>
          <w:bCs/>
          <w:sz w:val="18"/>
          <w:szCs w:val="18"/>
        </w:rPr>
        <w:t xml:space="preserve">_  </w:t>
      </w:r>
      <w:r w:rsidR="00B058B5" w:rsidRPr="000D61D7">
        <w:rPr>
          <w:rFonts w:ascii="Calibri" w:hAnsi="Calibri"/>
          <w:b/>
          <w:bCs/>
          <w:sz w:val="18"/>
          <w:szCs w:val="18"/>
        </w:rPr>
        <w:t xml:space="preserve">      </w:t>
      </w:r>
      <w:r w:rsidR="009132EC" w:rsidRPr="000D61D7">
        <w:rPr>
          <w:rFonts w:ascii="Calibri" w:hAnsi="Calibri"/>
          <w:b/>
          <w:bCs/>
          <w:sz w:val="18"/>
          <w:szCs w:val="18"/>
        </w:rPr>
        <w:t xml:space="preserve"> </w:t>
      </w:r>
      <w:r w:rsidRPr="000D61D7">
        <w:rPr>
          <w:rFonts w:ascii="Calibri" w:hAnsi="Calibri"/>
          <w:b/>
          <w:bCs/>
          <w:sz w:val="18"/>
          <w:szCs w:val="18"/>
        </w:rPr>
        <w:t>Construction to begin on ______________, 20____</w:t>
      </w:r>
      <w:r w:rsidR="00B058B5" w:rsidRPr="000D61D7">
        <w:rPr>
          <w:rFonts w:ascii="Calibri" w:hAnsi="Calibri"/>
          <w:b/>
          <w:bCs/>
          <w:sz w:val="18"/>
          <w:szCs w:val="18"/>
          <w:u w:val="single"/>
        </w:rPr>
        <w:t>__</w:t>
      </w:r>
    </w:p>
    <w:p w14:paraId="3491B797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553CFADD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1. </w:t>
      </w:r>
      <w:r w:rsidRPr="000D61D7">
        <w:rPr>
          <w:rFonts w:ascii="Calibri" w:hAnsi="Calibri"/>
          <w:b/>
          <w:bCs/>
          <w:sz w:val="18"/>
          <w:szCs w:val="18"/>
        </w:rPr>
        <w:t xml:space="preserve">Construction Contract (check one:  </w:t>
      </w:r>
      <w:r w:rsidRPr="000D61D7">
        <w:rPr>
          <w:rFonts w:ascii="Calibri" w:hAnsi="Calibri"/>
          <w:b/>
          <w:bCs/>
          <w:sz w:val="18"/>
          <w:szCs w:val="18"/>
        </w:rPr>
        <w:sym w:font="Symbol" w:char="F0A0"/>
      </w:r>
      <w:r w:rsidRPr="000D61D7">
        <w:rPr>
          <w:rFonts w:ascii="Calibri" w:hAnsi="Calibri"/>
          <w:b/>
          <w:bCs/>
          <w:sz w:val="18"/>
          <w:szCs w:val="18"/>
        </w:rPr>
        <w:t xml:space="preserve"> estimated    </w:t>
      </w:r>
      <w:r w:rsidRPr="000D61D7">
        <w:rPr>
          <w:rFonts w:ascii="Calibri" w:hAnsi="Calibri"/>
          <w:b/>
          <w:bCs/>
          <w:sz w:val="18"/>
          <w:szCs w:val="18"/>
        </w:rPr>
        <w:sym w:font="Symbol" w:char="F0A0"/>
      </w:r>
      <w:r w:rsidRPr="000D61D7">
        <w:rPr>
          <w:rFonts w:ascii="Calibri" w:hAnsi="Calibri"/>
          <w:b/>
          <w:bCs/>
          <w:sz w:val="18"/>
          <w:szCs w:val="18"/>
        </w:rPr>
        <w:t xml:space="preserve"> firm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 xml:space="preserve"> $ ___________________</w:t>
      </w:r>
    </w:p>
    <w:p w14:paraId="1F70D66A" w14:textId="77777777" w:rsidR="00B058B5" w:rsidRPr="000D61D7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6DE6A16" w14:textId="77777777" w:rsidR="00B058B5" w:rsidRPr="000D61D7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  <w:t>2. Contractor’s Payment and Performance Bond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$ ___________________</w:t>
      </w:r>
    </w:p>
    <w:p w14:paraId="5D98B611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68D8F7B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>3</w:t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. </w:t>
      </w:r>
      <w:r w:rsidRPr="000D61D7">
        <w:rPr>
          <w:rFonts w:ascii="Calibri" w:hAnsi="Calibri"/>
          <w:b/>
          <w:bCs/>
          <w:sz w:val="18"/>
          <w:szCs w:val="18"/>
        </w:rPr>
        <w:t xml:space="preserve">Architect Contract (check:  </w:t>
      </w:r>
      <w:r w:rsidRPr="000D61D7">
        <w:rPr>
          <w:rFonts w:ascii="Calibri" w:hAnsi="Calibri"/>
          <w:b/>
          <w:bCs/>
          <w:sz w:val="18"/>
          <w:szCs w:val="18"/>
        </w:rPr>
        <w:sym w:font="Symbol" w:char="F0A0"/>
      </w:r>
      <w:r w:rsidRPr="000D61D7">
        <w:rPr>
          <w:rFonts w:ascii="Calibri" w:hAnsi="Calibri"/>
          <w:b/>
          <w:bCs/>
          <w:sz w:val="18"/>
          <w:szCs w:val="18"/>
        </w:rPr>
        <w:t xml:space="preserve"> maximum cost contract    </w:t>
      </w:r>
      <w:r w:rsidRPr="000D61D7">
        <w:rPr>
          <w:rFonts w:ascii="Calibri" w:hAnsi="Calibri"/>
          <w:b/>
          <w:bCs/>
          <w:sz w:val="18"/>
          <w:szCs w:val="18"/>
        </w:rPr>
        <w:sym w:font="Symbol" w:char="F0A0"/>
      </w:r>
      <w:r w:rsidRPr="000D61D7">
        <w:rPr>
          <w:rFonts w:ascii="Calibri" w:hAnsi="Calibri"/>
          <w:b/>
          <w:bCs/>
          <w:sz w:val="18"/>
          <w:szCs w:val="18"/>
        </w:rPr>
        <w:t xml:space="preserve"> revision clause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3FC62B57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3079714A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>4</w:t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. </w:t>
      </w:r>
      <w:r w:rsidRPr="000D61D7">
        <w:rPr>
          <w:rFonts w:ascii="Calibri" w:hAnsi="Calibri"/>
          <w:b/>
          <w:bCs/>
          <w:sz w:val="18"/>
          <w:szCs w:val="18"/>
        </w:rPr>
        <w:t>Furnishings, parking, insurance, professional fees (10% of contract is suggested)</w:t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3DFBDEB4" w14:textId="77777777" w:rsidR="00110E67" w:rsidRPr="000D61D7" w:rsidRDefault="00110E6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029B696D" w14:textId="77777777" w:rsidR="00110E67" w:rsidRPr="000D61D7" w:rsidRDefault="009132EC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>5</w:t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. </w:t>
      </w:r>
      <w:r w:rsidRPr="000D61D7">
        <w:rPr>
          <w:rFonts w:ascii="Calibri" w:hAnsi="Calibri"/>
          <w:b/>
          <w:bCs/>
          <w:sz w:val="18"/>
          <w:szCs w:val="18"/>
        </w:rPr>
        <w:t>Contingencies (</w:t>
      </w:r>
      <w:r w:rsidR="00110E67" w:rsidRPr="000D61D7">
        <w:rPr>
          <w:rFonts w:ascii="Calibri" w:hAnsi="Calibri"/>
          <w:b/>
          <w:bCs/>
          <w:sz w:val="18"/>
          <w:szCs w:val="18"/>
        </w:rPr>
        <w:t xml:space="preserve">bid overage and unscheduled costs.  </w:t>
      </w:r>
      <w:r w:rsidR="00186D98" w:rsidRPr="000D61D7">
        <w:rPr>
          <w:rFonts w:ascii="Calibri" w:hAnsi="Calibri"/>
          <w:b/>
          <w:bCs/>
          <w:sz w:val="18"/>
          <w:szCs w:val="18"/>
        </w:rPr>
        <w:t>15% is su</w:t>
      </w:r>
      <w:r w:rsidRPr="000D61D7">
        <w:rPr>
          <w:rFonts w:ascii="Calibri" w:hAnsi="Calibri"/>
          <w:b/>
          <w:bCs/>
          <w:sz w:val="18"/>
          <w:szCs w:val="18"/>
        </w:rPr>
        <w:t>ggested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="00186D98" w:rsidRPr="000D61D7">
        <w:rPr>
          <w:rFonts w:ascii="Calibri" w:hAnsi="Calibri"/>
          <w:b/>
          <w:bCs/>
          <w:sz w:val="18"/>
          <w:szCs w:val="18"/>
        </w:rPr>
        <w:t xml:space="preserve">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186D98"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1F281965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60630445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>6</w:t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. </w:t>
      </w:r>
      <w:r w:rsidRPr="000D61D7">
        <w:rPr>
          <w:rFonts w:ascii="Calibri" w:hAnsi="Calibri"/>
          <w:b/>
          <w:bCs/>
          <w:sz w:val="18"/>
          <w:szCs w:val="18"/>
        </w:rPr>
        <w:t xml:space="preserve">Inflation factor (minimum 1% per month from now </w:t>
      </w:r>
      <w:r w:rsidR="00A36A0D" w:rsidRPr="000D61D7">
        <w:rPr>
          <w:rFonts w:ascii="Calibri" w:hAnsi="Calibri"/>
          <w:b/>
          <w:bCs/>
          <w:sz w:val="18"/>
          <w:szCs w:val="18"/>
        </w:rPr>
        <w:t>until construction completion</w:t>
      </w:r>
      <w:r w:rsidR="00C33C41" w:rsidRPr="000D61D7">
        <w:rPr>
          <w:rFonts w:ascii="Calibri" w:hAnsi="Calibri"/>
          <w:b/>
          <w:bCs/>
          <w:sz w:val="18"/>
          <w:szCs w:val="18"/>
        </w:rPr>
        <w:t xml:space="preserve">)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C33C41" w:rsidRPr="000D61D7">
        <w:rPr>
          <w:rFonts w:ascii="Calibri" w:hAnsi="Calibri"/>
          <w:b/>
          <w:bCs/>
          <w:sz w:val="18"/>
          <w:szCs w:val="18"/>
        </w:rPr>
        <w:t>$</w:t>
      </w:r>
      <w:r w:rsidRPr="000D61D7">
        <w:rPr>
          <w:rFonts w:ascii="Calibri" w:hAnsi="Calibri"/>
          <w:b/>
          <w:bCs/>
          <w:sz w:val="18"/>
          <w:szCs w:val="18"/>
        </w:rPr>
        <w:t xml:space="preserve"> ___________________</w:t>
      </w:r>
    </w:p>
    <w:p w14:paraId="51A7ADF9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28C9FA4E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>Total Project Cost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 xml:space="preserve"> $ ___________________</w:t>
      </w:r>
    </w:p>
    <w:p w14:paraId="67945BCC" w14:textId="77777777" w:rsidR="00B058B5" w:rsidRPr="000D61D7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1929CAB" w14:textId="77777777" w:rsidR="00186D98" w:rsidRPr="000D61D7" w:rsidRDefault="00186D98" w:rsidP="008A35C7">
      <w:pPr>
        <w:spacing w:line="20" w:lineRule="exact"/>
        <w:ind w:left="360" w:right="331" w:firstLine="360"/>
        <w:rPr>
          <w:rFonts w:ascii="Calibri" w:hAnsi="Calibri"/>
          <w:b/>
          <w:bCs/>
          <w:sz w:val="18"/>
          <w:szCs w:val="18"/>
        </w:rPr>
      </w:pPr>
    </w:p>
    <w:p w14:paraId="309113C1" w14:textId="77777777" w:rsidR="00186D98" w:rsidRPr="000D61D7" w:rsidRDefault="00A36A0D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 xml:space="preserve">C. </w:t>
      </w:r>
      <w:r w:rsidR="00186D98" w:rsidRPr="000D61D7">
        <w:rPr>
          <w:rFonts w:ascii="Calibri" w:hAnsi="Calibri"/>
          <w:b/>
          <w:bCs/>
          <w:sz w:val="18"/>
          <w:szCs w:val="18"/>
        </w:rPr>
        <w:t>Remodeling / Renovation / Rehabilitation</w:t>
      </w:r>
      <w:r w:rsidR="009132EC" w:rsidRPr="000D61D7">
        <w:rPr>
          <w:rFonts w:ascii="Calibri" w:hAnsi="Calibri"/>
          <w:b/>
          <w:bCs/>
          <w:sz w:val="18"/>
          <w:szCs w:val="18"/>
        </w:rPr>
        <w:t xml:space="preserve">  </w:t>
      </w:r>
      <w:r w:rsidR="00186D98" w:rsidRPr="000D61D7">
        <w:rPr>
          <w:rFonts w:ascii="Calibri" w:hAnsi="Calibri"/>
          <w:b/>
          <w:bCs/>
          <w:sz w:val="18"/>
          <w:szCs w:val="18"/>
        </w:rPr>
        <w:tab/>
      </w:r>
      <w:r w:rsidR="00186D98" w:rsidRPr="000D61D7">
        <w:rPr>
          <w:rFonts w:ascii="Calibri" w:hAnsi="Calibri"/>
          <w:b/>
          <w:bCs/>
          <w:sz w:val="18"/>
          <w:szCs w:val="18"/>
        </w:rPr>
        <w:tab/>
      </w:r>
      <w:r w:rsidR="009132EC"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 xml:space="preserve">                     </w:t>
      </w:r>
      <w:r w:rsidR="00186D98" w:rsidRPr="000D61D7">
        <w:rPr>
          <w:rFonts w:ascii="Calibri" w:hAnsi="Calibri"/>
          <w:b/>
          <w:bCs/>
          <w:sz w:val="18"/>
          <w:szCs w:val="18"/>
        </w:rPr>
        <w:t>Construction to begin on _____</w:t>
      </w:r>
      <w:r w:rsidR="00B058B5" w:rsidRPr="000D61D7">
        <w:rPr>
          <w:rFonts w:ascii="Calibri" w:hAnsi="Calibri"/>
          <w:b/>
          <w:bCs/>
          <w:sz w:val="18"/>
          <w:szCs w:val="18"/>
        </w:rPr>
        <w:t>__</w:t>
      </w:r>
      <w:r w:rsidR="00186D98" w:rsidRPr="000D61D7">
        <w:rPr>
          <w:rFonts w:ascii="Calibri" w:hAnsi="Calibri"/>
          <w:b/>
          <w:bCs/>
          <w:sz w:val="18"/>
          <w:szCs w:val="18"/>
        </w:rPr>
        <w:t>_______, 20___</w:t>
      </w:r>
      <w:r w:rsidR="00B058B5" w:rsidRPr="000D61D7">
        <w:rPr>
          <w:rFonts w:ascii="Calibri" w:hAnsi="Calibri"/>
          <w:b/>
          <w:bCs/>
          <w:sz w:val="18"/>
          <w:szCs w:val="18"/>
        </w:rPr>
        <w:t>__</w:t>
      </w:r>
      <w:r w:rsidR="00186D98" w:rsidRPr="000D61D7">
        <w:rPr>
          <w:rFonts w:ascii="Calibri" w:hAnsi="Calibri"/>
          <w:b/>
          <w:bCs/>
          <w:sz w:val="18"/>
          <w:szCs w:val="18"/>
        </w:rPr>
        <w:t>_</w:t>
      </w:r>
    </w:p>
    <w:p w14:paraId="48AF9F77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14857598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1. </w:t>
      </w:r>
      <w:r w:rsidRPr="000D61D7">
        <w:rPr>
          <w:rFonts w:ascii="Calibri" w:hAnsi="Calibri"/>
          <w:b/>
          <w:bCs/>
          <w:sz w:val="18"/>
          <w:szCs w:val="18"/>
        </w:rPr>
        <w:t xml:space="preserve">Construction Contract (check one:  </w:t>
      </w:r>
      <w:r w:rsidRPr="000D61D7">
        <w:rPr>
          <w:rFonts w:ascii="Calibri" w:hAnsi="Calibri"/>
          <w:b/>
          <w:bCs/>
          <w:sz w:val="18"/>
          <w:szCs w:val="18"/>
        </w:rPr>
        <w:sym w:font="Symbol" w:char="F0A0"/>
      </w:r>
      <w:r w:rsidRPr="000D61D7">
        <w:rPr>
          <w:rFonts w:ascii="Calibri" w:hAnsi="Calibri"/>
          <w:b/>
          <w:bCs/>
          <w:sz w:val="18"/>
          <w:szCs w:val="18"/>
        </w:rPr>
        <w:t xml:space="preserve"> estimated    </w:t>
      </w:r>
      <w:r w:rsidRPr="000D61D7">
        <w:rPr>
          <w:rFonts w:ascii="Calibri" w:hAnsi="Calibri"/>
          <w:b/>
          <w:bCs/>
          <w:sz w:val="18"/>
          <w:szCs w:val="18"/>
        </w:rPr>
        <w:sym w:font="Symbol" w:char="F0A0"/>
      </w:r>
      <w:r w:rsidRPr="000D61D7">
        <w:rPr>
          <w:rFonts w:ascii="Calibri" w:hAnsi="Calibri"/>
          <w:b/>
          <w:bCs/>
          <w:sz w:val="18"/>
          <w:szCs w:val="18"/>
        </w:rPr>
        <w:t xml:space="preserve"> firm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5EFD0822" w14:textId="77777777" w:rsidR="000D61D7" w:rsidRPr="000D61D7" w:rsidRDefault="000D61D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</w:p>
    <w:p w14:paraId="2C2DD7DF" w14:textId="77777777" w:rsidR="00186D98" w:rsidRPr="000D61D7" w:rsidRDefault="000D61D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  <w:t>2. Contractor’s Payment and Performance Bond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>$ ___________________</w:t>
      </w:r>
    </w:p>
    <w:p w14:paraId="75BF3F7B" w14:textId="77777777" w:rsidR="000D61D7" w:rsidRPr="000D61D7" w:rsidRDefault="000D61D7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4F337BC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2. </w:t>
      </w:r>
      <w:r w:rsidRPr="000D61D7">
        <w:rPr>
          <w:rFonts w:ascii="Calibri" w:hAnsi="Calibri"/>
          <w:b/>
          <w:bCs/>
          <w:sz w:val="18"/>
          <w:szCs w:val="18"/>
        </w:rPr>
        <w:t xml:space="preserve">Architect Contract (check:  </w:t>
      </w:r>
      <w:r w:rsidRPr="000D61D7">
        <w:rPr>
          <w:rFonts w:ascii="Calibri" w:hAnsi="Calibri"/>
          <w:b/>
          <w:bCs/>
          <w:sz w:val="18"/>
          <w:szCs w:val="18"/>
        </w:rPr>
        <w:sym w:font="Symbol" w:char="F0A0"/>
      </w:r>
      <w:r w:rsidRPr="000D61D7">
        <w:rPr>
          <w:rFonts w:ascii="Calibri" w:hAnsi="Calibri"/>
          <w:b/>
          <w:bCs/>
          <w:sz w:val="18"/>
          <w:szCs w:val="18"/>
        </w:rPr>
        <w:t xml:space="preserve"> maximum cost contract    </w:t>
      </w:r>
      <w:r w:rsidRPr="000D61D7">
        <w:rPr>
          <w:rFonts w:ascii="Calibri" w:hAnsi="Calibri"/>
          <w:b/>
          <w:bCs/>
          <w:sz w:val="18"/>
          <w:szCs w:val="18"/>
        </w:rPr>
        <w:sym w:font="Symbol" w:char="F0A0"/>
      </w:r>
      <w:r w:rsidRPr="000D61D7">
        <w:rPr>
          <w:rFonts w:ascii="Calibri" w:hAnsi="Calibri"/>
          <w:b/>
          <w:bCs/>
          <w:sz w:val="18"/>
          <w:szCs w:val="18"/>
        </w:rPr>
        <w:t xml:space="preserve"> revision clause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 xml:space="preserve"> $ ___________________</w:t>
      </w:r>
    </w:p>
    <w:p w14:paraId="41AE106C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DB8D301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3. </w:t>
      </w:r>
      <w:r w:rsidRPr="000D61D7">
        <w:rPr>
          <w:rFonts w:ascii="Calibri" w:hAnsi="Calibri"/>
          <w:b/>
          <w:bCs/>
          <w:sz w:val="18"/>
          <w:szCs w:val="18"/>
        </w:rPr>
        <w:t>Furnishings, parking, insurance, professional fees (if any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 xml:space="preserve">  $ ___________________</w:t>
      </w:r>
    </w:p>
    <w:p w14:paraId="4683AA0D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41F82A6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4. </w:t>
      </w:r>
      <w:r w:rsidRPr="000D61D7">
        <w:rPr>
          <w:rFonts w:ascii="Calibri" w:hAnsi="Calibri"/>
          <w:b/>
          <w:bCs/>
          <w:sz w:val="18"/>
          <w:szCs w:val="18"/>
        </w:rPr>
        <w:t>Contingencies (bid overage and unscheduled costs.  20% is suggested)</w:t>
      </w:r>
      <w:r w:rsidR="009132EC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 xml:space="preserve"> $ ___________________</w:t>
      </w:r>
    </w:p>
    <w:p w14:paraId="07E3F08D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E900752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5. </w:t>
      </w:r>
      <w:r w:rsidRPr="000D61D7">
        <w:rPr>
          <w:rFonts w:ascii="Calibri" w:hAnsi="Calibri"/>
          <w:b/>
          <w:bCs/>
          <w:sz w:val="18"/>
          <w:szCs w:val="18"/>
        </w:rPr>
        <w:t>Inflation factor (minimum 1% per month from now</w:t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 until construction completion</w:t>
      </w:r>
      <w:r w:rsidR="00C33C41" w:rsidRPr="000D61D7">
        <w:rPr>
          <w:rFonts w:ascii="Calibri" w:hAnsi="Calibri"/>
          <w:b/>
          <w:bCs/>
          <w:sz w:val="18"/>
          <w:szCs w:val="18"/>
        </w:rPr>
        <w:t xml:space="preserve">)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C33C41" w:rsidRPr="000D61D7">
        <w:rPr>
          <w:rFonts w:ascii="Calibri" w:hAnsi="Calibri"/>
          <w:b/>
          <w:bCs/>
          <w:sz w:val="18"/>
          <w:szCs w:val="18"/>
        </w:rPr>
        <w:t>$</w:t>
      </w:r>
      <w:r w:rsidRPr="000D61D7">
        <w:rPr>
          <w:rFonts w:ascii="Calibri" w:hAnsi="Calibri"/>
          <w:b/>
          <w:bCs/>
          <w:sz w:val="18"/>
          <w:szCs w:val="18"/>
        </w:rPr>
        <w:t xml:space="preserve"> ___________________</w:t>
      </w:r>
    </w:p>
    <w:p w14:paraId="0675B42D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6C8DDE96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>Total Project Cost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 xml:space="preserve"> $ ___________________</w:t>
      </w:r>
    </w:p>
    <w:p w14:paraId="19A12232" w14:textId="77777777" w:rsidR="00B058B5" w:rsidRPr="000D61D7" w:rsidRDefault="00B058B5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55A99BD3" w14:textId="77777777" w:rsidR="00110E67" w:rsidRPr="000D61D7" w:rsidRDefault="00110E67" w:rsidP="008A35C7">
      <w:pPr>
        <w:spacing w:line="20" w:lineRule="exact"/>
        <w:ind w:left="360" w:right="331" w:firstLine="360"/>
        <w:rPr>
          <w:rFonts w:ascii="Calibri" w:hAnsi="Calibri"/>
          <w:b/>
          <w:bCs/>
          <w:sz w:val="18"/>
          <w:szCs w:val="18"/>
        </w:rPr>
      </w:pPr>
    </w:p>
    <w:p w14:paraId="66CBC850" w14:textId="77777777" w:rsidR="00186D98" w:rsidRPr="000D61D7" w:rsidRDefault="00A36A0D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 xml:space="preserve">D. </w:t>
      </w:r>
      <w:r w:rsidR="00613F66" w:rsidRPr="000D61D7">
        <w:rPr>
          <w:rFonts w:ascii="Calibri" w:hAnsi="Calibri"/>
          <w:b/>
          <w:bCs/>
          <w:sz w:val="18"/>
          <w:szCs w:val="18"/>
        </w:rPr>
        <w:t>Other Project or</w:t>
      </w:r>
      <w:r w:rsidR="00186D98" w:rsidRPr="000D61D7">
        <w:rPr>
          <w:rFonts w:ascii="Calibri" w:hAnsi="Calibri"/>
          <w:b/>
          <w:bCs/>
          <w:sz w:val="18"/>
          <w:szCs w:val="18"/>
        </w:rPr>
        <w:t xml:space="preserve"> Use for loan proceeds</w:t>
      </w:r>
      <w:r w:rsidR="00613F66" w:rsidRPr="000D61D7">
        <w:rPr>
          <w:rFonts w:ascii="Calibri" w:hAnsi="Calibri"/>
          <w:b/>
          <w:bCs/>
          <w:sz w:val="18"/>
          <w:szCs w:val="18"/>
        </w:rPr>
        <w:tab/>
      </w:r>
      <w:r w:rsidR="00613F66" w:rsidRPr="000D61D7">
        <w:rPr>
          <w:rFonts w:ascii="Calibri" w:hAnsi="Calibri"/>
          <w:b/>
          <w:bCs/>
          <w:sz w:val="18"/>
          <w:szCs w:val="18"/>
        </w:rPr>
        <w:tab/>
      </w:r>
      <w:r w:rsidR="00613F66" w:rsidRPr="000D61D7">
        <w:rPr>
          <w:rFonts w:ascii="Calibri" w:hAnsi="Calibri"/>
          <w:b/>
          <w:bCs/>
          <w:sz w:val="18"/>
          <w:szCs w:val="18"/>
        </w:rPr>
        <w:tab/>
      </w:r>
      <w:r w:rsidR="00613F66" w:rsidRPr="000D61D7">
        <w:rPr>
          <w:rFonts w:ascii="Calibri" w:hAnsi="Calibri"/>
          <w:b/>
          <w:bCs/>
          <w:sz w:val="18"/>
          <w:szCs w:val="18"/>
        </w:rPr>
        <w:tab/>
      </w:r>
      <w:r w:rsidR="00613F66" w:rsidRPr="000D61D7">
        <w:rPr>
          <w:rFonts w:ascii="Calibri" w:hAnsi="Calibri"/>
          <w:b/>
          <w:bCs/>
          <w:sz w:val="18"/>
          <w:szCs w:val="18"/>
        </w:rPr>
        <w:tab/>
        <w:t xml:space="preserve">Total Cost  </w:t>
      </w:r>
      <w:r w:rsidR="00613F66" w:rsidRPr="000D61D7">
        <w:rPr>
          <w:rFonts w:ascii="Calibri" w:hAnsi="Calibri"/>
          <w:b/>
          <w:bCs/>
          <w:sz w:val="18"/>
          <w:szCs w:val="18"/>
        </w:rPr>
        <w:tab/>
        <w:t xml:space="preserve">  $ ___________________</w:t>
      </w:r>
    </w:p>
    <w:p w14:paraId="32D09D06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0824C19B" w14:textId="77777777" w:rsidR="00186D98" w:rsidRPr="000D61D7" w:rsidRDefault="00613F66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>Describe: ___________________________</w:t>
      </w:r>
      <w:r w:rsidR="00186D98" w:rsidRPr="000D61D7">
        <w:rPr>
          <w:rFonts w:ascii="Calibri" w:hAnsi="Calibri"/>
          <w:b/>
          <w:bCs/>
          <w:sz w:val="18"/>
          <w:szCs w:val="18"/>
        </w:rPr>
        <w:t>_______________________________________________________</w:t>
      </w:r>
      <w:r w:rsidR="000D61D7">
        <w:rPr>
          <w:rFonts w:ascii="Calibri" w:hAnsi="Calibri"/>
          <w:b/>
          <w:bCs/>
          <w:sz w:val="18"/>
          <w:szCs w:val="18"/>
        </w:rPr>
        <w:t>__________</w:t>
      </w:r>
      <w:r w:rsidR="00186D98" w:rsidRPr="000D61D7">
        <w:rPr>
          <w:rFonts w:ascii="Calibri" w:hAnsi="Calibri"/>
          <w:b/>
          <w:bCs/>
          <w:sz w:val="18"/>
          <w:szCs w:val="18"/>
        </w:rPr>
        <w:t>_________</w:t>
      </w:r>
    </w:p>
    <w:p w14:paraId="0524034C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519F1FA0" w14:textId="77777777" w:rsidR="00186D98" w:rsidRPr="000D61D7" w:rsidRDefault="00186D98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 xml:space="preserve">              ________________________________________________________________________________</w:t>
      </w:r>
      <w:r w:rsidR="000D61D7">
        <w:rPr>
          <w:rFonts w:ascii="Calibri" w:hAnsi="Calibri"/>
          <w:b/>
          <w:bCs/>
          <w:sz w:val="18"/>
          <w:szCs w:val="18"/>
        </w:rPr>
        <w:t>___________</w:t>
      </w:r>
      <w:r w:rsidRPr="000D61D7">
        <w:rPr>
          <w:rFonts w:ascii="Calibri" w:hAnsi="Calibri"/>
          <w:b/>
          <w:bCs/>
          <w:sz w:val="18"/>
          <w:szCs w:val="18"/>
        </w:rPr>
        <w:t>____________</w:t>
      </w:r>
    </w:p>
    <w:p w14:paraId="608D0C9F" w14:textId="77777777" w:rsidR="006F045A" w:rsidRPr="000D61D7" w:rsidRDefault="006F045A" w:rsidP="008A35C7">
      <w:pPr>
        <w:ind w:left="360" w:right="335"/>
        <w:jc w:val="center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>RESOURCES</w:t>
      </w:r>
    </w:p>
    <w:p w14:paraId="1E2A2540" w14:textId="77777777" w:rsidR="006F045A" w:rsidRPr="000D61D7" w:rsidRDefault="00A36A0D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>E.</w:t>
      </w:r>
      <w:r w:rsidR="006F045A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 xml:space="preserve">1. </w:t>
      </w:r>
      <w:r w:rsidR="006F045A" w:rsidRPr="000D61D7">
        <w:rPr>
          <w:rFonts w:ascii="Calibri" w:hAnsi="Calibri"/>
          <w:b/>
          <w:bCs/>
          <w:sz w:val="18"/>
          <w:szCs w:val="18"/>
        </w:rPr>
        <w:t>Cash on Hand from building campaign pledges</w:t>
      </w:r>
      <w:r w:rsidR="006F045A" w:rsidRPr="000D61D7">
        <w:rPr>
          <w:rFonts w:ascii="Calibri" w:hAnsi="Calibri"/>
          <w:b/>
          <w:bCs/>
          <w:sz w:val="18"/>
          <w:szCs w:val="18"/>
        </w:rPr>
        <w:tab/>
      </w:r>
      <w:r w:rsidR="006F045A" w:rsidRPr="000D61D7">
        <w:rPr>
          <w:rFonts w:ascii="Calibri" w:hAnsi="Calibri"/>
          <w:b/>
          <w:bCs/>
          <w:sz w:val="18"/>
          <w:szCs w:val="18"/>
        </w:rPr>
        <w:tab/>
      </w:r>
      <w:r w:rsidR="006F045A" w:rsidRPr="000D61D7">
        <w:rPr>
          <w:rFonts w:ascii="Calibri" w:hAnsi="Calibri"/>
          <w:b/>
          <w:bCs/>
          <w:sz w:val="18"/>
          <w:szCs w:val="18"/>
        </w:rPr>
        <w:tab/>
      </w:r>
      <w:r w:rsidR="006F045A" w:rsidRPr="000D61D7">
        <w:rPr>
          <w:rFonts w:ascii="Calibri" w:hAnsi="Calibri"/>
          <w:b/>
          <w:bCs/>
          <w:sz w:val="18"/>
          <w:szCs w:val="18"/>
        </w:rPr>
        <w:tab/>
      </w:r>
      <w:r w:rsidR="006F045A" w:rsidRPr="000D61D7">
        <w:rPr>
          <w:rFonts w:ascii="Calibri" w:hAnsi="Calibri"/>
          <w:b/>
          <w:bCs/>
          <w:sz w:val="18"/>
          <w:szCs w:val="18"/>
        </w:rPr>
        <w:tab/>
        <w:t xml:space="preserve">$ ___________________ </w:t>
      </w:r>
    </w:p>
    <w:p w14:paraId="51E3DAE5" w14:textId="77777777" w:rsidR="006F045A" w:rsidRPr="000D61D7" w:rsidRDefault="006F045A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</w:p>
    <w:p w14:paraId="2D516A72" w14:textId="77777777" w:rsidR="006F045A" w:rsidRPr="000D61D7" w:rsidRDefault="006F045A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2. </w:t>
      </w:r>
      <w:r w:rsidRPr="000D61D7">
        <w:rPr>
          <w:rFonts w:ascii="Calibri" w:hAnsi="Calibri"/>
          <w:b/>
          <w:bCs/>
          <w:sz w:val="18"/>
          <w:szCs w:val="18"/>
        </w:rPr>
        <w:t>Additional Income expected from building campaign before project begins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276D566E" w14:textId="77777777" w:rsidR="006F045A" w:rsidRPr="000D61D7" w:rsidRDefault="006F045A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28998A96" w14:textId="77777777" w:rsidR="006F045A" w:rsidRPr="000D61D7" w:rsidRDefault="006F045A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3. </w:t>
      </w:r>
      <w:r w:rsidRPr="000D61D7">
        <w:rPr>
          <w:rFonts w:ascii="Calibri" w:hAnsi="Calibri"/>
          <w:b/>
          <w:bCs/>
          <w:sz w:val="18"/>
          <w:szCs w:val="18"/>
        </w:rPr>
        <w:t>Un</w:t>
      </w:r>
      <w:r w:rsidR="005A2E8E">
        <w:rPr>
          <w:rFonts w:ascii="Calibri" w:hAnsi="Calibri"/>
          <w:b/>
          <w:bCs/>
          <w:sz w:val="18"/>
          <w:szCs w:val="18"/>
        </w:rPr>
        <w:t>-</w:t>
      </w:r>
      <w:r w:rsidRPr="000D61D7">
        <w:rPr>
          <w:rFonts w:ascii="Calibri" w:hAnsi="Calibri"/>
          <w:b/>
          <w:bCs/>
          <w:sz w:val="18"/>
          <w:szCs w:val="18"/>
        </w:rPr>
        <w:t>b</w:t>
      </w:r>
      <w:r w:rsidR="00AD5E1F" w:rsidRPr="000D61D7">
        <w:rPr>
          <w:rFonts w:ascii="Calibri" w:hAnsi="Calibri"/>
          <w:b/>
          <w:bCs/>
          <w:sz w:val="18"/>
          <w:szCs w:val="18"/>
        </w:rPr>
        <w:t>orrowed Cash from other sources (source: ____________________________)</w:t>
      </w:r>
      <w:r w:rsidR="00AD5E1F"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2566610E" w14:textId="77777777" w:rsidR="00613F66" w:rsidRPr="000D61D7" w:rsidRDefault="00613F66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63A61147" w14:textId="77777777" w:rsidR="00613F66" w:rsidRPr="000D61D7" w:rsidRDefault="00613F66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4. </w:t>
      </w:r>
      <w:r w:rsidRPr="000D61D7">
        <w:rPr>
          <w:rFonts w:ascii="Calibri" w:hAnsi="Calibri"/>
          <w:b/>
          <w:bCs/>
          <w:sz w:val="18"/>
          <w:szCs w:val="18"/>
        </w:rPr>
        <w:t>Additional Income expected from other sources before project begins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74F1BDA9" w14:textId="77777777" w:rsidR="00613F66" w:rsidRPr="000D61D7" w:rsidRDefault="00613F66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>(</w:t>
      </w:r>
      <w:r w:rsidR="005A2E8E" w:rsidRPr="000D61D7">
        <w:rPr>
          <w:rFonts w:ascii="Calibri" w:hAnsi="Calibri"/>
          <w:b/>
          <w:bCs/>
          <w:sz w:val="18"/>
          <w:szCs w:val="18"/>
        </w:rPr>
        <w:t>Specify</w:t>
      </w:r>
      <w:r w:rsidRPr="000D61D7">
        <w:rPr>
          <w:rFonts w:ascii="Calibri" w:hAnsi="Calibri"/>
          <w:b/>
          <w:bCs/>
          <w:sz w:val="18"/>
          <w:szCs w:val="18"/>
        </w:rPr>
        <w:t xml:space="preserve"> source: _________________________________)</w:t>
      </w:r>
      <w:r w:rsidRPr="000D61D7">
        <w:rPr>
          <w:rFonts w:ascii="Calibri" w:hAnsi="Calibri"/>
          <w:b/>
          <w:bCs/>
          <w:sz w:val="18"/>
          <w:szCs w:val="18"/>
        </w:rPr>
        <w:tab/>
      </w:r>
    </w:p>
    <w:p w14:paraId="7905F9AC" w14:textId="77777777" w:rsidR="00C24D01" w:rsidRPr="000D61D7" w:rsidRDefault="006F045A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5. </w:t>
      </w:r>
      <w:r w:rsidR="00C24D01" w:rsidRPr="000D61D7">
        <w:rPr>
          <w:rFonts w:ascii="Calibri" w:hAnsi="Calibri"/>
          <w:b/>
          <w:bCs/>
          <w:sz w:val="18"/>
          <w:szCs w:val="18"/>
        </w:rPr>
        <w:t>Cash already expended on project</w:t>
      </w:r>
      <w:r w:rsidR="00C24D01" w:rsidRPr="000D61D7">
        <w:rPr>
          <w:rFonts w:ascii="Calibri" w:hAnsi="Calibri"/>
          <w:b/>
          <w:bCs/>
          <w:sz w:val="18"/>
          <w:szCs w:val="18"/>
        </w:rPr>
        <w:tab/>
      </w:r>
      <w:r w:rsidR="00C24D01" w:rsidRPr="000D61D7">
        <w:rPr>
          <w:rFonts w:ascii="Calibri" w:hAnsi="Calibri"/>
          <w:b/>
          <w:bCs/>
          <w:sz w:val="18"/>
          <w:szCs w:val="18"/>
        </w:rPr>
        <w:tab/>
      </w:r>
      <w:r w:rsidR="00C24D01" w:rsidRPr="000D61D7">
        <w:rPr>
          <w:rFonts w:ascii="Calibri" w:hAnsi="Calibri"/>
          <w:b/>
          <w:bCs/>
          <w:sz w:val="18"/>
          <w:szCs w:val="18"/>
        </w:rPr>
        <w:tab/>
      </w:r>
      <w:r w:rsidR="00C24D01" w:rsidRPr="000D61D7">
        <w:rPr>
          <w:rFonts w:ascii="Calibri" w:hAnsi="Calibri"/>
          <w:b/>
          <w:bCs/>
          <w:sz w:val="18"/>
          <w:szCs w:val="18"/>
        </w:rPr>
        <w:tab/>
      </w:r>
      <w:r w:rsidR="00C24D01" w:rsidRPr="000D61D7">
        <w:rPr>
          <w:rFonts w:ascii="Calibri" w:hAnsi="Calibri"/>
          <w:b/>
          <w:bCs/>
          <w:sz w:val="18"/>
          <w:szCs w:val="18"/>
        </w:rPr>
        <w:tab/>
      </w:r>
      <w:r w:rsidR="00C24D01"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="00C24D01"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7548304B" w14:textId="77777777" w:rsidR="006F045A" w:rsidRPr="000D61D7" w:rsidRDefault="006F045A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6D71B457" w14:textId="77777777" w:rsidR="00613F66" w:rsidRPr="000D61D7" w:rsidRDefault="00613F66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6. </w:t>
      </w:r>
      <w:r w:rsidRPr="000D61D7">
        <w:rPr>
          <w:rFonts w:ascii="Calibri" w:hAnsi="Calibri"/>
          <w:b/>
          <w:bCs/>
          <w:sz w:val="18"/>
          <w:szCs w:val="18"/>
        </w:rPr>
        <w:t>Oth</w:t>
      </w:r>
      <w:r w:rsidR="00A23E32" w:rsidRPr="000D61D7">
        <w:rPr>
          <w:rFonts w:ascii="Calibri" w:hAnsi="Calibri"/>
          <w:b/>
          <w:bCs/>
          <w:sz w:val="18"/>
          <w:szCs w:val="18"/>
        </w:rPr>
        <w:t xml:space="preserve">er Loans </w:t>
      </w:r>
      <w:r w:rsidRPr="000D61D7">
        <w:rPr>
          <w:rFonts w:ascii="Calibri" w:hAnsi="Calibri"/>
          <w:b/>
          <w:bCs/>
          <w:sz w:val="18"/>
          <w:szCs w:val="18"/>
        </w:rPr>
        <w:t>(specify source</w:t>
      </w:r>
      <w:r w:rsidR="009132EC" w:rsidRPr="000D61D7">
        <w:rPr>
          <w:rFonts w:ascii="Calibri" w:hAnsi="Calibri"/>
          <w:b/>
          <w:bCs/>
          <w:sz w:val="18"/>
          <w:szCs w:val="18"/>
        </w:rPr>
        <w:t xml:space="preserve"> &amp; terms</w:t>
      </w:r>
      <w:r w:rsidRPr="000D61D7">
        <w:rPr>
          <w:rFonts w:ascii="Calibri" w:hAnsi="Calibri"/>
          <w:b/>
          <w:bCs/>
          <w:sz w:val="18"/>
          <w:szCs w:val="18"/>
        </w:rPr>
        <w:t>: _________________________________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="00B058B5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>$ ___________________</w:t>
      </w:r>
    </w:p>
    <w:p w14:paraId="3E205AA0" w14:textId="77777777" w:rsidR="00613F66" w:rsidRPr="000D61D7" w:rsidRDefault="00613F66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7A41910D" w14:textId="77777777" w:rsidR="00613F66" w:rsidRPr="000D61D7" w:rsidRDefault="00613F66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ab/>
      </w:r>
      <w:r w:rsidR="00A36A0D" w:rsidRPr="000D61D7">
        <w:rPr>
          <w:rFonts w:ascii="Calibri" w:hAnsi="Calibri"/>
          <w:b/>
          <w:bCs/>
          <w:sz w:val="18"/>
          <w:szCs w:val="18"/>
        </w:rPr>
        <w:t xml:space="preserve">7. </w:t>
      </w:r>
      <w:r w:rsidRPr="000D61D7">
        <w:rPr>
          <w:rFonts w:ascii="Calibri" w:hAnsi="Calibri"/>
          <w:b/>
          <w:bCs/>
          <w:sz w:val="18"/>
          <w:szCs w:val="18"/>
        </w:rPr>
        <w:t>Synod L</w:t>
      </w:r>
      <w:r w:rsidR="00783879" w:rsidRPr="000D61D7">
        <w:rPr>
          <w:rFonts w:ascii="Calibri" w:hAnsi="Calibri"/>
          <w:b/>
          <w:bCs/>
          <w:sz w:val="18"/>
          <w:szCs w:val="18"/>
        </w:rPr>
        <w:t>oan</w:t>
      </w:r>
      <w:r w:rsidRPr="000D61D7">
        <w:rPr>
          <w:rFonts w:ascii="Calibri" w:hAnsi="Calibri"/>
          <w:b/>
          <w:bCs/>
          <w:sz w:val="18"/>
          <w:szCs w:val="18"/>
        </w:rPr>
        <w:t xml:space="preserve"> (this application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="00783879"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>$ ___________________</w:t>
      </w:r>
    </w:p>
    <w:p w14:paraId="40669343" w14:textId="77777777" w:rsidR="00A36A0D" w:rsidRPr="000D61D7" w:rsidRDefault="00A36A0D" w:rsidP="008A35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3A2C4EC7" w14:textId="77777777" w:rsidR="00B058B5" w:rsidRPr="000D61D7" w:rsidRDefault="00613F66" w:rsidP="000D61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0D61D7">
        <w:rPr>
          <w:rFonts w:ascii="Calibri" w:hAnsi="Calibri"/>
          <w:b/>
          <w:bCs/>
          <w:sz w:val="18"/>
          <w:szCs w:val="18"/>
        </w:rPr>
        <w:t>Resource Grand Total</w:t>
      </w:r>
      <w:r w:rsidRPr="000D61D7">
        <w:rPr>
          <w:rFonts w:ascii="Calibri" w:hAnsi="Calibri"/>
          <w:b/>
          <w:bCs/>
          <w:sz w:val="18"/>
          <w:szCs w:val="18"/>
        </w:rPr>
        <w:tab/>
        <w:t xml:space="preserve">(must equal </w:t>
      </w:r>
      <w:r w:rsidR="005A2E8E" w:rsidRPr="000D61D7">
        <w:rPr>
          <w:rFonts w:ascii="Calibri" w:hAnsi="Calibri"/>
          <w:b/>
          <w:bCs/>
          <w:sz w:val="18"/>
          <w:szCs w:val="18"/>
        </w:rPr>
        <w:t>Total Project Co</w:t>
      </w:r>
      <w:r w:rsidR="005A2E8E">
        <w:rPr>
          <w:rFonts w:ascii="Calibri" w:hAnsi="Calibri"/>
          <w:b/>
          <w:bCs/>
          <w:sz w:val="18"/>
          <w:szCs w:val="18"/>
        </w:rPr>
        <w:t xml:space="preserve">st </w:t>
      </w:r>
      <w:r w:rsidRPr="000D61D7">
        <w:rPr>
          <w:rFonts w:ascii="Calibri" w:hAnsi="Calibri"/>
          <w:b/>
          <w:bCs/>
          <w:sz w:val="18"/>
          <w:szCs w:val="18"/>
        </w:rPr>
        <w:t>above)</w:t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</w:r>
      <w:r w:rsidRPr="000D61D7">
        <w:rPr>
          <w:rFonts w:ascii="Calibri" w:hAnsi="Calibri"/>
          <w:b/>
          <w:bCs/>
          <w:sz w:val="18"/>
          <w:szCs w:val="18"/>
        </w:rPr>
        <w:tab/>
        <w:t>$ ___________________</w:t>
      </w:r>
    </w:p>
    <w:p w14:paraId="50D6EF2D" w14:textId="77777777" w:rsidR="00457632" w:rsidRDefault="00457632" w:rsidP="008A35C7">
      <w:pPr>
        <w:spacing w:line="20" w:lineRule="exact"/>
        <w:ind w:left="360" w:right="331"/>
        <w:rPr>
          <w:b/>
          <w:bCs/>
        </w:rPr>
      </w:pPr>
    </w:p>
    <w:p w14:paraId="60A264BE" w14:textId="77777777" w:rsidR="00B058B5" w:rsidRDefault="00B058B5" w:rsidP="008A35C7">
      <w:pPr>
        <w:pBdr>
          <w:bottom w:val="thinThickSmallGap" w:sz="24" w:space="1" w:color="auto"/>
        </w:pBdr>
        <w:ind w:left="360" w:right="335"/>
        <w:jc w:val="center"/>
        <w:rPr>
          <w:b/>
          <w:bCs/>
          <w:sz w:val="24"/>
          <w:szCs w:val="24"/>
        </w:rPr>
      </w:pPr>
    </w:p>
    <w:p w14:paraId="50FFAD3B" w14:textId="77777777" w:rsidR="00314C9E" w:rsidRPr="005F5F81" w:rsidRDefault="00314C9E" w:rsidP="008A35C7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5F5F81">
        <w:rPr>
          <w:rFonts w:ascii="Calibri" w:hAnsi="Calibri"/>
          <w:b/>
          <w:bCs/>
          <w:sz w:val="24"/>
          <w:szCs w:val="24"/>
        </w:rPr>
        <w:t xml:space="preserve">Section </w:t>
      </w:r>
      <w:r w:rsidR="002B6047" w:rsidRPr="005F5F81">
        <w:rPr>
          <w:rFonts w:ascii="Calibri" w:hAnsi="Calibri"/>
          <w:b/>
          <w:bCs/>
          <w:sz w:val="24"/>
          <w:szCs w:val="24"/>
        </w:rPr>
        <w:t>H</w:t>
      </w:r>
      <w:r w:rsidRPr="005F5F81">
        <w:rPr>
          <w:rFonts w:ascii="Calibri" w:hAnsi="Calibri"/>
          <w:b/>
          <w:bCs/>
          <w:sz w:val="24"/>
          <w:szCs w:val="24"/>
        </w:rPr>
        <w:t xml:space="preserve">:  Standard </w:t>
      </w:r>
      <w:r w:rsidR="00C27AB7" w:rsidRPr="005F5F81">
        <w:rPr>
          <w:rFonts w:ascii="Calibri" w:hAnsi="Calibri"/>
          <w:b/>
          <w:bCs/>
          <w:sz w:val="24"/>
          <w:szCs w:val="24"/>
        </w:rPr>
        <w:t xml:space="preserve">Terms and </w:t>
      </w:r>
      <w:r w:rsidRPr="005F5F81">
        <w:rPr>
          <w:rFonts w:ascii="Calibri" w:hAnsi="Calibri"/>
          <w:b/>
          <w:bCs/>
          <w:sz w:val="24"/>
          <w:szCs w:val="24"/>
        </w:rPr>
        <w:t>Conditions</w:t>
      </w:r>
    </w:p>
    <w:p w14:paraId="7BA592F6" w14:textId="77777777" w:rsidR="00A20943" w:rsidRPr="005F5F81" w:rsidRDefault="004B4CA4" w:rsidP="008A35C7">
      <w:pPr>
        <w:spacing w:after="80"/>
        <w:ind w:left="360" w:right="331"/>
        <w:jc w:val="center"/>
        <w:rPr>
          <w:rFonts w:ascii="Calibri" w:hAnsi="Calibri"/>
          <w:b/>
          <w:bCs/>
        </w:rPr>
      </w:pPr>
      <w:r w:rsidRPr="005F5F81">
        <w:rPr>
          <w:rFonts w:ascii="Calibri" w:hAnsi="Calibri"/>
          <w:b/>
          <w:bCs/>
        </w:rPr>
        <w:t>All Loans</w:t>
      </w:r>
    </w:p>
    <w:p w14:paraId="1A03E21A" w14:textId="77777777" w:rsidR="00A20943" w:rsidRPr="005F5F81" w:rsidRDefault="00A20943" w:rsidP="008A35C7">
      <w:pPr>
        <w:spacing w:after="80"/>
        <w:ind w:left="360" w:right="331"/>
        <w:rPr>
          <w:rFonts w:ascii="Calibri" w:hAnsi="Calibri"/>
          <w:sz w:val="24"/>
          <w:szCs w:val="24"/>
          <w:u w:val="double"/>
        </w:rPr>
        <w:sectPr w:rsidR="00A20943" w:rsidRPr="005F5F81" w:rsidSect="009A67EA">
          <w:footerReference w:type="default" r:id="rId12"/>
          <w:pgSz w:w="12240" w:h="15840" w:code="1"/>
          <w:pgMar w:top="475" w:right="475" w:bottom="475" w:left="475" w:header="720" w:footer="720" w:gutter="0"/>
          <w:pgNumType w:start="1"/>
          <w:cols w:space="720"/>
          <w:noEndnote/>
        </w:sectPr>
      </w:pPr>
    </w:p>
    <w:p w14:paraId="2205C74E" w14:textId="77777777" w:rsidR="00A20943" w:rsidRPr="005F5F81" w:rsidRDefault="005F5F81" w:rsidP="008A35C7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____   1. </w:t>
      </w:r>
      <w:r w:rsidR="008A35C7">
        <w:rPr>
          <w:rFonts w:ascii="Calibri" w:hAnsi="Calibri"/>
          <w:bCs/>
        </w:rPr>
        <w:t xml:space="preserve"> </w:t>
      </w:r>
      <w:r w:rsidR="00A20943" w:rsidRPr="005F5F81">
        <w:rPr>
          <w:rFonts w:ascii="Calibri" w:hAnsi="Calibri"/>
          <w:bCs/>
        </w:rPr>
        <w:t>Loan proceeds shall be used only for the purposes for which they were appropriated.</w:t>
      </w:r>
    </w:p>
    <w:p w14:paraId="52BBB63B" w14:textId="77777777" w:rsidR="00A20943" w:rsidRPr="005F5F81" w:rsidRDefault="005F5F81" w:rsidP="008A35C7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            2.</w:t>
      </w:r>
      <w:r w:rsidR="008A35C7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 xml:space="preserve"> </w:t>
      </w:r>
      <w:r w:rsidR="00A25191" w:rsidRPr="005F5F81">
        <w:rPr>
          <w:rFonts w:ascii="Calibri" w:hAnsi="Calibri"/>
          <w:bCs/>
        </w:rPr>
        <w:t>T</w:t>
      </w:r>
      <w:r w:rsidR="00A20943" w:rsidRPr="005F5F81">
        <w:rPr>
          <w:rFonts w:ascii="Calibri" w:hAnsi="Calibri"/>
          <w:bCs/>
        </w:rPr>
        <w:t>he applicant shall incur no financial obligations which are not scheduled as part of the approved Financial Plan</w:t>
      </w:r>
      <w:r w:rsidR="00C83E96" w:rsidRPr="005F5F81">
        <w:rPr>
          <w:rFonts w:ascii="Calibri" w:hAnsi="Calibri"/>
          <w:bCs/>
        </w:rPr>
        <w:t xml:space="preserve"> without </w:t>
      </w:r>
      <w:r>
        <w:rPr>
          <w:rFonts w:ascii="Calibri" w:hAnsi="Calibri"/>
          <w:bCs/>
        </w:rPr>
        <w:t xml:space="preserve">    ____       </w:t>
      </w:r>
      <w:r w:rsidR="008A35C7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 xml:space="preserve"> </w:t>
      </w:r>
      <w:r w:rsidR="00C83E96" w:rsidRPr="005F5F81">
        <w:rPr>
          <w:rFonts w:ascii="Calibri" w:hAnsi="Calibri"/>
          <w:bCs/>
        </w:rPr>
        <w:t>prior consent from the Synod.</w:t>
      </w:r>
    </w:p>
    <w:p w14:paraId="064AC66F" w14:textId="77777777" w:rsidR="00A20943" w:rsidRPr="005F5F81" w:rsidRDefault="006255F3" w:rsidP="008A35C7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            3. </w:t>
      </w:r>
      <w:r w:rsidR="008A35C7">
        <w:rPr>
          <w:rFonts w:ascii="Calibri" w:hAnsi="Calibri"/>
          <w:bCs/>
        </w:rPr>
        <w:t xml:space="preserve"> </w:t>
      </w:r>
      <w:r w:rsidR="00A20943" w:rsidRPr="005F5F81">
        <w:rPr>
          <w:rFonts w:ascii="Calibri" w:hAnsi="Calibri"/>
          <w:bCs/>
        </w:rPr>
        <w:t>Terms and outstanding balances of all loans shall be acknowledged by being printed in the m</w:t>
      </w:r>
      <w:r w:rsidR="008A35C7">
        <w:rPr>
          <w:rFonts w:ascii="Calibri" w:hAnsi="Calibri"/>
          <w:bCs/>
        </w:rPr>
        <w:t xml:space="preserve">inutes of each annual </w:t>
      </w:r>
      <w:r w:rsidR="005A2E8E">
        <w:rPr>
          <w:rFonts w:ascii="Calibri" w:hAnsi="Calibri"/>
          <w:bCs/>
        </w:rPr>
        <w:t xml:space="preserve">meeting </w:t>
      </w:r>
      <w:r w:rsidR="005A2E8E" w:rsidRPr="005F5F81">
        <w:rPr>
          <w:rFonts w:ascii="Calibri" w:hAnsi="Calibri"/>
          <w:bCs/>
        </w:rPr>
        <w:t>_</w:t>
      </w:r>
      <w:r>
        <w:rPr>
          <w:rFonts w:ascii="Calibri" w:hAnsi="Calibri"/>
          <w:bCs/>
        </w:rPr>
        <w:t xml:space="preserve">___     </w:t>
      </w:r>
      <w:r w:rsidR="008A35C7">
        <w:rPr>
          <w:rFonts w:ascii="Calibri" w:hAnsi="Calibri"/>
          <w:bCs/>
        </w:rPr>
        <w:t xml:space="preserve">    </w:t>
      </w:r>
      <w:r w:rsidR="005A2E8E">
        <w:rPr>
          <w:rFonts w:ascii="Calibri" w:hAnsi="Calibri"/>
          <w:bCs/>
        </w:rPr>
        <w:t>of the</w:t>
      </w:r>
      <w:r w:rsidR="00A20943" w:rsidRPr="005F5F81">
        <w:rPr>
          <w:rFonts w:ascii="Calibri" w:hAnsi="Calibri"/>
          <w:bCs/>
        </w:rPr>
        <w:t xml:space="preserve"> </w:t>
      </w:r>
      <w:r w:rsidR="00175D8C" w:rsidRPr="005F5F81">
        <w:rPr>
          <w:rFonts w:ascii="Calibri" w:hAnsi="Calibri"/>
          <w:bCs/>
        </w:rPr>
        <w:t>presbytery</w:t>
      </w:r>
      <w:r w:rsidR="00A20943" w:rsidRPr="005F5F81">
        <w:rPr>
          <w:rFonts w:ascii="Calibri" w:hAnsi="Calibri"/>
          <w:bCs/>
        </w:rPr>
        <w:t xml:space="preserve">, until fully </w:t>
      </w:r>
      <w:r w:rsidR="00C83E96" w:rsidRPr="005F5F81">
        <w:rPr>
          <w:rFonts w:ascii="Calibri" w:hAnsi="Calibri"/>
          <w:bCs/>
        </w:rPr>
        <w:t>repaid</w:t>
      </w:r>
      <w:r w:rsidR="00A20943" w:rsidRPr="005F5F81">
        <w:rPr>
          <w:rFonts w:ascii="Calibri" w:hAnsi="Calibri"/>
          <w:bCs/>
        </w:rPr>
        <w:t>.</w:t>
      </w:r>
    </w:p>
    <w:p w14:paraId="7DAB515C" w14:textId="77777777" w:rsidR="00486A45" w:rsidRPr="005F5F81" w:rsidRDefault="006255F3" w:rsidP="008A35C7">
      <w:pPr>
        <w:widowControl/>
        <w:tabs>
          <w:tab w:val="left" w:pos="9450"/>
        </w:tabs>
        <w:autoSpaceDE/>
        <w:autoSpaceDN/>
        <w:adjustRightInd/>
        <w:spacing w:after="80"/>
        <w:ind w:right="634"/>
        <w:rPr>
          <w:rFonts w:ascii="Calibri" w:hAnsi="Calibri"/>
        </w:rPr>
      </w:pPr>
      <w:r>
        <w:rPr>
          <w:rFonts w:ascii="Calibri" w:hAnsi="Calibri"/>
          <w:bCs/>
        </w:rPr>
        <w:t xml:space="preserve">            4. </w:t>
      </w:r>
      <w:r w:rsidR="008A35C7">
        <w:rPr>
          <w:rFonts w:ascii="Calibri" w:hAnsi="Calibri"/>
          <w:bCs/>
        </w:rPr>
        <w:t xml:space="preserve">  </w:t>
      </w:r>
      <w:r w:rsidR="00A20943" w:rsidRPr="005F5F81">
        <w:rPr>
          <w:rFonts w:ascii="Calibri" w:hAnsi="Calibri"/>
          <w:bCs/>
        </w:rPr>
        <w:t>Synod reserves the right to suspend credit if applicant’s payments are not within term</w:t>
      </w:r>
      <w:r w:rsidR="00486A45" w:rsidRPr="005F5F81">
        <w:rPr>
          <w:rFonts w:ascii="Calibri" w:hAnsi="Calibri"/>
          <w:bCs/>
        </w:rPr>
        <w:t xml:space="preserve">, or if </w:t>
      </w:r>
      <w:r w:rsidR="00A20943" w:rsidRPr="005F5F81">
        <w:rPr>
          <w:rFonts w:ascii="Calibri" w:hAnsi="Calibri"/>
          <w:bCs/>
        </w:rPr>
        <w:t xml:space="preserve">Synod deems there is any </w:t>
      </w:r>
      <w:r>
        <w:rPr>
          <w:rFonts w:ascii="Calibri" w:hAnsi="Calibri"/>
          <w:bCs/>
        </w:rPr>
        <w:t xml:space="preserve">____       </w:t>
      </w:r>
      <w:r w:rsidR="008A35C7">
        <w:rPr>
          <w:rFonts w:ascii="Calibri" w:hAnsi="Calibri"/>
          <w:bCs/>
        </w:rPr>
        <w:t xml:space="preserve">  </w:t>
      </w:r>
      <w:r w:rsidR="00310C21">
        <w:rPr>
          <w:rFonts w:ascii="Calibri" w:hAnsi="Calibri"/>
          <w:bCs/>
        </w:rPr>
        <w:t xml:space="preserve"> </w:t>
      </w:r>
      <w:r w:rsidR="00A20943" w:rsidRPr="005F5F81">
        <w:rPr>
          <w:rFonts w:ascii="Calibri" w:hAnsi="Calibri"/>
          <w:bCs/>
        </w:rPr>
        <w:t>other substantial breach of loan covenants.</w:t>
      </w:r>
      <w:r w:rsidR="00486A45" w:rsidRPr="005F5F81">
        <w:rPr>
          <w:rFonts w:ascii="Calibri" w:hAnsi="Calibri"/>
        </w:rPr>
        <w:t xml:space="preserve"> </w:t>
      </w:r>
    </w:p>
    <w:p w14:paraId="305D29BD" w14:textId="77777777" w:rsidR="008A35C7" w:rsidRDefault="008A35C7" w:rsidP="008A35C7">
      <w:pPr>
        <w:widowControl/>
        <w:tabs>
          <w:tab w:val="left" w:pos="9450"/>
        </w:tabs>
        <w:autoSpaceDE/>
        <w:autoSpaceDN/>
        <w:adjustRightInd/>
        <w:spacing w:after="80"/>
        <w:ind w:right="634"/>
        <w:rPr>
          <w:rFonts w:ascii="Calibri" w:hAnsi="Calibri"/>
        </w:rPr>
      </w:pPr>
      <w:r>
        <w:rPr>
          <w:rFonts w:ascii="Calibri" w:hAnsi="Calibri"/>
        </w:rPr>
        <w:t xml:space="preserve">            5.  </w:t>
      </w:r>
      <w:r w:rsidR="00486A45" w:rsidRPr="005F5F81">
        <w:rPr>
          <w:rFonts w:ascii="Calibri" w:hAnsi="Calibri"/>
        </w:rPr>
        <w:t xml:space="preserve">The Synod reserves the right to revise the interest rate in the event that Synod has a change in banking relationships </w:t>
      </w:r>
    </w:p>
    <w:p w14:paraId="0117001F" w14:textId="77777777" w:rsidR="00486A45" w:rsidRPr="005F5F81" w:rsidRDefault="008A35C7" w:rsidP="008A35C7">
      <w:pPr>
        <w:widowControl/>
        <w:tabs>
          <w:tab w:val="left" w:pos="9450"/>
        </w:tabs>
        <w:autoSpaceDE/>
        <w:autoSpaceDN/>
        <w:adjustRightInd/>
        <w:ind w:right="634"/>
        <w:rPr>
          <w:rFonts w:ascii="Calibri" w:hAnsi="Calibri"/>
        </w:rPr>
      </w:pPr>
      <w:r>
        <w:rPr>
          <w:rFonts w:ascii="Calibri" w:hAnsi="Calibri"/>
        </w:rPr>
        <w:t xml:space="preserve">____         </w:t>
      </w:r>
      <w:r w:rsidR="00486A45" w:rsidRPr="005F5F81">
        <w:rPr>
          <w:rFonts w:ascii="Calibri" w:hAnsi="Calibri"/>
        </w:rPr>
        <w:t>and/or any significant change in its cost of borrowing.</w:t>
      </w:r>
    </w:p>
    <w:p w14:paraId="6A6C4B2C" w14:textId="77777777" w:rsidR="00486A45" w:rsidRPr="005F5F81" w:rsidRDefault="008A35C7" w:rsidP="008A35C7">
      <w:pPr>
        <w:widowControl/>
        <w:tabs>
          <w:tab w:val="left" w:pos="9450"/>
        </w:tabs>
        <w:autoSpaceDE/>
        <w:autoSpaceDN/>
        <w:adjustRightInd/>
        <w:spacing w:after="80"/>
        <w:ind w:right="634"/>
        <w:rPr>
          <w:rFonts w:ascii="Calibri" w:hAnsi="Calibri"/>
        </w:rPr>
      </w:pPr>
      <w:r>
        <w:rPr>
          <w:rFonts w:ascii="Calibri" w:hAnsi="Calibri"/>
        </w:rPr>
        <w:t xml:space="preserve">            6. </w:t>
      </w:r>
      <w:r w:rsidR="00310C21">
        <w:rPr>
          <w:rFonts w:ascii="Calibri" w:hAnsi="Calibri"/>
        </w:rPr>
        <w:t xml:space="preserve">  </w:t>
      </w:r>
      <w:r w:rsidR="00486A45" w:rsidRPr="005F5F81">
        <w:rPr>
          <w:rFonts w:ascii="Calibri" w:hAnsi="Calibri"/>
        </w:rPr>
        <w:t xml:space="preserve">Extension or conversion to </w:t>
      </w:r>
      <w:r w:rsidR="0000061E" w:rsidRPr="005F5F81">
        <w:rPr>
          <w:rFonts w:ascii="Calibri" w:hAnsi="Calibri"/>
        </w:rPr>
        <w:t>an Amortized Lo</w:t>
      </w:r>
      <w:r w:rsidR="00486A45" w:rsidRPr="005F5F81">
        <w:rPr>
          <w:rFonts w:ascii="Calibri" w:hAnsi="Calibri"/>
        </w:rPr>
        <w:t xml:space="preserve">an is not automatic.  A new Initiation Fee will be charged on any extension or </w:t>
      </w:r>
      <w:r>
        <w:rPr>
          <w:rFonts w:ascii="Calibri" w:hAnsi="Calibri"/>
        </w:rPr>
        <w:t xml:space="preserve">____        </w:t>
      </w:r>
      <w:r w:rsidR="00310C21">
        <w:rPr>
          <w:rFonts w:ascii="Calibri" w:hAnsi="Calibri"/>
        </w:rPr>
        <w:t xml:space="preserve"> </w:t>
      </w:r>
      <w:r w:rsidR="00486A45" w:rsidRPr="005F5F81">
        <w:rPr>
          <w:rFonts w:ascii="Calibri" w:hAnsi="Calibri"/>
        </w:rPr>
        <w:t>conversion.</w:t>
      </w:r>
    </w:p>
    <w:p w14:paraId="578CD3BD" w14:textId="77777777" w:rsidR="008A35C7" w:rsidRDefault="008A35C7" w:rsidP="008A35C7">
      <w:pPr>
        <w:widowControl/>
        <w:tabs>
          <w:tab w:val="left" w:pos="9450"/>
        </w:tabs>
        <w:autoSpaceDE/>
        <w:autoSpaceDN/>
        <w:adjustRightInd/>
        <w:ind w:right="634"/>
        <w:rPr>
          <w:rFonts w:ascii="Calibri" w:hAnsi="Calibri"/>
        </w:rPr>
      </w:pPr>
      <w:r>
        <w:rPr>
          <w:rFonts w:ascii="Calibri" w:hAnsi="Calibri"/>
        </w:rPr>
        <w:t xml:space="preserve">            7.  </w:t>
      </w:r>
      <w:r w:rsidR="00310C21">
        <w:rPr>
          <w:rFonts w:ascii="Calibri" w:hAnsi="Calibri"/>
        </w:rPr>
        <w:t xml:space="preserve"> </w:t>
      </w:r>
      <w:r w:rsidR="00486A45" w:rsidRPr="005F5F81">
        <w:rPr>
          <w:rFonts w:ascii="Calibri" w:hAnsi="Calibri"/>
        </w:rPr>
        <w:t xml:space="preserve">The interest rate will increase by 1% at the </w:t>
      </w:r>
      <w:r w:rsidR="0038604E" w:rsidRPr="005F5F81">
        <w:rPr>
          <w:rFonts w:ascii="Calibri" w:hAnsi="Calibri"/>
        </w:rPr>
        <w:t>maturity</w:t>
      </w:r>
      <w:r w:rsidR="00486A45" w:rsidRPr="005F5F81">
        <w:rPr>
          <w:rFonts w:ascii="Calibri" w:hAnsi="Calibri"/>
        </w:rPr>
        <w:t xml:space="preserve"> date and every anniversary thereafter if the loan has not been</w:t>
      </w:r>
    </w:p>
    <w:p w14:paraId="50A3EF86" w14:textId="77777777" w:rsidR="00486A45" w:rsidRPr="005F5F81" w:rsidRDefault="00486A45" w:rsidP="008A35C7">
      <w:pPr>
        <w:widowControl/>
        <w:tabs>
          <w:tab w:val="left" w:pos="9450"/>
        </w:tabs>
        <w:autoSpaceDE/>
        <w:autoSpaceDN/>
        <w:adjustRightInd/>
        <w:ind w:right="634"/>
        <w:rPr>
          <w:rFonts w:ascii="Calibri" w:hAnsi="Calibri"/>
        </w:rPr>
      </w:pPr>
      <w:r w:rsidRPr="005F5F81">
        <w:rPr>
          <w:rFonts w:ascii="Calibri" w:hAnsi="Calibri"/>
        </w:rPr>
        <w:t xml:space="preserve"> </w:t>
      </w:r>
      <w:r w:rsidR="008A35C7">
        <w:rPr>
          <w:rFonts w:ascii="Calibri" w:hAnsi="Calibri"/>
        </w:rPr>
        <w:t xml:space="preserve">____       </w:t>
      </w:r>
      <w:r w:rsidR="00310C21">
        <w:rPr>
          <w:rFonts w:ascii="Calibri" w:hAnsi="Calibri"/>
        </w:rPr>
        <w:t xml:space="preserve"> </w:t>
      </w:r>
      <w:r w:rsidRPr="005F5F81">
        <w:rPr>
          <w:rFonts w:ascii="Calibri" w:hAnsi="Calibri"/>
        </w:rPr>
        <w:t>extended or converted.</w:t>
      </w:r>
    </w:p>
    <w:p w14:paraId="3C28B6CE" w14:textId="77777777" w:rsidR="00486A45" w:rsidRPr="005F5F81" w:rsidRDefault="008A35C7" w:rsidP="008A35C7">
      <w:pPr>
        <w:widowControl/>
        <w:tabs>
          <w:tab w:val="left" w:pos="9450"/>
        </w:tabs>
        <w:autoSpaceDE/>
        <w:autoSpaceDN/>
        <w:adjustRightInd/>
        <w:spacing w:after="80"/>
        <w:ind w:right="634"/>
        <w:rPr>
          <w:rFonts w:ascii="Calibri" w:hAnsi="Calibri"/>
        </w:rPr>
      </w:pPr>
      <w:r>
        <w:rPr>
          <w:rFonts w:ascii="Calibri" w:hAnsi="Calibri"/>
        </w:rPr>
        <w:t xml:space="preserve">            8.  </w:t>
      </w:r>
      <w:r w:rsidR="00310C21">
        <w:rPr>
          <w:rFonts w:ascii="Calibri" w:hAnsi="Calibri"/>
        </w:rPr>
        <w:t xml:space="preserve"> </w:t>
      </w:r>
      <w:r w:rsidR="00AD5E1F" w:rsidRPr="005F5F81">
        <w:rPr>
          <w:rFonts w:ascii="Calibri" w:hAnsi="Calibri"/>
        </w:rPr>
        <w:t xml:space="preserve">There is an Initiation Fee of </w:t>
      </w:r>
      <w:r w:rsidR="0000061E" w:rsidRPr="005F5F81">
        <w:rPr>
          <w:rFonts w:ascii="Calibri" w:hAnsi="Calibri"/>
        </w:rPr>
        <w:t>0.50</w:t>
      </w:r>
      <w:r w:rsidR="00AD5E1F" w:rsidRPr="005F5F81">
        <w:rPr>
          <w:rFonts w:ascii="Calibri" w:hAnsi="Calibri"/>
        </w:rPr>
        <w:t xml:space="preserve">% of the loan amount approved.  </w:t>
      </w:r>
      <w:r w:rsidR="00486A45" w:rsidRPr="005F5F81">
        <w:rPr>
          <w:rFonts w:ascii="Calibri" w:hAnsi="Calibri"/>
        </w:rPr>
        <w:t xml:space="preserve">The loan will be canceled if Initiation Fee is not paid </w:t>
      </w:r>
      <w:r>
        <w:rPr>
          <w:rFonts w:ascii="Calibri" w:hAnsi="Calibri"/>
        </w:rPr>
        <w:t xml:space="preserve">____        </w:t>
      </w:r>
      <w:r w:rsidR="00310C21">
        <w:rPr>
          <w:rFonts w:ascii="Calibri" w:hAnsi="Calibri"/>
        </w:rPr>
        <w:t xml:space="preserve"> </w:t>
      </w:r>
      <w:r w:rsidR="00486A45" w:rsidRPr="005F5F81">
        <w:rPr>
          <w:rFonts w:ascii="Calibri" w:hAnsi="Calibri"/>
        </w:rPr>
        <w:t>within 60 days of approval.  Initiation Fees are non-refundable.</w:t>
      </w:r>
    </w:p>
    <w:p w14:paraId="00F9CF7C" w14:textId="77777777" w:rsidR="00486A45" w:rsidRPr="005F5F81" w:rsidRDefault="008A35C7" w:rsidP="008A35C7">
      <w:pPr>
        <w:widowControl/>
        <w:tabs>
          <w:tab w:val="left" w:pos="9450"/>
        </w:tabs>
        <w:autoSpaceDE/>
        <w:autoSpaceDN/>
        <w:adjustRightInd/>
        <w:spacing w:after="80"/>
        <w:ind w:right="634"/>
        <w:rPr>
          <w:rFonts w:ascii="Calibri" w:hAnsi="Calibri"/>
        </w:rPr>
      </w:pPr>
      <w:r>
        <w:rPr>
          <w:rFonts w:ascii="Calibri" w:hAnsi="Calibri"/>
        </w:rPr>
        <w:t xml:space="preserve">____  </w:t>
      </w:r>
      <w:r w:rsidR="003F3242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9.  </w:t>
      </w:r>
      <w:r w:rsidR="00310C21">
        <w:rPr>
          <w:rFonts w:ascii="Calibri" w:hAnsi="Calibri"/>
        </w:rPr>
        <w:t xml:space="preserve"> </w:t>
      </w:r>
      <w:r w:rsidR="00486A45" w:rsidRPr="005F5F81">
        <w:rPr>
          <w:rFonts w:ascii="Calibri" w:hAnsi="Calibri"/>
        </w:rPr>
        <w:t>The loan will be canceled if not drawn within one year of approval date.</w:t>
      </w:r>
    </w:p>
    <w:p w14:paraId="0A9988F0" w14:textId="77777777" w:rsidR="00443D27" w:rsidRPr="005F5F81" w:rsidRDefault="008A35C7" w:rsidP="008A35C7">
      <w:pPr>
        <w:widowControl/>
        <w:tabs>
          <w:tab w:val="left" w:pos="9450"/>
        </w:tabs>
        <w:autoSpaceDE/>
        <w:autoSpaceDN/>
        <w:adjustRightInd/>
        <w:spacing w:after="80"/>
        <w:ind w:right="634"/>
        <w:rPr>
          <w:rFonts w:ascii="Calibri" w:hAnsi="Calibri"/>
          <w:bCs/>
          <w:sz w:val="16"/>
          <w:szCs w:val="16"/>
        </w:rPr>
      </w:pPr>
      <w:r>
        <w:rPr>
          <w:rFonts w:ascii="Calibri" w:hAnsi="Calibri"/>
        </w:rPr>
        <w:t xml:space="preserve">         </w:t>
      </w:r>
      <w:r w:rsidR="003F3242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10.  </w:t>
      </w:r>
      <w:r w:rsidR="00310C21">
        <w:rPr>
          <w:rFonts w:ascii="Calibri" w:hAnsi="Calibri"/>
        </w:rPr>
        <w:t xml:space="preserve"> </w:t>
      </w:r>
      <w:r w:rsidR="00443D27" w:rsidRPr="005F5F81">
        <w:rPr>
          <w:rFonts w:ascii="Calibri" w:hAnsi="Calibri"/>
        </w:rPr>
        <w:t>Line of Credit and Amortized Loans over $25,000 will be secured by a Deed of Trust on real p</w:t>
      </w:r>
      <w:r w:rsidR="00310C21">
        <w:rPr>
          <w:rFonts w:ascii="Calibri" w:hAnsi="Calibri"/>
        </w:rPr>
        <w:t xml:space="preserve">roperty.  All loans requiring </w:t>
      </w:r>
      <w:r>
        <w:rPr>
          <w:rFonts w:ascii="Calibri" w:hAnsi="Calibri"/>
        </w:rPr>
        <w:t xml:space="preserve">____      </w:t>
      </w:r>
      <w:r w:rsidR="003F3242">
        <w:rPr>
          <w:rFonts w:ascii="Calibri" w:hAnsi="Calibri"/>
        </w:rPr>
        <w:t xml:space="preserve">   </w:t>
      </w:r>
      <w:r w:rsidR="00310C21">
        <w:rPr>
          <w:rFonts w:ascii="Calibri" w:hAnsi="Calibri"/>
        </w:rPr>
        <w:t>a</w:t>
      </w:r>
      <w:r w:rsidR="00A23E32">
        <w:rPr>
          <w:rFonts w:ascii="Calibri" w:hAnsi="Calibri"/>
        </w:rPr>
        <w:t xml:space="preserve"> </w:t>
      </w:r>
      <w:r w:rsidR="00443D27" w:rsidRPr="005F5F81">
        <w:rPr>
          <w:rFonts w:ascii="Calibri" w:hAnsi="Calibri"/>
        </w:rPr>
        <w:t>Deed of Trust will also require standard ALTA Title Insurance.</w:t>
      </w:r>
    </w:p>
    <w:p w14:paraId="3F271E34" w14:textId="77777777" w:rsidR="008A35C7" w:rsidRDefault="008A35C7" w:rsidP="008A35C7">
      <w:pPr>
        <w:widowControl/>
        <w:tabs>
          <w:tab w:val="left" w:pos="9450"/>
        </w:tabs>
        <w:autoSpaceDE/>
        <w:autoSpaceDN/>
        <w:adjustRightInd/>
        <w:ind w:right="634"/>
        <w:rPr>
          <w:rFonts w:ascii="Calibri" w:hAnsi="Calibri"/>
        </w:rPr>
      </w:pPr>
      <w:r>
        <w:rPr>
          <w:rFonts w:ascii="Calibri" w:hAnsi="Calibri"/>
        </w:rPr>
        <w:t xml:space="preserve">         </w:t>
      </w:r>
      <w:r w:rsidR="003F3242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11.  </w:t>
      </w:r>
      <w:r w:rsidR="00A23E32">
        <w:rPr>
          <w:rFonts w:ascii="Calibri" w:hAnsi="Calibri"/>
        </w:rPr>
        <w:t xml:space="preserve"> </w:t>
      </w:r>
      <w:r w:rsidR="00443D27" w:rsidRPr="005F5F81">
        <w:rPr>
          <w:rFonts w:ascii="Calibri" w:hAnsi="Calibri"/>
        </w:rPr>
        <w:t xml:space="preserve">All loans shall become immediately due and payable when a congregation sells any portion of real property on which a </w:t>
      </w:r>
    </w:p>
    <w:p w14:paraId="5ABE8D03" w14:textId="43FEC10E" w:rsidR="00443D27" w:rsidRPr="005F5F81" w:rsidRDefault="008A35C7" w:rsidP="008A35C7">
      <w:pPr>
        <w:widowControl/>
        <w:tabs>
          <w:tab w:val="left" w:pos="9450"/>
        </w:tabs>
        <w:autoSpaceDE/>
        <w:autoSpaceDN/>
        <w:adjustRightInd/>
        <w:spacing w:after="80"/>
        <w:ind w:right="634"/>
        <w:rPr>
          <w:rFonts w:ascii="Calibri" w:hAnsi="Calibri"/>
          <w:bCs/>
        </w:rPr>
      </w:pPr>
      <w:r>
        <w:rPr>
          <w:rFonts w:ascii="Calibri" w:hAnsi="Calibri"/>
        </w:rPr>
        <w:t xml:space="preserve">                </w:t>
      </w:r>
      <w:r w:rsidR="00A23E32">
        <w:rPr>
          <w:rFonts w:ascii="Calibri" w:hAnsi="Calibri"/>
        </w:rPr>
        <w:t xml:space="preserve"> </w:t>
      </w:r>
      <w:r w:rsidR="003F3242">
        <w:rPr>
          <w:rFonts w:ascii="Calibri" w:hAnsi="Calibri"/>
        </w:rPr>
        <w:t xml:space="preserve">  </w:t>
      </w:r>
      <w:r w:rsidR="00443D27" w:rsidRPr="005F5F81">
        <w:rPr>
          <w:rFonts w:ascii="Calibri" w:hAnsi="Calibri"/>
        </w:rPr>
        <w:t xml:space="preserve">Synod loan has been made and or at such time as the borrower is no longer under the jurisdiction </w:t>
      </w:r>
      <w:r w:rsidR="003F3242" w:rsidRPr="005F5F81">
        <w:rPr>
          <w:rFonts w:ascii="Calibri" w:hAnsi="Calibri"/>
        </w:rPr>
        <w:t>of the</w:t>
      </w:r>
      <w:r w:rsidR="00443D27" w:rsidRPr="005F5F81">
        <w:rPr>
          <w:rFonts w:ascii="Calibri" w:hAnsi="Calibri"/>
        </w:rPr>
        <w:t xml:space="preserve"> Presbyterian </w:t>
      </w:r>
      <w:r>
        <w:rPr>
          <w:rFonts w:ascii="Calibri" w:hAnsi="Calibri"/>
        </w:rPr>
        <w:t xml:space="preserve">____       </w:t>
      </w:r>
      <w:r w:rsidR="00A23E32">
        <w:rPr>
          <w:rFonts w:ascii="Calibri" w:hAnsi="Calibri"/>
        </w:rPr>
        <w:t xml:space="preserve"> </w:t>
      </w:r>
      <w:r w:rsidR="003F3242">
        <w:rPr>
          <w:rFonts w:ascii="Calibri" w:hAnsi="Calibri"/>
        </w:rPr>
        <w:t xml:space="preserve">  </w:t>
      </w:r>
      <w:r w:rsidR="00443D27" w:rsidRPr="005F5F81">
        <w:rPr>
          <w:rFonts w:ascii="Calibri" w:hAnsi="Calibri"/>
        </w:rPr>
        <w:t>Church (</w:t>
      </w:r>
      <w:r w:rsidR="004F7EEB" w:rsidRPr="005F5F81">
        <w:rPr>
          <w:rFonts w:ascii="Calibri" w:hAnsi="Calibri"/>
        </w:rPr>
        <w:t>USA</w:t>
      </w:r>
      <w:r w:rsidR="00443D27" w:rsidRPr="005F5F81">
        <w:rPr>
          <w:rFonts w:ascii="Calibri" w:hAnsi="Calibri"/>
        </w:rPr>
        <w:t>).</w:t>
      </w:r>
    </w:p>
    <w:p w14:paraId="5B34A59F" w14:textId="77777777" w:rsidR="006470D4" w:rsidRPr="005F5F81" w:rsidRDefault="006470D4" w:rsidP="008A35C7">
      <w:pPr>
        <w:spacing w:after="80"/>
        <w:ind w:left="360" w:right="331"/>
        <w:jc w:val="center"/>
        <w:rPr>
          <w:rFonts w:ascii="Calibri" w:hAnsi="Calibri"/>
          <w:b/>
          <w:bCs/>
        </w:rPr>
      </w:pPr>
      <w:r w:rsidRPr="005F5F81">
        <w:rPr>
          <w:rFonts w:ascii="Calibri" w:hAnsi="Calibri"/>
          <w:b/>
          <w:bCs/>
        </w:rPr>
        <w:t>Construction Loans</w:t>
      </w:r>
      <w:r w:rsidR="0096637D" w:rsidRPr="005F5F81">
        <w:rPr>
          <w:rFonts w:ascii="Calibri" w:hAnsi="Calibri"/>
          <w:b/>
          <w:bCs/>
        </w:rPr>
        <w:t xml:space="preserve"> Only</w:t>
      </w:r>
    </w:p>
    <w:p w14:paraId="0DC2B66E" w14:textId="6F06B622" w:rsidR="00C83E96" w:rsidRPr="005F5F81" w:rsidRDefault="008A35C7" w:rsidP="008A35C7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>___</w:t>
      </w:r>
      <w:r w:rsidR="005A2E8E">
        <w:rPr>
          <w:rFonts w:ascii="Calibri" w:hAnsi="Calibri"/>
          <w:bCs/>
        </w:rPr>
        <w:t>_ 1</w:t>
      </w:r>
      <w:r>
        <w:rPr>
          <w:rFonts w:ascii="Calibri" w:hAnsi="Calibri"/>
          <w:bCs/>
        </w:rPr>
        <w:t xml:space="preserve">.  </w:t>
      </w:r>
      <w:r w:rsidR="003F3242">
        <w:rPr>
          <w:rFonts w:ascii="Calibri" w:hAnsi="Calibri"/>
          <w:bCs/>
        </w:rPr>
        <w:t xml:space="preserve"> </w:t>
      </w:r>
      <w:r w:rsidR="00C83E96" w:rsidRPr="005F5F81">
        <w:rPr>
          <w:rFonts w:ascii="Calibri" w:hAnsi="Calibri"/>
          <w:bCs/>
        </w:rPr>
        <w:t xml:space="preserve">Construction </w:t>
      </w:r>
      <w:r w:rsidR="00396652" w:rsidRPr="005F5F81">
        <w:rPr>
          <w:rFonts w:ascii="Calibri" w:hAnsi="Calibri"/>
          <w:bCs/>
        </w:rPr>
        <w:t>contracts</w:t>
      </w:r>
      <w:r w:rsidR="00C83E96" w:rsidRPr="005F5F81">
        <w:rPr>
          <w:rFonts w:ascii="Calibri" w:hAnsi="Calibri"/>
          <w:bCs/>
        </w:rPr>
        <w:t xml:space="preserve"> will be signed only after receiving a commitment letter from the Synod advising of loan approval.  </w:t>
      </w:r>
    </w:p>
    <w:p w14:paraId="01DD627F" w14:textId="076F7F60" w:rsidR="00C83E96" w:rsidRPr="005F5F81" w:rsidRDefault="005A2E8E" w:rsidP="008A35C7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          </w:t>
      </w:r>
      <w:r w:rsidR="008A35C7">
        <w:rPr>
          <w:rFonts w:ascii="Calibri" w:hAnsi="Calibri"/>
          <w:bCs/>
        </w:rPr>
        <w:t xml:space="preserve">2.  </w:t>
      </w:r>
      <w:r w:rsidR="00C83E96" w:rsidRPr="005F5F81">
        <w:rPr>
          <w:rFonts w:ascii="Calibri" w:hAnsi="Calibri"/>
          <w:bCs/>
        </w:rPr>
        <w:t xml:space="preserve">Building fund pledge receipts shall be held in a separate bank </w:t>
      </w:r>
      <w:r w:rsidR="00396652" w:rsidRPr="005F5F81">
        <w:rPr>
          <w:rFonts w:ascii="Calibri" w:hAnsi="Calibri"/>
          <w:bCs/>
        </w:rPr>
        <w:t>account and</w:t>
      </w:r>
      <w:r w:rsidR="00C83E96" w:rsidRPr="005F5F81">
        <w:rPr>
          <w:rFonts w:ascii="Calibri" w:hAnsi="Calibri"/>
          <w:bCs/>
        </w:rPr>
        <w:t xml:space="preserve"> shall be applied directly to actual project costs or </w:t>
      </w:r>
      <w:r w:rsidR="008A35C7">
        <w:rPr>
          <w:rFonts w:ascii="Calibri" w:hAnsi="Calibri"/>
          <w:bCs/>
        </w:rPr>
        <w:t xml:space="preserve">____         </w:t>
      </w:r>
      <w:r w:rsidR="00C83E96" w:rsidRPr="005F5F81">
        <w:rPr>
          <w:rFonts w:ascii="Calibri" w:hAnsi="Calibri"/>
          <w:bCs/>
        </w:rPr>
        <w:t>to reduction of project’s mortgage.</w:t>
      </w:r>
    </w:p>
    <w:p w14:paraId="25184F05" w14:textId="77777777" w:rsidR="008A35C7" w:rsidRDefault="005A2E8E" w:rsidP="008A35C7">
      <w:pPr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          </w:t>
      </w:r>
      <w:r w:rsidR="008A35C7">
        <w:rPr>
          <w:rFonts w:ascii="Calibri" w:hAnsi="Calibri"/>
          <w:bCs/>
        </w:rPr>
        <w:t xml:space="preserve"> 3.  </w:t>
      </w:r>
      <w:r w:rsidR="00A20943" w:rsidRPr="005F5F81">
        <w:rPr>
          <w:rFonts w:ascii="Calibri" w:hAnsi="Calibri"/>
          <w:bCs/>
        </w:rPr>
        <w:t>The owner governing body shall require proof of construction bid and performance bonds, builder’s risk and vandalism</w:t>
      </w:r>
    </w:p>
    <w:p w14:paraId="309C4517" w14:textId="77777777" w:rsidR="008A35C7" w:rsidRDefault="00A20943" w:rsidP="008A35C7">
      <w:pPr>
        <w:ind w:right="331"/>
        <w:rPr>
          <w:rFonts w:ascii="Calibri" w:hAnsi="Calibri"/>
          <w:bCs/>
        </w:rPr>
      </w:pPr>
      <w:r w:rsidRPr="005F5F81">
        <w:rPr>
          <w:rFonts w:ascii="Calibri" w:hAnsi="Calibri"/>
          <w:bCs/>
        </w:rPr>
        <w:t xml:space="preserve"> </w:t>
      </w:r>
      <w:r w:rsidR="008A35C7">
        <w:rPr>
          <w:rFonts w:ascii="Calibri" w:hAnsi="Calibri"/>
          <w:bCs/>
        </w:rPr>
        <w:t xml:space="preserve">                 </w:t>
      </w:r>
      <w:r w:rsidRPr="005F5F81">
        <w:rPr>
          <w:rFonts w:ascii="Calibri" w:hAnsi="Calibri"/>
          <w:bCs/>
        </w:rPr>
        <w:t>insurance during the project’s construction, and shall carry fire, extended coverage, and liability insurance on the full</w:t>
      </w:r>
    </w:p>
    <w:p w14:paraId="76135EC4" w14:textId="5EE8215F" w:rsidR="00A20943" w:rsidRPr="005F5F81" w:rsidRDefault="008A35C7" w:rsidP="008A35C7">
      <w:pPr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                </w:t>
      </w:r>
      <w:r w:rsidR="00A20943" w:rsidRPr="005F5F81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 xml:space="preserve"> </w:t>
      </w:r>
      <w:r w:rsidR="00A20943" w:rsidRPr="005F5F81">
        <w:rPr>
          <w:rFonts w:ascii="Calibri" w:hAnsi="Calibri"/>
          <w:bCs/>
        </w:rPr>
        <w:t xml:space="preserve">amount of the </w:t>
      </w:r>
      <w:r w:rsidR="00396652" w:rsidRPr="005F5F81">
        <w:rPr>
          <w:rFonts w:ascii="Calibri" w:hAnsi="Calibri"/>
          <w:bCs/>
        </w:rPr>
        <w:t>contract and</w:t>
      </w:r>
      <w:r w:rsidR="00A20943" w:rsidRPr="005F5F81">
        <w:rPr>
          <w:rFonts w:ascii="Calibri" w:hAnsi="Calibri"/>
          <w:bCs/>
        </w:rPr>
        <w:t xml:space="preserve"> shall require documentary assurances at the conclusion of the project to indemnify the owner </w:t>
      </w:r>
      <w:r>
        <w:rPr>
          <w:rFonts w:ascii="Calibri" w:hAnsi="Calibri"/>
          <w:bCs/>
        </w:rPr>
        <w:t xml:space="preserve">____         </w:t>
      </w:r>
      <w:r w:rsidR="00A20943" w:rsidRPr="005F5F81">
        <w:rPr>
          <w:rFonts w:ascii="Calibri" w:hAnsi="Calibri"/>
          <w:bCs/>
        </w:rPr>
        <w:t>against mechanics’ liens.</w:t>
      </w:r>
    </w:p>
    <w:p w14:paraId="6027761E" w14:textId="77777777" w:rsidR="00A20943" w:rsidRPr="005F5F81" w:rsidRDefault="00A20943" w:rsidP="008A35C7">
      <w:pPr>
        <w:spacing w:after="80"/>
        <w:ind w:right="331"/>
        <w:rPr>
          <w:rFonts w:ascii="Calibri" w:hAnsi="Calibri"/>
          <w:sz w:val="24"/>
          <w:szCs w:val="24"/>
        </w:rPr>
        <w:sectPr w:rsidR="00A20943" w:rsidRPr="005F5F81" w:rsidSect="009A67EA">
          <w:type w:val="continuous"/>
          <w:pgSz w:w="12240" w:h="15840"/>
          <w:pgMar w:top="475" w:right="475" w:bottom="475" w:left="475" w:header="720" w:footer="720" w:gutter="0"/>
          <w:cols w:space="720"/>
          <w:noEndnote/>
        </w:sectPr>
      </w:pPr>
    </w:p>
    <w:p w14:paraId="64EB52E9" w14:textId="77777777" w:rsidR="008A35C7" w:rsidRDefault="008A35C7" w:rsidP="008A35C7">
      <w:pPr>
        <w:pStyle w:val="1Numbers2"/>
        <w:ind w:left="0" w:right="331" w:firstLine="0"/>
        <w:jc w:val="left"/>
        <w:rPr>
          <w:rFonts w:ascii="Calibri" w:hAnsi="Calibri"/>
          <w:bCs/>
          <w:sz w:val="20"/>
          <w:szCs w:val="20"/>
        </w:rPr>
      </w:pPr>
      <w:r>
        <w:rPr>
          <w:rFonts w:ascii="Calibri" w:hAnsi="Calibri"/>
          <w:bCs/>
          <w:sz w:val="20"/>
          <w:szCs w:val="20"/>
        </w:rPr>
        <w:t xml:space="preserve">            4.  </w:t>
      </w:r>
      <w:r w:rsidR="003F3242">
        <w:rPr>
          <w:rFonts w:ascii="Calibri" w:hAnsi="Calibri"/>
          <w:bCs/>
          <w:sz w:val="20"/>
          <w:szCs w:val="20"/>
        </w:rPr>
        <w:t xml:space="preserve"> </w:t>
      </w:r>
      <w:r w:rsidR="00A20943" w:rsidRPr="005F5F81">
        <w:rPr>
          <w:rFonts w:ascii="Calibri" w:hAnsi="Calibri"/>
          <w:bCs/>
          <w:sz w:val="20"/>
          <w:szCs w:val="20"/>
        </w:rPr>
        <w:t xml:space="preserve">All contractors shall provide proof of liability insurance to protect the owner against construction errors and omissions, </w:t>
      </w:r>
    </w:p>
    <w:p w14:paraId="32D891B5" w14:textId="77777777" w:rsidR="00A20943" w:rsidRPr="005F5F81" w:rsidRDefault="008A35C7" w:rsidP="008A35C7">
      <w:pPr>
        <w:pStyle w:val="1Numbers2"/>
        <w:spacing w:after="80"/>
        <w:ind w:left="0" w:right="331" w:firstLine="0"/>
        <w:jc w:val="left"/>
        <w:rPr>
          <w:rFonts w:ascii="Calibri" w:hAnsi="Calibri"/>
          <w:bCs/>
          <w:sz w:val="20"/>
          <w:szCs w:val="20"/>
        </w:rPr>
      </w:pPr>
      <w:r>
        <w:rPr>
          <w:rFonts w:ascii="Calibri" w:hAnsi="Calibri"/>
          <w:bCs/>
          <w:sz w:val="20"/>
          <w:szCs w:val="20"/>
        </w:rPr>
        <w:t xml:space="preserve">____         </w:t>
      </w:r>
      <w:r w:rsidR="00A20943" w:rsidRPr="005F5F81">
        <w:rPr>
          <w:rFonts w:ascii="Calibri" w:hAnsi="Calibri"/>
          <w:bCs/>
          <w:sz w:val="20"/>
          <w:szCs w:val="20"/>
        </w:rPr>
        <w:t>including a guarantee period of one year from the date of acceptance by owner.  All contract</w:t>
      </w:r>
      <w:r w:rsidR="003D58CF">
        <w:rPr>
          <w:rFonts w:ascii="Calibri" w:hAnsi="Calibri"/>
          <w:bCs/>
          <w:sz w:val="20"/>
          <w:szCs w:val="20"/>
        </w:rPr>
        <w:t>or</w:t>
      </w:r>
      <w:r w:rsidR="00A20943" w:rsidRPr="005F5F81">
        <w:rPr>
          <w:rFonts w:ascii="Calibri" w:hAnsi="Calibri"/>
          <w:bCs/>
          <w:sz w:val="20"/>
          <w:szCs w:val="20"/>
        </w:rPr>
        <w:t>s shall be bonded.</w:t>
      </w:r>
    </w:p>
    <w:p w14:paraId="395A9729" w14:textId="77777777" w:rsidR="00A20943" w:rsidRPr="005F5F81" w:rsidRDefault="003D58CF" w:rsidP="008A35C7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____   5.  </w:t>
      </w:r>
      <w:r w:rsidR="00A20943" w:rsidRPr="005F5F81">
        <w:rPr>
          <w:rFonts w:ascii="Calibri" w:hAnsi="Calibri"/>
          <w:bCs/>
        </w:rPr>
        <w:t xml:space="preserve">The applicant shall </w:t>
      </w:r>
      <w:r w:rsidR="00640348" w:rsidRPr="005F5F81">
        <w:rPr>
          <w:rFonts w:ascii="Calibri" w:hAnsi="Calibri"/>
          <w:bCs/>
        </w:rPr>
        <w:t xml:space="preserve">provide to the Synod </w:t>
      </w:r>
      <w:r w:rsidR="00A36A0D" w:rsidRPr="005F5F81">
        <w:rPr>
          <w:rFonts w:ascii="Calibri" w:hAnsi="Calibri"/>
          <w:bCs/>
        </w:rPr>
        <w:t xml:space="preserve">proof of </w:t>
      </w:r>
      <w:r w:rsidR="00A20943" w:rsidRPr="005F5F81">
        <w:rPr>
          <w:rFonts w:ascii="Calibri" w:hAnsi="Calibri"/>
          <w:bCs/>
        </w:rPr>
        <w:t>Course of Construction insurance</w:t>
      </w:r>
      <w:r w:rsidR="00A36A0D" w:rsidRPr="005F5F81">
        <w:rPr>
          <w:rFonts w:ascii="Calibri" w:hAnsi="Calibri"/>
          <w:bCs/>
        </w:rPr>
        <w:t>.</w:t>
      </w:r>
    </w:p>
    <w:p w14:paraId="6365C188" w14:textId="23692992" w:rsidR="00C83E96" w:rsidRPr="005F5F81" w:rsidRDefault="003D58CF" w:rsidP="008A35C7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____   6.  </w:t>
      </w:r>
      <w:r w:rsidR="00426684" w:rsidRPr="005F5F81">
        <w:rPr>
          <w:rFonts w:ascii="Calibri" w:hAnsi="Calibri"/>
          <w:bCs/>
        </w:rPr>
        <w:t xml:space="preserve">Applicant shall engage the services of companies, contractors and other professionals who are equal opportunity </w:t>
      </w:r>
      <w:r w:rsidR="00396652" w:rsidRPr="005F5F81">
        <w:rPr>
          <w:rFonts w:ascii="Calibri" w:hAnsi="Calibri"/>
          <w:bCs/>
        </w:rPr>
        <w:t>employers.</w:t>
      </w:r>
    </w:p>
    <w:p w14:paraId="51BE5CBD" w14:textId="77777777" w:rsidR="00C83E96" w:rsidRPr="005F5F81" w:rsidRDefault="003D58CF" w:rsidP="003D58CF">
      <w:pPr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            7.  </w:t>
      </w:r>
      <w:r w:rsidR="00C83E96" w:rsidRPr="005F5F81">
        <w:rPr>
          <w:rFonts w:ascii="Calibri" w:hAnsi="Calibri"/>
          <w:bCs/>
        </w:rPr>
        <w:t xml:space="preserve">Building design </w:t>
      </w:r>
      <w:r w:rsidR="002B6047" w:rsidRPr="005F5F81">
        <w:rPr>
          <w:rFonts w:ascii="Calibri" w:hAnsi="Calibri"/>
          <w:bCs/>
        </w:rPr>
        <w:t>shall accommodate</w:t>
      </w:r>
      <w:r w:rsidR="00C83E96" w:rsidRPr="005F5F81">
        <w:rPr>
          <w:rFonts w:ascii="Calibri" w:hAnsi="Calibri"/>
          <w:bCs/>
        </w:rPr>
        <w:t xml:space="preserve"> the needs</w:t>
      </w:r>
      <w:r w:rsidR="002B6047" w:rsidRPr="005F5F81">
        <w:rPr>
          <w:rFonts w:ascii="Calibri" w:hAnsi="Calibri"/>
          <w:bCs/>
        </w:rPr>
        <w:t xml:space="preserve"> of</w:t>
      </w:r>
      <w:r w:rsidR="00C83E96" w:rsidRPr="005F5F81">
        <w:rPr>
          <w:rFonts w:ascii="Calibri" w:hAnsi="Calibri"/>
          <w:bCs/>
        </w:rPr>
        <w:t xml:space="preserve"> </w:t>
      </w:r>
      <w:r w:rsidR="002B6047" w:rsidRPr="005F5F81">
        <w:rPr>
          <w:rFonts w:ascii="Calibri" w:hAnsi="Calibri"/>
          <w:bCs/>
        </w:rPr>
        <w:t>persons with disabilities</w:t>
      </w:r>
      <w:r w:rsidR="00C83E96" w:rsidRPr="005F5F81">
        <w:rPr>
          <w:rFonts w:ascii="Calibri" w:hAnsi="Calibri"/>
          <w:bCs/>
        </w:rPr>
        <w:t xml:space="preserve"> </w:t>
      </w:r>
      <w:r w:rsidR="002B6047" w:rsidRPr="005F5F81">
        <w:rPr>
          <w:rFonts w:ascii="Calibri" w:hAnsi="Calibri"/>
          <w:bCs/>
        </w:rPr>
        <w:t xml:space="preserve">and comply with the Americans with Disabilities </w:t>
      </w:r>
      <w:r>
        <w:rPr>
          <w:rFonts w:ascii="Calibri" w:hAnsi="Calibri"/>
          <w:bCs/>
        </w:rPr>
        <w:t xml:space="preserve">____         </w:t>
      </w:r>
      <w:r w:rsidR="002B6047" w:rsidRPr="005F5F81">
        <w:rPr>
          <w:rFonts w:ascii="Calibri" w:hAnsi="Calibri"/>
          <w:bCs/>
        </w:rPr>
        <w:t>Act.</w:t>
      </w:r>
    </w:p>
    <w:p w14:paraId="0EF8B2CD" w14:textId="77777777" w:rsidR="00C83E96" w:rsidRPr="005F5F81" w:rsidRDefault="00C83E96" w:rsidP="008A35C7">
      <w:pPr>
        <w:spacing w:after="80"/>
        <w:ind w:right="331"/>
        <w:rPr>
          <w:rFonts w:ascii="Calibri" w:hAnsi="Calibri"/>
          <w:sz w:val="24"/>
          <w:szCs w:val="24"/>
        </w:rPr>
        <w:sectPr w:rsidR="00C83E96" w:rsidRPr="005F5F81" w:rsidSect="009A67EA">
          <w:type w:val="continuous"/>
          <w:pgSz w:w="12240" w:h="15840"/>
          <w:pgMar w:top="475" w:right="475" w:bottom="475" w:left="475" w:header="720" w:footer="720" w:gutter="0"/>
          <w:cols w:space="720"/>
          <w:noEndnote/>
        </w:sectPr>
      </w:pPr>
    </w:p>
    <w:p w14:paraId="75F02AC7" w14:textId="77777777" w:rsidR="00C83E96" w:rsidRPr="005F5F81" w:rsidRDefault="003D58CF" w:rsidP="008A35C7">
      <w:pPr>
        <w:pStyle w:val="1Numbers2"/>
        <w:spacing w:after="80"/>
        <w:ind w:left="0" w:right="331" w:firstLine="0"/>
        <w:jc w:val="left"/>
        <w:rPr>
          <w:rFonts w:ascii="Calibri" w:hAnsi="Calibri"/>
          <w:bCs/>
          <w:sz w:val="20"/>
          <w:szCs w:val="20"/>
        </w:rPr>
      </w:pPr>
      <w:r>
        <w:rPr>
          <w:rFonts w:ascii="Calibri" w:hAnsi="Calibri"/>
          <w:bCs/>
          <w:sz w:val="20"/>
          <w:szCs w:val="20"/>
        </w:rPr>
        <w:t xml:space="preserve">____   8.  </w:t>
      </w:r>
      <w:r w:rsidR="003F3242">
        <w:rPr>
          <w:rFonts w:ascii="Calibri" w:hAnsi="Calibri"/>
          <w:bCs/>
          <w:sz w:val="20"/>
          <w:szCs w:val="20"/>
        </w:rPr>
        <w:t xml:space="preserve"> </w:t>
      </w:r>
      <w:r w:rsidR="00C83E96" w:rsidRPr="005F5F81">
        <w:rPr>
          <w:rFonts w:ascii="Calibri" w:hAnsi="Calibri"/>
          <w:bCs/>
          <w:sz w:val="20"/>
          <w:szCs w:val="20"/>
        </w:rPr>
        <w:t>Building design shall incorporate measures to make the building energy efficient.</w:t>
      </w:r>
    </w:p>
    <w:p w14:paraId="19A5F900" w14:textId="77777777" w:rsidR="00A20943" w:rsidRPr="005F5F81" w:rsidRDefault="003D58CF" w:rsidP="008A35C7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____   9.  </w:t>
      </w:r>
      <w:r w:rsidR="003F3242">
        <w:rPr>
          <w:rFonts w:ascii="Calibri" w:hAnsi="Calibri"/>
          <w:bCs/>
        </w:rPr>
        <w:t xml:space="preserve"> </w:t>
      </w:r>
      <w:r w:rsidR="00A20943" w:rsidRPr="005F5F81">
        <w:rPr>
          <w:rFonts w:ascii="Calibri" w:hAnsi="Calibri"/>
          <w:bCs/>
        </w:rPr>
        <w:t>All construction and renovation shall comply with all local building codes and zoning regulations.</w:t>
      </w:r>
    </w:p>
    <w:p w14:paraId="0F4E2D46" w14:textId="77777777" w:rsidR="00A20943" w:rsidRPr="005F5F81" w:rsidRDefault="00A20943" w:rsidP="008A35C7">
      <w:pPr>
        <w:spacing w:after="80"/>
        <w:ind w:left="360" w:right="331"/>
        <w:rPr>
          <w:rFonts w:ascii="Calibri" w:hAnsi="Calibri"/>
          <w:sz w:val="24"/>
          <w:szCs w:val="24"/>
        </w:rPr>
        <w:sectPr w:rsidR="00A20943" w:rsidRPr="005F5F81" w:rsidSect="009A67EA">
          <w:type w:val="continuous"/>
          <w:pgSz w:w="12240" w:h="15840"/>
          <w:pgMar w:top="475" w:right="475" w:bottom="475" w:left="475" w:header="720" w:footer="720" w:gutter="0"/>
          <w:cols w:space="720"/>
          <w:noEndnote/>
        </w:sectPr>
      </w:pPr>
    </w:p>
    <w:p w14:paraId="452B99B7" w14:textId="77777777" w:rsidR="00426684" w:rsidRPr="005F5F81" w:rsidRDefault="00426684" w:rsidP="008A35C7">
      <w:pPr>
        <w:spacing w:after="80"/>
        <w:ind w:left="360" w:right="331"/>
        <w:jc w:val="center"/>
        <w:rPr>
          <w:rFonts w:ascii="Calibri" w:hAnsi="Calibri"/>
          <w:bCs/>
        </w:rPr>
      </w:pPr>
      <w:r w:rsidRPr="005F5F81">
        <w:rPr>
          <w:rFonts w:ascii="Calibri" w:hAnsi="Calibri"/>
          <w:b/>
          <w:bCs/>
        </w:rPr>
        <w:t>Site Loans</w:t>
      </w:r>
      <w:r w:rsidR="0096637D" w:rsidRPr="005F5F81">
        <w:rPr>
          <w:rFonts w:ascii="Calibri" w:hAnsi="Calibri"/>
          <w:b/>
          <w:bCs/>
        </w:rPr>
        <w:t xml:space="preserve"> Only</w:t>
      </w:r>
    </w:p>
    <w:p w14:paraId="34B4DFAB" w14:textId="77777777" w:rsidR="00A20943" w:rsidRPr="005F5F81" w:rsidRDefault="003D58CF" w:rsidP="003D58CF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____   1.  </w:t>
      </w:r>
      <w:r w:rsidR="00A20943" w:rsidRPr="005F5F81">
        <w:rPr>
          <w:rFonts w:ascii="Calibri" w:hAnsi="Calibri"/>
          <w:bCs/>
        </w:rPr>
        <w:t>Soil tests must be done before any site is purchased in order to assure that the selected site is suitable for building.</w:t>
      </w:r>
    </w:p>
    <w:p w14:paraId="19F562F6" w14:textId="77777777" w:rsidR="00A20943" w:rsidRPr="005F5F81" w:rsidRDefault="003D58CF" w:rsidP="003D58CF">
      <w:pPr>
        <w:spacing w:after="80"/>
        <w:ind w:right="33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____   2.  </w:t>
      </w:r>
      <w:r w:rsidR="00A20943" w:rsidRPr="005F5F81">
        <w:rPr>
          <w:rFonts w:ascii="Calibri" w:hAnsi="Calibri"/>
          <w:bCs/>
        </w:rPr>
        <w:t>An environmental audit shall be conducted on any previously developed sites.</w:t>
      </w:r>
    </w:p>
    <w:p w14:paraId="75E247EA" w14:textId="77777777" w:rsidR="003D58CF" w:rsidRDefault="003D58CF" w:rsidP="003D58CF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04EDBFF7" w14:textId="77777777" w:rsidR="003D58CF" w:rsidRPr="003D58CF" w:rsidRDefault="003D58CF" w:rsidP="003D58CF">
      <w:pPr>
        <w:ind w:left="360" w:right="335"/>
        <w:rPr>
          <w:rFonts w:ascii="Calibri" w:hAnsi="Calibri"/>
          <w:b/>
          <w:bCs/>
          <w:sz w:val="22"/>
          <w:szCs w:val="22"/>
        </w:rPr>
      </w:pPr>
      <w:r w:rsidRPr="003D58CF">
        <w:rPr>
          <w:rFonts w:ascii="Calibri" w:hAnsi="Calibri"/>
          <w:b/>
          <w:bCs/>
          <w:sz w:val="22"/>
          <w:szCs w:val="22"/>
        </w:rPr>
        <w:t>Initial next to each condition to signify you agree to the terms. If any of the above conditions cannot be met, please request a waiver of the conditions on the following page. State the reasons for your request as part of this loan application.</w:t>
      </w:r>
    </w:p>
    <w:p w14:paraId="2FEA2632" w14:textId="77777777" w:rsidR="003D58CF" w:rsidRDefault="003D58CF" w:rsidP="003D58CF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44C8203C" w14:textId="77777777" w:rsidR="003D58CF" w:rsidRDefault="003D58CF" w:rsidP="003D58CF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4C896FFE" w14:textId="77777777" w:rsidR="003D58CF" w:rsidRDefault="003D58CF" w:rsidP="003D58CF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4F9A4714" w14:textId="77777777" w:rsidR="003D58CF" w:rsidRDefault="000D61D7" w:rsidP="000861F2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lastRenderedPageBreak/>
        <w:t>COVENANT AGREEMENT</w:t>
      </w:r>
    </w:p>
    <w:p w14:paraId="6CA5A201" w14:textId="77777777" w:rsidR="00953285" w:rsidRDefault="00953285" w:rsidP="000861F2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2944F51A" w14:textId="77777777" w:rsidR="000861F2" w:rsidRPr="005F5F81" w:rsidRDefault="000861F2" w:rsidP="000861F2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5F5F81">
        <w:rPr>
          <w:rFonts w:ascii="Calibri" w:hAnsi="Calibri"/>
          <w:b/>
          <w:bCs/>
          <w:sz w:val="24"/>
          <w:szCs w:val="24"/>
        </w:rPr>
        <w:t>Design, Construction, and Financial Covenant</w:t>
      </w:r>
    </w:p>
    <w:p w14:paraId="557BC049" w14:textId="77777777" w:rsidR="000861F2" w:rsidRPr="005F5F81" w:rsidRDefault="000861F2" w:rsidP="000861F2">
      <w:pPr>
        <w:ind w:left="360" w:right="335"/>
        <w:rPr>
          <w:rFonts w:ascii="Calibri" w:hAnsi="Calibri"/>
          <w:b/>
          <w:bCs/>
        </w:rPr>
      </w:pPr>
      <w:r w:rsidRPr="005F5F81">
        <w:rPr>
          <w:rFonts w:ascii="Calibri" w:hAnsi="Calibri"/>
          <w:b/>
          <w:bCs/>
        </w:rPr>
        <w:t>Select and initial ONE of these statements, then sign below:</w:t>
      </w:r>
    </w:p>
    <w:p w14:paraId="078C8232" w14:textId="77777777" w:rsidR="000861F2" w:rsidRPr="005F5F81" w:rsidRDefault="000861F2" w:rsidP="000861F2">
      <w:pPr>
        <w:ind w:left="360" w:right="335"/>
        <w:rPr>
          <w:rFonts w:ascii="Calibri" w:hAnsi="Calibri"/>
          <w:b/>
          <w:bCs/>
        </w:rPr>
      </w:pPr>
    </w:p>
    <w:p w14:paraId="346B6B31" w14:textId="77777777" w:rsidR="00A20943" w:rsidRPr="005F5F81" w:rsidRDefault="00A20943" w:rsidP="000861F2">
      <w:pPr>
        <w:ind w:left="2088" w:right="331" w:hanging="1728"/>
        <w:rPr>
          <w:rFonts w:ascii="Calibri" w:hAnsi="Calibri"/>
          <w:bCs/>
        </w:rPr>
      </w:pPr>
      <w:r w:rsidRPr="005F5F81">
        <w:rPr>
          <w:rFonts w:ascii="Calibri" w:hAnsi="Calibri"/>
          <w:b/>
          <w:bCs/>
        </w:rPr>
        <w:t xml:space="preserve">1)  </w:t>
      </w:r>
      <w:r w:rsidR="00FE41A2" w:rsidRPr="005F5F81">
        <w:rPr>
          <w:rFonts w:ascii="Calibri" w:hAnsi="Calibri"/>
          <w:b/>
          <w:bCs/>
        </w:rPr>
        <w:t xml:space="preserve">__________ </w:t>
      </w:r>
      <w:r w:rsidR="000861F2" w:rsidRPr="005F5F81">
        <w:rPr>
          <w:rFonts w:ascii="Calibri" w:hAnsi="Calibri"/>
          <w:b/>
          <w:bCs/>
        </w:rPr>
        <w:t xml:space="preserve">  </w:t>
      </w:r>
      <w:r w:rsidR="000861F2" w:rsidRPr="005F5F81">
        <w:rPr>
          <w:rFonts w:ascii="Calibri" w:hAnsi="Calibri"/>
          <w:b/>
          <w:bCs/>
        </w:rPr>
        <w:tab/>
      </w:r>
      <w:r w:rsidRPr="005F5F81">
        <w:rPr>
          <w:rFonts w:ascii="Calibri" w:hAnsi="Calibri"/>
          <w:bCs/>
        </w:rPr>
        <w:t xml:space="preserve">The applicant </w:t>
      </w:r>
      <w:r w:rsidR="00175D8C" w:rsidRPr="005F5F81">
        <w:rPr>
          <w:rFonts w:ascii="Calibri" w:hAnsi="Calibri"/>
          <w:bCs/>
        </w:rPr>
        <w:t>Presbytery</w:t>
      </w:r>
      <w:r w:rsidRPr="005F5F81">
        <w:rPr>
          <w:rFonts w:ascii="Calibri" w:hAnsi="Calibri"/>
          <w:bCs/>
        </w:rPr>
        <w:t xml:space="preserve"> hereby agrees to abide by all terms and conditions of this loan as found </w:t>
      </w:r>
      <w:r w:rsidR="00A407DD" w:rsidRPr="005F5F81">
        <w:rPr>
          <w:rFonts w:ascii="Calibri" w:hAnsi="Calibri"/>
          <w:bCs/>
        </w:rPr>
        <w:t>above</w:t>
      </w:r>
      <w:r w:rsidRPr="005F5F81">
        <w:rPr>
          <w:rFonts w:ascii="Calibri" w:hAnsi="Calibri"/>
          <w:bCs/>
        </w:rPr>
        <w:t>.</w:t>
      </w:r>
      <w:r w:rsidR="000861F2" w:rsidRPr="005F5F81">
        <w:rPr>
          <w:rFonts w:ascii="Calibri" w:hAnsi="Calibri"/>
          <w:bCs/>
        </w:rPr>
        <w:t xml:space="preserve"> We understand that conditions </w:t>
      </w:r>
      <w:r w:rsidR="00AD5E1F" w:rsidRPr="005F5F81">
        <w:rPr>
          <w:rFonts w:ascii="Calibri" w:hAnsi="Calibri"/>
          <w:bCs/>
        </w:rPr>
        <w:t>1</w:t>
      </w:r>
      <w:r w:rsidR="00A407DD" w:rsidRPr="005F5F81">
        <w:rPr>
          <w:rFonts w:ascii="Calibri" w:hAnsi="Calibri"/>
          <w:bCs/>
        </w:rPr>
        <w:t>1</w:t>
      </w:r>
      <w:r w:rsidR="000861F2" w:rsidRPr="005F5F81">
        <w:rPr>
          <w:rFonts w:ascii="Calibri" w:hAnsi="Calibri"/>
          <w:bCs/>
        </w:rPr>
        <w:t xml:space="preserve"> through </w:t>
      </w:r>
      <w:r w:rsidR="00A407DD" w:rsidRPr="005F5F81">
        <w:rPr>
          <w:rFonts w:ascii="Calibri" w:hAnsi="Calibri"/>
          <w:bCs/>
        </w:rPr>
        <w:t>19</w:t>
      </w:r>
      <w:r w:rsidR="000861F2" w:rsidRPr="005F5F81">
        <w:rPr>
          <w:rFonts w:ascii="Calibri" w:hAnsi="Calibri"/>
          <w:bCs/>
        </w:rPr>
        <w:t xml:space="preserve"> apply only to construction projects</w:t>
      </w:r>
      <w:r w:rsidR="0096637D" w:rsidRPr="005F5F81">
        <w:rPr>
          <w:rFonts w:ascii="Calibri" w:hAnsi="Calibri"/>
          <w:bCs/>
        </w:rPr>
        <w:t xml:space="preserve"> (including major repairs and renovations)</w:t>
      </w:r>
      <w:r w:rsidR="000861F2" w:rsidRPr="005F5F81">
        <w:rPr>
          <w:rFonts w:ascii="Calibri" w:hAnsi="Calibri"/>
          <w:bCs/>
        </w:rPr>
        <w:t xml:space="preserve">, and that conditions </w:t>
      </w:r>
      <w:r w:rsidR="00AD5E1F" w:rsidRPr="005F5F81">
        <w:rPr>
          <w:rFonts w:ascii="Calibri" w:hAnsi="Calibri"/>
          <w:bCs/>
        </w:rPr>
        <w:t>2</w:t>
      </w:r>
      <w:r w:rsidR="00A407DD" w:rsidRPr="005F5F81">
        <w:rPr>
          <w:rFonts w:ascii="Calibri" w:hAnsi="Calibri"/>
          <w:bCs/>
        </w:rPr>
        <w:t>0</w:t>
      </w:r>
      <w:r w:rsidR="000861F2" w:rsidRPr="005F5F81">
        <w:rPr>
          <w:rFonts w:ascii="Calibri" w:hAnsi="Calibri"/>
          <w:bCs/>
        </w:rPr>
        <w:t xml:space="preserve"> and </w:t>
      </w:r>
      <w:r w:rsidR="00AD5E1F" w:rsidRPr="005F5F81">
        <w:rPr>
          <w:rFonts w:ascii="Calibri" w:hAnsi="Calibri"/>
          <w:bCs/>
        </w:rPr>
        <w:t>2</w:t>
      </w:r>
      <w:r w:rsidR="00A407DD" w:rsidRPr="005F5F81">
        <w:rPr>
          <w:rFonts w:ascii="Calibri" w:hAnsi="Calibri"/>
          <w:bCs/>
        </w:rPr>
        <w:t>1</w:t>
      </w:r>
      <w:r w:rsidR="000861F2" w:rsidRPr="005F5F81">
        <w:rPr>
          <w:rFonts w:ascii="Calibri" w:hAnsi="Calibri"/>
          <w:bCs/>
        </w:rPr>
        <w:t xml:space="preserve"> apply only to site purchases. </w:t>
      </w:r>
    </w:p>
    <w:p w14:paraId="17FC0507" w14:textId="77777777" w:rsidR="00A20943" w:rsidRPr="005F5F81" w:rsidRDefault="00A20943" w:rsidP="000861F2">
      <w:pPr>
        <w:ind w:left="2088" w:right="331" w:hanging="1728"/>
        <w:rPr>
          <w:rFonts w:ascii="Calibri" w:hAnsi="Calibri"/>
          <w:b/>
          <w:bCs/>
        </w:rPr>
      </w:pPr>
      <w:r w:rsidRPr="005F5F81">
        <w:rPr>
          <w:rFonts w:ascii="Calibri" w:hAnsi="Calibri"/>
          <w:b/>
          <w:bCs/>
        </w:rPr>
        <w:t xml:space="preserve">2) </w:t>
      </w:r>
      <w:r w:rsidR="00FE41A2" w:rsidRPr="005F5F81">
        <w:rPr>
          <w:rFonts w:ascii="Calibri" w:hAnsi="Calibri"/>
          <w:b/>
          <w:bCs/>
        </w:rPr>
        <w:t xml:space="preserve">__________   </w:t>
      </w:r>
      <w:r w:rsidR="000861F2" w:rsidRPr="005F5F81">
        <w:rPr>
          <w:rFonts w:ascii="Calibri" w:hAnsi="Calibri"/>
          <w:b/>
          <w:bCs/>
        </w:rPr>
        <w:tab/>
      </w:r>
      <w:r w:rsidRPr="005F5F81">
        <w:rPr>
          <w:rFonts w:ascii="Calibri" w:hAnsi="Calibri"/>
          <w:bCs/>
        </w:rPr>
        <w:t xml:space="preserve">The applicant </w:t>
      </w:r>
      <w:r w:rsidR="00175D8C" w:rsidRPr="005F5F81">
        <w:rPr>
          <w:rFonts w:ascii="Calibri" w:hAnsi="Calibri"/>
          <w:bCs/>
        </w:rPr>
        <w:t>Presbytery</w:t>
      </w:r>
      <w:r w:rsidRPr="005F5F81">
        <w:rPr>
          <w:rFonts w:ascii="Calibri" w:hAnsi="Calibri"/>
          <w:bCs/>
        </w:rPr>
        <w:t xml:space="preserve"> hereby requests a waiver of certain loan terms and conditions as </w:t>
      </w:r>
      <w:r w:rsidR="000861F2" w:rsidRPr="005F5F81">
        <w:rPr>
          <w:rFonts w:ascii="Calibri" w:hAnsi="Calibri"/>
          <w:bCs/>
        </w:rPr>
        <w:t>found</w:t>
      </w:r>
      <w:r w:rsidRPr="005F5F81">
        <w:rPr>
          <w:rFonts w:ascii="Calibri" w:hAnsi="Calibri"/>
          <w:bCs/>
        </w:rPr>
        <w:t xml:space="preserve"> on </w:t>
      </w:r>
      <w:r w:rsidR="000861F2" w:rsidRPr="005F5F81">
        <w:rPr>
          <w:rFonts w:ascii="Calibri" w:hAnsi="Calibri"/>
          <w:bCs/>
        </w:rPr>
        <w:t>the previous page</w:t>
      </w:r>
      <w:r w:rsidRPr="005F5F81">
        <w:rPr>
          <w:rFonts w:ascii="Calibri" w:hAnsi="Calibri"/>
          <w:bCs/>
        </w:rPr>
        <w:t xml:space="preserve"> of this application.  </w:t>
      </w:r>
      <w:r w:rsidR="00175D8C" w:rsidRPr="005F5F81">
        <w:rPr>
          <w:rFonts w:ascii="Calibri" w:hAnsi="Calibri"/>
          <w:bCs/>
        </w:rPr>
        <w:t xml:space="preserve">On a separate page, </w:t>
      </w:r>
      <w:r w:rsidRPr="005F5F81">
        <w:rPr>
          <w:rFonts w:ascii="Calibri" w:hAnsi="Calibri"/>
          <w:bCs/>
        </w:rPr>
        <w:t>explain any requests</w:t>
      </w:r>
      <w:r w:rsidR="00175D8C" w:rsidRPr="005F5F81">
        <w:rPr>
          <w:rFonts w:ascii="Calibri" w:hAnsi="Calibri"/>
          <w:bCs/>
        </w:rPr>
        <w:t>.</w:t>
      </w:r>
      <w:r w:rsidRPr="005F5F81">
        <w:rPr>
          <w:rFonts w:ascii="Calibri" w:hAnsi="Calibri"/>
          <w:b/>
          <w:bCs/>
        </w:rPr>
        <w:tab/>
      </w:r>
    </w:p>
    <w:p w14:paraId="3A59A94C" w14:textId="77777777" w:rsidR="00A20943" w:rsidRPr="005F5F81" w:rsidRDefault="00A20943" w:rsidP="00F06965">
      <w:pPr>
        <w:ind w:left="360" w:right="335"/>
        <w:rPr>
          <w:rFonts w:ascii="Calibri" w:hAnsi="Calibri"/>
          <w:b/>
          <w:bCs/>
        </w:rPr>
      </w:pPr>
    </w:p>
    <w:p w14:paraId="1CC09497" w14:textId="77777777" w:rsidR="00A20943" w:rsidRPr="000D61D7" w:rsidRDefault="000D61D7" w:rsidP="00F06965">
      <w:pPr>
        <w:ind w:left="360" w:right="335"/>
        <w:rPr>
          <w:rFonts w:ascii="Calibri" w:hAnsi="Calibri"/>
          <w:b/>
          <w:bCs/>
        </w:rPr>
      </w:pPr>
      <w:r>
        <w:rPr>
          <w:b/>
          <w:bCs/>
        </w:rPr>
        <w:t>___________________________________________</w:t>
      </w:r>
      <w:r w:rsidR="00A20943" w:rsidRPr="000D61D7">
        <w:rPr>
          <w:rFonts w:ascii="Calibri" w:hAnsi="Calibri"/>
          <w:b/>
          <w:bCs/>
        </w:rPr>
        <w:t xml:space="preserve">     </w:t>
      </w:r>
      <w:r>
        <w:rPr>
          <w:rFonts w:ascii="Calibri" w:hAnsi="Calibri"/>
          <w:b/>
          <w:bCs/>
        </w:rPr>
        <w:t>__________________________________</w:t>
      </w:r>
      <w:r w:rsidR="00A20943" w:rsidRPr="000D61D7">
        <w:rPr>
          <w:rFonts w:ascii="Calibri" w:hAnsi="Calibri"/>
          <w:b/>
          <w:bCs/>
        </w:rPr>
        <w:t xml:space="preserve">      </w:t>
      </w:r>
      <w:r w:rsidR="00FE41A2" w:rsidRPr="000D61D7">
        <w:rPr>
          <w:rFonts w:ascii="Calibri" w:hAnsi="Calibri"/>
          <w:b/>
          <w:bCs/>
        </w:rPr>
        <w:t>_______________________</w:t>
      </w:r>
      <w:r w:rsidR="00A20943" w:rsidRPr="000D61D7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      </w:t>
      </w:r>
    </w:p>
    <w:p w14:paraId="23111F60" w14:textId="77777777" w:rsidR="00A20943" w:rsidRPr="000D61D7" w:rsidRDefault="00A20943" w:rsidP="00F069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ind w:left="360" w:right="335" w:hanging="7895"/>
        <w:rPr>
          <w:rFonts w:ascii="Calibri" w:hAnsi="Calibri"/>
          <w:b/>
          <w:bCs/>
        </w:rPr>
      </w:pPr>
      <w:r w:rsidRPr="000D61D7">
        <w:rPr>
          <w:rFonts w:ascii="Calibri" w:hAnsi="Calibri"/>
          <w:b/>
          <w:bCs/>
        </w:rPr>
        <w:tab/>
      </w:r>
      <w:r w:rsidRPr="000D61D7">
        <w:rPr>
          <w:rFonts w:ascii="Calibri" w:hAnsi="Calibri"/>
          <w:b/>
          <w:bCs/>
        </w:rPr>
        <w:tab/>
      </w:r>
      <w:r w:rsidRPr="000D61D7">
        <w:rPr>
          <w:rFonts w:ascii="Calibri" w:hAnsi="Calibri"/>
          <w:b/>
          <w:bCs/>
        </w:rPr>
        <w:tab/>
      </w:r>
      <w:r w:rsidR="00175D8C" w:rsidRPr="000D61D7">
        <w:rPr>
          <w:rFonts w:ascii="Calibri" w:hAnsi="Calibri"/>
          <w:b/>
          <w:bCs/>
        </w:rPr>
        <w:t>Authorized Signor</w:t>
      </w:r>
      <w:r w:rsidR="00175D8C" w:rsidRPr="000D61D7">
        <w:rPr>
          <w:rFonts w:ascii="Calibri" w:hAnsi="Calibri"/>
          <w:b/>
          <w:bCs/>
        </w:rPr>
        <w:tab/>
      </w:r>
      <w:r w:rsidR="00175D8C" w:rsidRPr="000D61D7">
        <w:rPr>
          <w:rFonts w:ascii="Calibri" w:hAnsi="Calibri"/>
          <w:b/>
          <w:bCs/>
        </w:rPr>
        <w:tab/>
      </w:r>
      <w:r w:rsidR="00175D8C" w:rsidRPr="000D61D7">
        <w:rPr>
          <w:rFonts w:ascii="Calibri" w:hAnsi="Calibri"/>
          <w:b/>
          <w:bCs/>
        </w:rPr>
        <w:tab/>
      </w:r>
      <w:r w:rsidR="00175D8C" w:rsidRPr="000D61D7">
        <w:rPr>
          <w:rFonts w:ascii="Calibri" w:hAnsi="Calibri"/>
          <w:b/>
          <w:bCs/>
        </w:rPr>
        <w:tab/>
        <w:t>Title</w:t>
      </w:r>
      <w:r w:rsidRPr="000D61D7">
        <w:rPr>
          <w:rFonts w:ascii="Calibri" w:hAnsi="Calibri"/>
          <w:b/>
          <w:bCs/>
        </w:rPr>
        <w:tab/>
      </w:r>
      <w:r w:rsidRPr="000D61D7">
        <w:rPr>
          <w:rFonts w:ascii="Calibri" w:hAnsi="Calibri"/>
          <w:b/>
          <w:bCs/>
        </w:rPr>
        <w:tab/>
      </w:r>
      <w:r w:rsidRPr="000D61D7">
        <w:rPr>
          <w:rFonts w:ascii="Calibri" w:hAnsi="Calibri"/>
          <w:b/>
          <w:bCs/>
        </w:rPr>
        <w:tab/>
      </w:r>
      <w:r w:rsidRPr="000D61D7">
        <w:rPr>
          <w:rFonts w:ascii="Calibri" w:hAnsi="Calibri"/>
          <w:b/>
          <w:bCs/>
        </w:rPr>
        <w:tab/>
      </w:r>
      <w:r w:rsidRPr="000D61D7">
        <w:rPr>
          <w:rFonts w:ascii="Calibri" w:hAnsi="Calibri"/>
          <w:b/>
          <w:bCs/>
        </w:rPr>
        <w:tab/>
        <w:t xml:space="preserve">      Date</w:t>
      </w:r>
      <w:r w:rsidRPr="000D61D7">
        <w:rPr>
          <w:rFonts w:ascii="Calibri" w:hAnsi="Calibri"/>
          <w:b/>
          <w:bCs/>
        </w:rPr>
        <w:tab/>
      </w:r>
      <w:r w:rsidRPr="000D61D7">
        <w:rPr>
          <w:rFonts w:ascii="Calibri" w:hAnsi="Calibri"/>
          <w:b/>
          <w:bCs/>
        </w:rPr>
        <w:tab/>
      </w:r>
    </w:p>
    <w:p w14:paraId="62ED7A64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</w:p>
    <w:p w14:paraId="4B7D4A56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</w:p>
    <w:p w14:paraId="20999053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</w:p>
    <w:p w14:paraId="3E4273C7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</w:p>
    <w:p w14:paraId="166078E8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</w:p>
    <w:p w14:paraId="0E0B0712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</w:p>
    <w:p w14:paraId="581AE626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</w:p>
    <w:p w14:paraId="1AFC2AE1" w14:textId="77777777" w:rsidR="00777405" w:rsidRPr="00953285" w:rsidRDefault="00953285" w:rsidP="00953285">
      <w:pPr>
        <w:ind w:right="335"/>
        <w:jc w:val="center"/>
        <w:rPr>
          <w:rFonts w:ascii="Calibri" w:hAnsi="Calibri"/>
          <w:b/>
          <w:bCs/>
          <w:sz w:val="22"/>
          <w:szCs w:val="22"/>
        </w:rPr>
      </w:pPr>
      <w:r w:rsidRPr="00953285">
        <w:rPr>
          <w:rFonts w:ascii="Calibri" w:hAnsi="Calibri"/>
          <w:b/>
          <w:bCs/>
          <w:sz w:val="22"/>
          <w:szCs w:val="22"/>
        </w:rPr>
        <w:t>APPLICATION FOR WAIVER</w:t>
      </w:r>
    </w:p>
    <w:p w14:paraId="5705C2DE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The applicant Presbytery wishes to request a waiver of the following condition(s) providing the following explanation:</w:t>
      </w:r>
    </w:p>
    <w:p w14:paraId="1311A348" w14:textId="77777777" w:rsidR="00953285" w:rsidRDefault="00953285" w:rsidP="00953285">
      <w:pPr>
        <w:ind w:right="335"/>
        <w:rPr>
          <w:rFonts w:ascii="Calibri" w:hAnsi="Calibri"/>
          <w:b/>
          <w:bCs/>
        </w:rPr>
      </w:pPr>
    </w:p>
    <w:p w14:paraId="26B1B276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0A182047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</w:p>
    <w:p w14:paraId="5A9AFB3D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06A53CE3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</w:p>
    <w:p w14:paraId="0C1D8F42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650D92B1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</w:p>
    <w:p w14:paraId="54C18796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1F7B65ED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</w:p>
    <w:p w14:paraId="5C02062B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54B38DFD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</w:p>
    <w:p w14:paraId="075B121C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4BD25E90" w14:textId="77777777" w:rsid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</w:p>
    <w:p w14:paraId="6082A276" w14:textId="77777777" w:rsidR="00953285" w:rsidRPr="00953285" w:rsidRDefault="00953285" w:rsidP="00953285">
      <w:pPr>
        <w:ind w:right="335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0E9F7524" w14:textId="77777777" w:rsidR="00777405" w:rsidRDefault="00777405" w:rsidP="00953285">
      <w:pPr>
        <w:ind w:right="335"/>
        <w:rPr>
          <w:b/>
          <w:bCs/>
        </w:rPr>
      </w:pPr>
    </w:p>
    <w:p w14:paraId="165DAB9D" w14:textId="77777777" w:rsidR="00953285" w:rsidRPr="00953285" w:rsidRDefault="00953285" w:rsidP="00953285">
      <w:pPr>
        <w:ind w:right="335"/>
        <w:rPr>
          <w:b/>
          <w:bCs/>
          <w:u w:val="single"/>
        </w:rPr>
      </w:pP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</w:p>
    <w:p w14:paraId="228D6F18" w14:textId="77777777" w:rsidR="00953285" w:rsidRDefault="00953285" w:rsidP="00F06965">
      <w:pPr>
        <w:ind w:left="360" w:right="335"/>
        <w:rPr>
          <w:b/>
          <w:bCs/>
        </w:rPr>
      </w:pPr>
    </w:p>
    <w:p w14:paraId="26EBA305" w14:textId="77777777" w:rsidR="00953285" w:rsidRDefault="00953285" w:rsidP="00F06965">
      <w:pPr>
        <w:ind w:left="360" w:right="335"/>
        <w:rPr>
          <w:b/>
          <w:bCs/>
        </w:rPr>
      </w:pPr>
    </w:p>
    <w:p w14:paraId="38D9AC3E" w14:textId="77777777" w:rsidR="00953285" w:rsidRDefault="00953285" w:rsidP="00F06965">
      <w:pPr>
        <w:ind w:left="360" w:right="335"/>
        <w:rPr>
          <w:b/>
          <w:bCs/>
        </w:rPr>
      </w:pPr>
    </w:p>
    <w:p w14:paraId="11B18D8F" w14:textId="77777777" w:rsidR="00953285" w:rsidRDefault="00953285" w:rsidP="00F06965">
      <w:pPr>
        <w:ind w:left="360" w:right="335"/>
        <w:rPr>
          <w:b/>
          <w:bCs/>
        </w:rPr>
      </w:pPr>
    </w:p>
    <w:p w14:paraId="639061EA" w14:textId="77777777" w:rsidR="00953285" w:rsidRDefault="00953285" w:rsidP="00F06965">
      <w:pPr>
        <w:ind w:left="360" w:right="335"/>
        <w:rPr>
          <w:b/>
          <w:bCs/>
        </w:rPr>
      </w:pPr>
    </w:p>
    <w:p w14:paraId="35094C57" w14:textId="77777777" w:rsidR="00953285" w:rsidRDefault="00953285" w:rsidP="00F06965">
      <w:pPr>
        <w:ind w:left="360" w:right="335"/>
        <w:rPr>
          <w:b/>
          <w:bCs/>
        </w:rPr>
      </w:pPr>
    </w:p>
    <w:p w14:paraId="40C26286" w14:textId="77777777" w:rsidR="00953285" w:rsidRDefault="00953285" w:rsidP="00F06965">
      <w:pPr>
        <w:ind w:left="360" w:right="335"/>
        <w:rPr>
          <w:b/>
          <w:bCs/>
        </w:rPr>
      </w:pPr>
    </w:p>
    <w:p w14:paraId="7C4A7C01" w14:textId="77777777" w:rsidR="00953285" w:rsidRDefault="00953285" w:rsidP="00F06965">
      <w:pPr>
        <w:ind w:left="360" w:right="335"/>
        <w:rPr>
          <w:b/>
          <w:bCs/>
        </w:rPr>
      </w:pPr>
    </w:p>
    <w:p w14:paraId="50841D96" w14:textId="77777777" w:rsidR="00953285" w:rsidRDefault="00953285" w:rsidP="00F06965">
      <w:pPr>
        <w:ind w:left="360" w:right="335"/>
        <w:rPr>
          <w:b/>
          <w:bCs/>
        </w:rPr>
      </w:pPr>
    </w:p>
    <w:p w14:paraId="776FDAA1" w14:textId="77777777" w:rsidR="00953285" w:rsidRDefault="00953285" w:rsidP="00F06965">
      <w:pPr>
        <w:ind w:left="360" w:right="335"/>
        <w:rPr>
          <w:b/>
          <w:bCs/>
        </w:rPr>
      </w:pPr>
    </w:p>
    <w:p w14:paraId="19235C36" w14:textId="77777777" w:rsidR="00953285" w:rsidRDefault="00953285" w:rsidP="00F06965">
      <w:pPr>
        <w:ind w:left="360" w:right="335"/>
        <w:rPr>
          <w:b/>
          <w:bCs/>
        </w:rPr>
      </w:pPr>
    </w:p>
    <w:p w14:paraId="7C9531B2" w14:textId="77777777" w:rsidR="00953285" w:rsidRDefault="00953285" w:rsidP="00F06965">
      <w:pPr>
        <w:ind w:left="360" w:right="335"/>
        <w:rPr>
          <w:b/>
          <w:bCs/>
        </w:rPr>
      </w:pPr>
    </w:p>
    <w:p w14:paraId="02A06EB5" w14:textId="77777777" w:rsidR="00953285" w:rsidRDefault="00953285" w:rsidP="00F06965">
      <w:pPr>
        <w:ind w:left="360" w:right="335"/>
        <w:rPr>
          <w:b/>
          <w:bCs/>
        </w:rPr>
      </w:pPr>
    </w:p>
    <w:p w14:paraId="5FC3BEBD" w14:textId="77777777" w:rsidR="00953285" w:rsidRDefault="00953285" w:rsidP="00F06965">
      <w:pPr>
        <w:ind w:left="360" w:right="335"/>
        <w:rPr>
          <w:b/>
          <w:bCs/>
        </w:rPr>
      </w:pPr>
    </w:p>
    <w:p w14:paraId="73794036" w14:textId="77777777" w:rsidR="00953285" w:rsidRDefault="00953285" w:rsidP="00F06965">
      <w:pPr>
        <w:ind w:left="360" w:right="335"/>
        <w:rPr>
          <w:b/>
          <w:bCs/>
        </w:rPr>
      </w:pPr>
    </w:p>
    <w:p w14:paraId="0DA14983" w14:textId="77777777" w:rsidR="00953285" w:rsidRDefault="00953285" w:rsidP="00F06965">
      <w:pPr>
        <w:ind w:left="360" w:right="335"/>
        <w:rPr>
          <w:b/>
          <w:bCs/>
        </w:rPr>
      </w:pPr>
    </w:p>
    <w:p w14:paraId="7F8DDDA9" w14:textId="77777777" w:rsidR="00953285" w:rsidRDefault="00953285" w:rsidP="00F06965">
      <w:pPr>
        <w:ind w:left="360" w:right="335"/>
        <w:rPr>
          <w:b/>
          <w:bCs/>
        </w:rPr>
      </w:pPr>
    </w:p>
    <w:p w14:paraId="007D89A5" w14:textId="77777777" w:rsidR="00953285" w:rsidRDefault="00953285" w:rsidP="00F06965">
      <w:pPr>
        <w:ind w:left="360" w:right="335"/>
        <w:rPr>
          <w:b/>
          <w:bCs/>
        </w:rPr>
      </w:pPr>
    </w:p>
    <w:p w14:paraId="6B162C1F" w14:textId="77777777" w:rsidR="00953285" w:rsidRDefault="00953285" w:rsidP="00F06965">
      <w:pPr>
        <w:ind w:left="360" w:right="335"/>
        <w:rPr>
          <w:b/>
          <w:bCs/>
        </w:rPr>
      </w:pPr>
    </w:p>
    <w:p w14:paraId="4CA78F68" w14:textId="77777777" w:rsidR="00953285" w:rsidRDefault="00953285" w:rsidP="00F06965">
      <w:pPr>
        <w:ind w:left="360" w:right="335"/>
        <w:rPr>
          <w:b/>
          <w:bCs/>
        </w:rPr>
      </w:pPr>
    </w:p>
    <w:p w14:paraId="53356E9C" w14:textId="77777777" w:rsidR="00953285" w:rsidRDefault="00953285" w:rsidP="00F06965">
      <w:pPr>
        <w:ind w:left="360" w:right="335"/>
        <w:rPr>
          <w:b/>
          <w:bCs/>
        </w:rPr>
      </w:pPr>
    </w:p>
    <w:p w14:paraId="43E12ABE" w14:textId="77777777" w:rsidR="00953285" w:rsidRDefault="00953285" w:rsidP="00F06965">
      <w:pPr>
        <w:ind w:left="360" w:right="335"/>
        <w:rPr>
          <w:b/>
          <w:bCs/>
        </w:rPr>
      </w:pPr>
    </w:p>
    <w:p w14:paraId="30318D39" w14:textId="77777777" w:rsidR="00C27AB7" w:rsidRPr="00A23E32" w:rsidRDefault="00C27AB7" w:rsidP="00C27AB7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A23E32">
        <w:rPr>
          <w:rFonts w:ascii="Calibri" w:hAnsi="Calibri"/>
          <w:b/>
          <w:bCs/>
          <w:sz w:val="24"/>
          <w:szCs w:val="24"/>
        </w:rPr>
        <w:t xml:space="preserve">Section </w:t>
      </w:r>
      <w:r w:rsidR="002B6047" w:rsidRPr="00A23E32">
        <w:rPr>
          <w:rFonts w:ascii="Calibri" w:hAnsi="Calibri"/>
          <w:b/>
          <w:bCs/>
          <w:sz w:val="24"/>
          <w:szCs w:val="24"/>
        </w:rPr>
        <w:t>I</w:t>
      </w:r>
      <w:r w:rsidRPr="00A23E32">
        <w:rPr>
          <w:rFonts w:ascii="Calibri" w:hAnsi="Calibri"/>
          <w:b/>
          <w:bCs/>
          <w:sz w:val="24"/>
          <w:szCs w:val="24"/>
        </w:rPr>
        <w:t>:  Approvals</w:t>
      </w:r>
    </w:p>
    <w:p w14:paraId="78038125" w14:textId="77777777" w:rsidR="00C27AB7" w:rsidRDefault="00C27AB7" w:rsidP="00C27AB7">
      <w:pPr>
        <w:spacing w:after="80"/>
        <w:ind w:left="360" w:right="331"/>
        <w:rPr>
          <w:b/>
          <w:bCs/>
          <w:sz w:val="16"/>
          <w:szCs w:val="16"/>
        </w:rPr>
      </w:pPr>
    </w:p>
    <w:p w14:paraId="397E668C" w14:textId="77777777" w:rsidR="00953285" w:rsidRPr="00997C29" w:rsidRDefault="00953285" w:rsidP="00C27AB7">
      <w:pPr>
        <w:spacing w:after="80"/>
        <w:ind w:left="360" w:right="331"/>
        <w:rPr>
          <w:b/>
          <w:bCs/>
          <w:sz w:val="16"/>
          <w:szCs w:val="16"/>
        </w:rPr>
      </w:pPr>
    </w:p>
    <w:p w14:paraId="4130D74F" w14:textId="77777777" w:rsidR="00D42B04" w:rsidRPr="00A23E32" w:rsidRDefault="00A407DD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  <w:u w:val="single"/>
        </w:rPr>
        <w:t>PRESBYTERY</w:t>
      </w:r>
    </w:p>
    <w:p w14:paraId="09C0D25C" w14:textId="77777777" w:rsidR="00877248" w:rsidRPr="00A23E32" w:rsidRDefault="00A20943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</w:rPr>
        <w:t xml:space="preserve">On </w:t>
      </w:r>
      <w:r w:rsidR="001665AA" w:rsidRPr="00A23E32">
        <w:rPr>
          <w:rFonts w:ascii="Calibri" w:hAnsi="Calibri"/>
          <w:b/>
          <w:bCs/>
        </w:rPr>
        <w:t>_____________________</w:t>
      </w:r>
      <w:r w:rsidR="00C33C41" w:rsidRPr="00A23E32">
        <w:rPr>
          <w:rFonts w:ascii="Calibri" w:hAnsi="Calibri"/>
          <w:b/>
          <w:bCs/>
        </w:rPr>
        <w:t>_,</w:t>
      </w:r>
      <w:r w:rsidRPr="00A23E32">
        <w:rPr>
          <w:rFonts w:ascii="Calibri" w:hAnsi="Calibri"/>
          <w:b/>
          <w:bCs/>
        </w:rPr>
        <w:t xml:space="preserve"> 20</w:t>
      </w:r>
      <w:r w:rsidR="001665AA" w:rsidRPr="00A23E32">
        <w:rPr>
          <w:rFonts w:ascii="Calibri" w:hAnsi="Calibri"/>
          <w:b/>
          <w:bCs/>
        </w:rPr>
        <w:t xml:space="preserve"> __</w:t>
      </w:r>
      <w:r w:rsidR="00A23E32">
        <w:rPr>
          <w:rFonts w:ascii="Calibri" w:hAnsi="Calibri"/>
          <w:b/>
          <w:bCs/>
        </w:rPr>
        <w:t>_</w:t>
      </w:r>
      <w:r w:rsidR="001665AA" w:rsidRPr="00A23E32">
        <w:rPr>
          <w:rFonts w:ascii="Calibri" w:hAnsi="Calibri"/>
          <w:b/>
          <w:bCs/>
        </w:rPr>
        <w:t>__</w:t>
      </w:r>
      <w:r w:rsidRPr="00A23E32">
        <w:rPr>
          <w:rFonts w:ascii="Calibri" w:hAnsi="Calibri"/>
          <w:b/>
          <w:bCs/>
        </w:rPr>
        <w:t xml:space="preserve">, </w:t>
      </w:r>
      <w:r w:rsidR="00C33C41" w:rsidRPr="00A23E32">
        <w:rPr>
          <w:rFonts w:ascii="Calibri" w:hAnsi="Calibri"/>
          <w:b/>
          <w:bCs/>
        </w:rPr>
        <w:t>the _</w:t>
      </w:r>
      <w:r w:rsidR="001665AA" w:rsidRPr="00A23E32">
        <w:rPr>
          <w:rFonts w:ascii="Calibri" w:hAnsi="Calibri"/>
          <w:b/>
          <w:bCs/>
        </w:rPr>
        <w:t>__</w:t>
      </w:r>
      <w:r w:rsidR="00175D8C" w:rsidRPr="00A23E32">
        <w:rPr>
          <w:rFonts w:ascii="Calibri" w:hAnsi="Calibri"/>
          <w:b/>
          <w:bCs/>
        </w:rPr>
        <w:t>___________</w:t>
      </w:r>
      <w:r w:rsidR="001665AA" w:rsidRPr="00A23E32">
        <w:rPr>
          <w:rFonts w:ascii="Calibri" w:hAnsi="Calibri"/>
          <w:b/>
          <w:bCs/>
        </w:rPr>
        <w:t>______________</w:t>
      </w:r>
      <w:r w:rsidR="00911704" w:rsidRPr="00A23E32">
        <w:rPr>
          <w:rFonts w:ascii="Calibri" w:hAnsi="Calibri"/>
          <w:b/>
          <w:bCs/>
        </w:rPr>
        <w:t>____</w:t>
      </w:r>
      <w:r w:rsidR="001665AA" w:rsidRPr="00A23E32">
        <w:rPr>
          <w:rFonts w:ascii="Calibri" w:hAnsi="Calibri"/>
          <w:b/>
          <w:bCs/>
        </w:rPr>
        <w:t>___</w:t>
      </w:r>
      <w:r w:rsidR="00C33C41" w:rsidRPr="00A23E32">
        <w:rPr>
          <w:rFonts w:ascii="Calibri" w:hAnsi="Calibri"/>
          <w:b/>
          <w:bCs/>
        </w:rPr>
        <w:t>_ (</w:t>
      </w:r>
      <w:r w:rsidR="00175D8C" w:rsidRPr="00A23E32">
        <w:rPr>
          <w:rFonts w:ascii="Calibri" w:hAnsi="Calibri"/>
          <w:b/>
          <w:bCs/>
        </w:rPr>
        <w:t xml:space="preserve">name of </w:t>
      </w:r>
      <w:r w:rsidR="00997C29" w:rsidRPr="00A23E32">
        <w:rPr>
          <w:rFonts w:ascii="Calibri" w:hAnsi="Calibri"/>
          <w:b/>
          <w:bCs/>
        </w:rPr>
        <w:t>Presbytery)</w:t>
      </w:r>
      <w:r w:rsidRPr="00A23E32">
        <w:rPr>
          <w:rFonts w:ascii="Calibri" w:hAnsi="Calibri"/>
          <w:b/>
          <w:bCs/>
        </w:rPr>
        <w:t>, VOTED to apply for</w:t>
      </w:r>
      <w:r w:rsidR="0022146B" w:rsidRPr="00A23E32">
        <w:rPr>
          <w:rFonts w:ascii="Calibri" w:hAnsi="Calibri"/>
          <w:b/>
          <w:bCs/>
        </w:rPr>
        <w:t xml:space="preserve"> a (choose one):</w:t>
      </w:r>
    </w:p>
    <w:p w14:paraId="4552D309" w14:textId="77777777" w:rsidR="00A83268" w:rsidRPr="00A23E32" w:rsidRDefault="00A23E32" w:rsidP="00A83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Cs/>
        </w:rPr>
      </w:pPr>
      <w:r w:rsidRPr="00A23E32">
        <w:rPr>
          <w:rFonts w:ascii="Calibri" w:hAnsi="Calibri"/>
          <w:b/>
          <w:bCs/>
        </w:rPr>
        <w:sym w:font="Symbol" w:char="F09D"/>
      </w:r>
      <w:r w:rsidR="00743AFD" w:rsidRPr="00A23E32">
        <w:rPr>
          <w:rFonts w:ascii="Calibri" w:hAnsi="Calibri"/>
          <w:b/>
          <w:bCs/>
        </w:rPr>
        <w:tab/>
      </w:r>
      <w:r w:rsidR="00A20943" w:rsidRPr="00A23E32">
        <w:rPr>
          <w:rFonts w:ascii="Calibri" w:hAnsi="Calibri"/>
          <w:bCs/>
        </w:rPr>
        <w:t xml:space="preserve">Synod </w:t>
      </w:r>
      <w:r w:rsidR="00911704" w:rsidRPr="00A23E32">
        <w:rPr>
          <w:rFonts w:ascii="Calibri" w:hAnsi="Calibri"/>
          <w:bCs/>
        </w:rPr>
        <w:t>L</w:t>
      </w:r>
      <w:r w:rsidR="00A20943" w:rsidRPr="00A23E32">
        <w:rPr>
          <w:rFonts w:ascii="Calibri" w:hAnsi="Calibri"/>
          <w:bCs/>
        </w:rPr>
        <w:t xml:space="preserve">ine of </w:t>
      </w:r>
      <w:r w:rsidR="00911704" w:rsidRPr="00A23E32">
        <w:rPr>
          <w:rFonts w:ascii="Calibri" w:hAnsi="Calibri"/>
          <w:bCs/>
        </w:rPr>
        <w:t>C</w:t>
      </w:r>
      <w:r w:rsidR="00A20943" w:rsidRPr="00A23E32">
        <w:rPr>
          <w:rFonts w:ascii="Calibri" w:hAnsi="Calibri"/>
          <w:bCs/>
        </w:rPr>
        <w:t xml:space="preserve">redit in the amount of up to $ </w:t>
      </w:r>
      <w:r w:rsidR="00D71BEA" w:rsidRPr="00A23E32">
        <w:rPr>
          <w:rFonts w:ascii="Calibri" w:hAnsi="Calibri"/>
          <w:bCs/>
        </w:rPr>
        <w:t>____________________</w:t>
      </w:r>
      <w:r w:rsidR="00C33C41" w:rsidRPr="00A23E32">
        <w:rPr>
          <w:rFonts w:ascii="Calibri" w:hAnsi="Calibri"/>
          <w:bCs/>
        </w:rPr>
        <w:t>_,</w:t>
      </w:r>
      <w:r w:rsidR="00A20943" w:rsidRPr="00A23E32">
        <w:rPr>
          <w:rFonts w:ascii="Calibri" w:hAnsi="Calibri"/>
          <w:bCs/>
        </w:rPr>
        <w:t xml:space="preserve"> for </w:t>
      </w:r>
      <w:r w:rsidR="00911704" w:rsidRPr="00A23E32">
        <w:rPr>
          <w:rFonts w:ascii="Calibri" w:hAnsi="Calibri"/>
          <w:bCs/>
        </w:rPr>
        <w:t>24 months,</w:t>
      </w:r>
      <w:r w:rsidR="00A20943" w:rsidRPr="00A23E32">
        <w:rPr>
          <w:rFonts w:ascii="Calibri" w:hAnsi="Calibri"/>
          <w:bCs/>
        </w:rPr>
        <w:t xml:space="preserve"> with payments of interest only</w:t>
      </w:r>
      <w:r w:rsidR="00743AFD" w:rsidRPr="00A23E32">
        <w:rPr>
          <w:rFonts w:ascii="Calibri" w:hAnsi="Calibri"/>
          <w:bCs/>
        </w:rPr>
        <w:t>,</w:t>
      </w:r>
      <w:r w:rsidR="00F13A37" w:rsidRPr="00A23E32">
        <w:rPr>
          <w:rFonts w:ascii="Calibri" w:hAnsi="Calibri"/>
          <w:bCs/>
        </w:rPr>
        <w:t xml:space="preserve"> </w:t>
      </w:r>
    </w:p>
    <w:p w14:paraId="1576E247" w14:textId="77777777" w:rsidR="00877248" w:rsidRPr="00A23E32" w:rsidRDefault="00A83268" w:rsidP="008008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Cs/>
        </w:rPr>
      </w:pPr>
      <w:r w:rsidRPr="00A23E32">
        <w:rPr>
          <w:rFonts w:ascii="Calibri" w:hAnsi="Calibri"/>
          <w:bCs/>
        </w:rPr>
        <w:t xml:space="preserve">        </w:t>
      </w:r>
      <w:r w:rsidR="00743AFD" w:rsidRPr="00A23E32">
        <w:rPr>
          <w:rFonts w:ascii="Calibri" w:hAnsi="Calibri"/>
          <w:bCs/>
        </w:rPr>
        <w:t>based on the Synod’s internal cost of funds</w:t>
      </w:r>
      <w:r w:rsidR="00911704" w:rsidRPr="00A23E32">
        <w:rPr>
          <w:rFonts w:ascii="Calibri" w:hAnsi="Calibri"/>
          <w:bCs/>
        </w:rPr>
        <w:t xml:space="preserve">.  </w:t>
      </w:r>
      <w:r w:rsidR="008008D4">
        <w:rPr>
          <w:rFonts w:ascii="Calibri" w:hAnsi="Calibri"/>
          <w:bCs/>
        </w:rPr>
        <w:t>Eligible for renewal one time.</w:t>
      </w:r>
    </w:p>
    <w:p w14:paraId="0CD387C0" w14:textId="77777777" w:rsidR="00A83268" w:rsidRPr="00A23E32" w:rsidRDefault="00A23E32" w:rsidP="00A83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Cs/>
        </w:rPr>
      </w:pPr>
      <w:r w:rsidRPr="00A23E32">
        <w:rPr>
          <w:rFonts w:ascii="Calibri" w:hAnsi="Calibri"/>
          <w:b/>
          <w:bCs/>
        </w:rPr>
        <w:sym w:font="Symbol" w:char="F09D"/>
      </w:r>
      <w:r w:rsidRPr="00A23E32">
        <w:rPr>
          <w:rFonts w:ascii="Calibri" w:hAnsi="Calibri"/>
          <w:bCs/>
        </w:rPr>
        <w:t xml:space="preserve"> </w:t>
      </w:r>
      <w:r w:rsidR="00743AFD" w:rsidRPr="00A23E32">
        <w:rPr>
          <w:rFonts w:ascii="Calibri" w:hAnsi="Calibri"/>
          <w:b/>
          <w:bCs/>
        </w:rPr>
        <w:tab/>
      </w:r>
      <w:r w:rsidR="0022146B" w:rsidRPr="00A23E32">
        <w:rPr>
          <w:rFonts w:ascii="Calibri" w:hAnsi="Calibri"/>
          <w:bCs/>
        </w:rPr>
        <w:t xml:space="preserve">Synod </w:t>
      </w:r>
      <w:r w:rsidR="0000061E" w:rsidRPr="00A23E32">
        <w:rPr>
          <w:rFonts w:ascii="Calibri" w:hAnsi="Calibri"/>
          <w:bCs/>
        </w:rPr>
        <w:t>Amortized Loan</w:t>
      </w:r>
      <w:r w:rsidR="0022146B" w:rsidRPr="00A23E32">
        <w:rPr>
          <w:rFonts w:ascii="Calibri" w:hAnsi="Calibri"/>
          <w:bCs/>
        </w:rPr>
        <w:t xml:space="preserve"> in the amount of up to $ ____________________</w:t>
      </w:r>
      <w:r w:rsidR="00C33C41" w:rsidRPr="00A23E32">
        <w:rPr>
          <w:rFonts w:ascii="Calibri" w:hAnsi="Calibri"/>
          <w:bCs/>
        </w:rPr>
        <w:t>_,</w:t>
      </w:r>
      <w:r w:rsidR="0022146B" w:rsidRPr="00A23E32">
        <w:rPr>
          <w:rFonts w:ascii="Calibri" w:hAnsi="Calibri"/>
          <w:bCs/>
        </w:rPr>
        <w:t xml:space="preserve"> for 60 months, with payments of principal </w:t>
      </w:r>
    </w:p>
    <w:p w14:paraId="2A0B8EF1" w14:textId="20BDD465" w:rsidR="00877248" w:rsidRDefault="00A83268" w:rsidP="00A83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Cs/>
        </w:rPr>
      </w:pPr>
      <w:r w:rsidRPr="00A23E32">
        <w:rPr>
          <w:rFonts w:ascii="Calibri" w:hAnsi="Calibri"/>
          <w:bCs/>
        </w:rPr>
        <w:tab/>
      </w:r>
      <w:r w:rsidR="0022146B" w:rsidRPr="00A23E32">
        <w:rPr>
          <w:rFonts w:ascii="Calibri" w:hAnsi="Calibri"/>
          <w:bCs/>
        </w:rPr>
        <w:t>and interest</w:t>
      </w:r>
      <w:r w:rsidR="00743AFD" w:rsidRPr="00A23E32">
        <w:rPr>
          <w:rFonts w:ascii="Calibri" w:hAnsi="Calibri"/>
          <w:bCs/>
        </w:rPr>
        <w:t>,</w:t>
      </w:r>
      <w:r w:rsidR="0022146B" w:rsidRPr="00A23E32">
        <w:rPr>
          <w:rFonts w:ascii="Calibri" w:hAnsi="Calibri"/>
          <w:bCs/>
        </w:rPr>
        <w:t xml:space="preserve"> </w:t>
      </w:r>
      <w:r w:rsidR="00743AFD" w:rsidRPr="00A23E32">
        <w:rPr>
          <w:rFonts w:ascii="Calibri" w:hAnsi="Calibri"/>
          <w:bCs/>
        </w:rPr>
        <w:t>based on the Synod’s internal cost of funds</w:t>
      </w:r>
      <w:r w:rsidR="0022146B" w:rsidRPr="00A23E32">
        <w:rPr>
          <w:rFonts w:ascii="Calibri" w:hAnsi="Calibri"/>
          <w:bCs/>
        </w:rPr>
        <w:t>, based on a ______ year amortization schedule</w:t>
      </w:r>
      <w:r w:rsidR="00791F19" w:rsidRPr="00A23E32">
        <w:rPr>
          <w:rFonts w:ascii="Calibri" w:hAnsi="Calibri"/>
          <w:bCs/>
        </w:rPr>
        <w:t xml:space="preserve"> </w:t>
      </w:r>
      <w:r w:rsidR="00F74FEF" w:rsidRPr="00A23E32">
        <w:rPr>
          <w:rFonts w:ascii="Calibri" w:hAnsi="Calibri"/>
          <w:bCs/>
        </w:rPr>
        <w:t>(</w:t>
      </w:r>
      <w:r w:rsidR="00953607" w:rsidRPr="00A23E32">
        <w:rPr>
          <w:rFonts w:ascii="Calibri" w:hAnsi="Calibri"/>
          <w:bCs/>
        </w:rPr>
        <w:t>2</w:t>
      </w:r>
      <w:r w:rsidR="007866B2">
        <w:rPr>
          <w:rFonts w:ascii="Calibri" w:hAnsi="Calibri"/>
          <w:bCs/>
        </w:rPr>
        <w:t>5</w:t>
      </w:r>
      <w:r w:rsidR="00F74FEF" w:rsidRPr="00A23E32">
        <w:rPr>
          <w:rFonts w:ascii="Calibri" w:hAnsi="Calibri"/>
          <w:bCs/>
        </w:rPr>
        <w:t xml:space="preserve"> year max</w:t>
      </w:r>
      <w:r w:rsidR="00953607" w:rsidRPr="00A23E32">
        <w:rPr>
          <w:rFonts w:ascii="Calibri" w:hAnsi="Calibri"/>
          <w:bCs/>
        </w:rPr>
        <w:t>imum</w:t>
      </w:r>
      <w:r w:rsidR="00F74FEF" w:rsidRPr="00A23E32">
        <w:rPr>
          <w:rFonts w:ascii="Calibri" w:hAnsi="Calibri"/>
          <w:bCs/>
        </w:rPr>
        <w:t>)</w:t>
      </w:r>
      <w:r w:rsidR="0022146B" w:rsidRPr="00A23E32">
        <w:rPr>
          <w:rFonts w:ascii="Calibri" w:hAnsi="Calibri"/>
          <w:bCs/>
        </w:rPr>
        <w:t>.</w:t>
      </w:r>
    </w:p>
    <w:p w14:paraId="18778440" w14:textId="77777777" w:rsidR="00953285" w:rsidRPr="00A23E32" w:rsidRDefault="00953285" w:rsidP="00A83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Cs/>
        </w:rPr>
      </w:pPr>
    </w:p>
    <w:p w14:paraId="3C1956C7" w14:textId="1FBBFB47" w:rsidR="00877248" w:rsidRPr="00A23E32" w:rsidRDefault="00175D8C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</w:rPr>
        <w:t>We</w:t>
      </w:r>
      <w:r w:rsidR="00A20943" w:rsidRPr="00A23E32">
        <w:rPr>
          <w:rFonts w:ascii="Calibri" w:hAnsi="Calibri"/>
          <w:b/>
          <w:bCs/>
        </w:rPr>
        <w:t xml:space="preserve"> believe the statements and data contained herein to be accurate, and that the proposed financial obligations are within the ability of the </w:t>
      </w:r>
      <w:r w:rsidRPr="00A23E32">
        <w:rPr>
          <w:rFonts w:ascii="Calibri" w:hAnsi="Calibri"/>
          <w:b/>
          <w:bCs/>
        </w:rPr>
        <w:t>presbytery</w:t>
      </w:r>
      <w:r w:rsidR="00A20943" w:rsidRPr="00A23E32">
        <w:rPr>
          <w:rFonts w:ascii="Calibri" w:hAnsi="Calibri"/>
          <w:b/>
          <w:bCs/>
        </w:rPr>
        <w:t xml:space="preserve"> to </w:t>
      </w:r>
      <w:r w:rsidR="00396652" w:rsidRPr="00A23E32">
        <w:rPr>
          <w:rFonts w:ascii="Calibri" w:hAnsi="Calibri"/>
          <w:b/>
          <w:bCs/>
        </w:rPr>
        <w:t>repay and</w:t>
      </w:r>
      <w:r w:rsidR="00A20943" w:rsidRPr="00A23E32">
        <w:rPr>
          <w:rFonts w:ascii="Calibri" w:hAnsi="Calibri"/>
          <w:b/>
          <w:bCs/>
        </w:rPr>
        <w:t xml:space="preserve"> submit this application for consideration.  </w:t>
      </w:r>
      <w:r w:rsidRPr="00A23E32">
        <w:rPr>
          <w:rFonts w:ascii="Calibri" w:hAnsi="Calibri"/>
          <w:b/>
          <w:bCs/>
        </w:rPr>
        <w:t>We</w:t>
      </w:r>
      <w:r w:rsidR="00A20943" w:rsidRPr="00A23E32">
        <w:rPr>
          <w:rFonts w:ascii="Calibri" w:hAnsi="Calibri"/>
          <w:b/>
          <w:bCs/>
        </w:rPr>
        <w:t xml:space="preserve"> </w:t>
      </w:r>
      <w:r w:rsidR="00F13A37" w:rsidRPr="00A23E32">
        <w:rPr>
          <w:rFonts w:ascii="Calibri" w:hAnsi="Calibri"/>
          <w:b/>
          <w:bCs/>
        </w:rPr>
        <w:t>u</w:t>
      </w:r>
      <w:r w:rsidR="003733FC" w:rsidRPr="00A23E32">
        <w:rPr>
          <w:rFonts w:ascii="Calibri" w:hAnsi="Calibri"/>
          <w:b/>
          <w:bCs/>
        </w:rPr>
        <w:t>nders</w:t>
      </w:r>
      <w:r w:rsidR="00F13A37" w:rsidRPr="00A23E32">
        <w:rPr>
          <w:rFonts w:ascii="Calibri" w:hAnsi="Calibri"/>
          <w:b/>
          <w:bCs/>
        </w:rPr>
        <w:t>t</w:t>
      </w:r>
      <w:r w:rsidR="003733FC" w:rsidRPr="00A23E32">
        <w:rPr>
          <w:rFonts w:ascii="Calibri" w:hAnsi="Calibri"/>
          <w:b/>
          <w:bCs/>
        </w:rPr>
        <w:t>a</w:t>
      </w:r>
      <w:r w:rsidRPr="00A23E32">
        <w:rPr>
          <w:rFonts w:ascii="Calibri" w:hAnsi="Calibri"/>
          <w:b/>
          <w:bCs/>
        </w:rPr>
        <w:t>nd</w:t>
      </w:r>
      <w:r w:rsidR="00F13A37" w:rsidRPr="00A23E32">
        <w:rPr>
          <w:rFonts w:ascii="Calibri" w:hAnsi="Calibri"/>
          <w:b/>
          <w:bCs/>
        </w:rPr>
        <w:t xml:space="preserve"> and agree to</w:t>
      </w:r>
      <w:r w:rsidR="00A20943" w:rsidRPr="00A23E32">
        <w:rPr>
          <w:rFonts w:ascii="Calibri" w:hAnsi="Calibri"/>
          <w:b/>
          <w:bCs/>
        </w:rPr>
        <w:t xml:space="preserve"> the “Standard </w:t>
      </w:r>
      <w:r w:rsidR="00D04822" w:rsidRPr="00A23E32">
        <w:rPr>
          <w:rFonts w:ascii="Calibri" w:hAnsi="Calibri"/>
          <w:b/>
          <w:bCs/>
        </w:rPr>
        <w:t xml:space="preserve">Terms and </w:t>
      </w:r>
      <w:r w:rsidR="00A20943" w:rsidRPr="00A23E32">
        <w:rPr>
          <w:rFonts w:ascii="Calibri" w:hAnsi="Calibri"/>
          <w:b/>
          <w:bCs/>
        </w:rPr>
        <w:t>Conditions</w:t>
      </w:r>
      <w:r w:rsidR="009F2B62" w:rsidRPr="00A23E32">
        <w:rPr>
          <w:rFonts w:ascii="Calibri" w:hAnsi="Calibri"/>
          <w:b/>
          <w:bCs/>
        </w:rPr>
        <w:t>” in Section H</w:t>
      </w:r>
      <w:r w:rsidR="00A20943" w:rsidRPr="00A23E32">
        <w:rPr>
          <w:rFonts w:ascii="Calibri" w:hAnsi="Calibri"/>
          <w:b/>
          <w:bCs/>
        </w:rPr>
        <w:t xml:space="preserve"> of this application.</w:t>
      </w:r>
    </w:p>
    <w:p w14:paraId="3322EDBB" w14:textId="77777777" w:rsidR="00A407DD" w:rsidRPr="00A23E32" w:rsidRDefault="00A407DD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</w:p>
    <w:p w14:paraId="5E06E5D0" w14:textId="77777777" w:rsidR="00877248" w:rsidRPr="00A23E32" w:rsidRDefault="00A20943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</w:rPr>
        <w:t xml:space="preserve">   </w:t>
      </w:r>
      <w:r w:rsidR="00D71BEA" w:rsidRPr="00A23E32">
        <w:rPr>
          <w:rFonts w:ascii="Calibri" w:hAnsi="Calibri"/>
          <w:b/>
          <w:bCs/>
        </w:rPr>
        <w:t>_______________</w:t>
      </w:r>
      <w:r w:rsidR="003733FC" w:rsidRPr="00A23E32">
        <w:rPr>
          <w:rFonts w:ascii="Calibri" w:hAnsi="Calibri"/>
          <w:b/>
          <w:bCs/>
        </w:rPr>
        <w:t>_________________________</w:t>
      </w:r>
      <w:r w:rsidR="003733FC" w:rsidRPr="00A23E32">
        <w:rPr>
          <w:rFonts w:ascii="Calibri" w:hAnsi="Calibri"/>
          <w:b/>
          <w:bCs/>
        </w:rPr>
        <w:tab/>
      </w:r>
      <w:r w:rsidR="00175D8C" w:rsidRPr="00A23E32">
        <w:rPr>
          <w:rFonts w:ascii="Calibri" w:hAnsi="Calibri"/>
          <w:b/>
          <w:bCs/>
        </w:rPr>
        <w:t>____________________________</w:t>
      </w:r>
      <w:r w:rsidR="003733FC" w:rsidRPr="00A23E32">
        <w:rPr>
          <w:rFonts w:ascii="Calibri" w:hAnsi="Calibri"/>
          <w:b/>
          <w:bCs/>
        </w:rPr>
        <w:tab/>
      </w:r>
      <w:r w:rsidR="00175D8C" w:rsidRPr="00A23E32">
        <w:rPr>
          <w:rFonts w:ascii="Calibri" w:hAnsi="Calibri"/>
          <w:b/>
          <w:bCs/>
        </w:rPr>
        <w:tab/>
      </w:r>
      <w:r w:rsidR="00D71BEA" w:rsidRPr="00A23E32">
        <w:rPr>
          <w:rFonts w:ascii="Calibri" w:hAnsi="Calibri"/>
          <w:b/>
          <w:bCs/>
        </w:rPr>
        <w:t>_</w:t>
      </w:r>
      <w:r w:rsidR="00877248" w:rsidRPr="00A23E32">
        <w:rPr>
          <w:rFonts w:ascii="Calibri" w:hAnsi="Calibri"/>
          <w:b/>
          <w:bCs/>
        </w:rPr>
        <w:t>_____________________</w:t>
      </w:r>
    </w:p>
    <w:p w14:paraId="49AB5652" w14:textId="77777777" w:rsidR="00A20943" w:rsidRPr="00A23E32" w:rsidRDefault="00A20943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</w:rPr>
        <w:t xml:space="preserve">      </w:t>
      </w:r>
      <w:r w:rsidR="00D71BEA" w:rsidRPr="00A23E32">
        <w:rPr>
          <w:rFonts w:ascii="Calibri" w:hAnsi="Calibri"/>
          <w:b/>
          <w:bCs/>
        </w:rPr>
        <w:t xml:space="preserve">               </w:t>
      </w:r>
      <w:r w:rsidRPr="00A23E32">
        <w:rPr>
          <w:rFonts w:ascii="Calibri" w:hAnsi="Calibri"/>
          <w:b/>
          <w:bCs/>
        </w:rPr>
        <w:t xml:space="preserve">       </w:t>
      </w:r>
      <w:r w:rsidR="00175D8C" w:rsidRPr="00A23E32">
        <w:rPr>
          <w:rFonts w:ascii="Calibri" w:hAnsi="Calibri"/>
          <w:b/>
          <w:bCs/>
        </w:rPr>
        <w:t>Authorized Signor</w:t>
      </w:r>
      <w:r w:rsidR="00175D8C" w:rsidRPr="00A23E32">
        <w:rPr>
          <w:rFonts w:ascii="Calibri" w:hAnsi="Calibri"/>
          <w:b/>
          <w:bCs/>
        </w:rPr>
        <w:tab/>
      </w:r>
      <w:r w:rsidR="00175D8C" w:rsidRPr="00A23E32">
        <w:rPr>
          <w:rFonts w:ascii="Calibri" w:hAnsi="Calibri"/>
          <w:b/>
          <w:bCs/>
        </w:rPr>
        <w:tab/>
      </w:r>
      <w:r w:rsidR="00175D8C" w:rsidRPr="00A23E32">
        <w:rPr>
          <w:rFonts w:ascii="Calibri" w:hAnsi="Calibri"/>
          <w:b/>
          <w:bCs/>
        </w:rPr>
        <w:tab/>
      </w:r>
      <w:r w:rsidR="00175D8C" w:rsidRPr="00A23E32">
        <w:rPr>
          <w:rFonts w:ascii="Calibri" w:hAnsi="Calibri"/>
          <w:b/>
          <w:bCs/>
        </w:rPr>
        <w:tab/>
        <w:t>Title</w:t>
      </w:r>
      <w:r w:rsidRPr="00A23E32">
        <w:rPr>
          <w:rFonts w:ascii="Calibri" w:hAnsi="Calibri"/>
          <w:b/>
          <w:bCs/>
        </w:rPr>
        <w:tab/>
      </w:r>
      <w:r w:rsidRPr="00A23E32">
        <w:rPr>
          <w:rFonts w:ascii="Calibri" w:hAnsi="Calibri"/>
          <w:b/>
          <w:bCs/>
        </w:rPr>
        <w:tab/>
      </w:r>
      <w:r w:rsidR="003733FC" w:rsidRPr="00A23E32">
        <w:rPr>
          <w:rFonts w:ascii="Calibri" w:hAnsi="Calibri"/>
          <w:b/>
          <w:bCs/>
        </w:rPr>
        <w:tab/>
      </w:r>
      <w:r w:rsidR="003733FC" w:rsidRPr="00A23E32">
        <w:rPr>
          <w:rFonts w:ascii="Calibri" w:hAnsi="Calibri"/>
          <w:b/>
          <w:bCs/>
        </w:rPr>
        <w:tab/>
      </w:r>
      <w:r w:rsidRPr="00A23E32">
        <w:rPr>
          <w:rFonts w:ascii="Calibri" w:hAnsi="Calibri"/>
          <w:b/>
          <w:bCs/>
        </w:rPr>
        <w:tab/>
        <w:t>Date</w:t>
      </w:r>
    </w:p>
    <w:p w14:paraId="4D1B67FF" w14:textId="77777777" w:rsidR="003733FC" w:rsidRDefault="00A20943" w:rsidP="00640348">
      <w:pPr>
        <w:ind w:left="360" w:right="335"/>
        <w:rPr>
          <w:b/>
          <w:bCs/>
        </w:rPr>
      </w:pPr>
      <w:r w:rsidRPr="00DC30CB">
        <w:rPr>
          <w:b/>
          <w:bCs/>
        </w:rPr>
        <w:tab/>
      </w:r>
      <w:r w:rsidRPr="00DC30CB">
        <w:rPr>
          <w:b/>
          <w:bCs/>
        </w:rPr>
        <w:tab/>
      </w:r>
      <w:r w:rsidRPr="00DC30CB">
        <w:rPr>
          <w:b/>
          <w:bCs/>
        </w:rPr>
        <w:tab/>
      </w:r>
      <w:r w:rsidRPr="00DC30CB">
        <w:rPr>
          <w:b/>
          <w:bCs/>
        </w:rPr>
        <w:tab/>
      </w:r>
    </w:p>
    <w:p w14:paraId="2F71842B" w14:textId="77777777" w:rsidR="00A83268" w:rsidRDefault="00A83268" w:rsidP="00F06965">
      <w:pPr>
        <w:ind w:left="360" w:right="335"/>
        <w:rPr>
          <w:b/>
          <w:bCs/>
        </w:rPr>
      </w:pPr>
    </w:p>
    <w:p w14:paraId="30E839FE" w14:textId="77777777" w:rsidR="00486A45" w:rsidRPr="00A23E32" w:rsidRDefault="00A20943" w:rsidP="00486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  <w:u w:val="single"/>
        </w:rPr>
      </w:pPr>
      <w:r w:rsidRPr="00A23E32">
        <w:rPr>
          <w:rFonts w:ascii="Calibri" w:hAnsi="Calibri"/>
          <w:b/>
          <w:bCs/>
          <w:u w:val="single"/>
        </w:rPr>
        <w:t xml:space="preserve">SYNOD </w:t>
      </w:r>
    </w:p>
    <w:p w14:paraId="58058CFB" w14:textId="77777777" w:rsidR="0008261C" w:rsidRPr="00A23E32" w:rsidRDefault="00A20943" w:rsidP="00486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</w:rPr>
        <w:t xml:space="preserve">On </w:t>
      </w:r>
      <w:r w:rsidRPr="00A23E32">
        <w:rPr>
          <w:rFonts w:ascii="Calibri" w:hAnsi="Calibri"/>
          <w:b/>
          <w:bCs/>
          <w:u w:val="single"/>
        </w:rPr>
        <w:t xml:space="preserve">                           </w:t>
      </w:r>
      <w:r w:rsidR="00C33C41" w:rsidRPr="00A23E32">
        <w:rPr>
          <w:rFonts w:ascii="Calibri" w:hAnsi="Calibri"/>
          <w:b/>
          <w:bCs/>
          <w:u w:val="single"/>
        </w:rPr>
        <w:t xml:space="preserve">   </w:t>
      </w:r>
      <w:r w:rsidRPr="00A23E32">
        <w:rPr>
          <w:rFonts w:ascii="Calibri" w:hAnsi="Calibri"/>
          <w:b/>
          <w:bCs/>
          <w:u w:val="single"/>
        </w:rPr>
        <w:t xml:space="preserve">                       </w:t>
      </w:r>
      <w:r w:rsidRPr="00A23E32">
        <w:rPr>
          <w:rFonts w:ascii="Calibri" w:hAnsi="Calibri"/>
          <w:b/>
          <w:bCs/>
        </w:rPr>
        <w:t xml:space="preserve">, 20 </w:t>
      </w:r>
      <w:r w:rsidRPr="00A23E32">
        <w:rPr>
          <w:rFonts w:ascii="Calibri" w:hAnsi="Calibri"/>
          <w:b/>
          <w:bCs/>
          <w:u w:val="single"/>
        </w:rPr>
        <w:t xml:space="preserve">    </w:t>
      </w:r>
      <w:r w:rsidR="00C33C41" w:rsidRPr="00A23E32">
        <w:rPr>
          <w:rFonts w:ascii="Calibri" w:hAnsi="Calibri"/>
          <w:b/>
          <w:bCs/>
          <w:u w:val="single"/>
        </w:rPr>
        <w:t xml:space="preserve">  </w:t>
      </w:r>
      <w:r w:rsidRPr="00A23E32">
        <w:rPr>
          <w:rFonts w:ascii="Calibri" w:hAnsi="Calibri"/>
          <w:b/>
          <w:bCs/>
          <w:u w:val="single"/>
        </w:rPr>
        <w:t xml:space="preserve">        </w:t>
      </w:r>
      <w:r w:rsidRPr="00A23E32">
        <w:rPr>
          <w:rFonts w:ascii="Calibri" w:hAnsi="Calibri"/>
          <w:b/>
          <w:bCs/>
        </w:rPr>
        <w:t>, the SYNOD OF THE PACIFIC, in accordance with its own procedures,</w:t>
      </w:r>
      <w:r w:rsidR="00D42B04" w:rsidRPr="00A23E32">
        <w:rPr>
          <w:rFonts w:ascii="Calibri" w:hAnsi="Calibri"/>
          <w:b/>
          <w:bCs/>
        </w:rPr>
        <w:t xml:space="preserve"> VOTED</w:t>
      </w:r>
      <w:r w:rsidR="003733FC" w:rsidRPr="00A23E32">
        <w:rPr>
          <w:rFonts w:ascii="Calibri" w:hAnsi="Calibri"/>
          <w:b/>
          <w:bCs/>
        </w:rPr>
        <w:t xml:space="preserve"> to </w:t>
      </w:r>
      <w:r w:rsidRPr="00A23E32">
        <w:rPr>
          <w:rFonts w:ascii="Calibri" w:hAnsi="Calibri"/>
          <w:b/>
          <w:bCs/>
        </w:rPr>
        <w:t xml:space="preserve">APPROVE a </w:t>
      </w:r>
      <w:r w:rsidR="0008261C" w:rsidRPr="00A23E32">
        <w:rPr>
          <w:rFonts w:ascii="Calibri" w:hAnsi="Calibri"/>
          <w:b/>
          <w:bCs/>
        </w:rPr>
        <w:t xml:space="preserve">Synod: </w:t>
      </w:r>
      <w:r w:rsidR="00A83268" w:rsidRPr="00A23E32">
        <w:rPr>
          <w:rFonts w:ascii="Calibri" w:hAnsi="Calibri"/>
          <w:b/>
          <w:bCs/>
        </w:rPr>
        <w:t xml:space="preserve">     </w:t>
      </w:r>
      <w:r w:rsidR="0008261C" w:rsidRPr="00A23E32">
        <w:rPr>
          <w:rFonts w:ascii="Calibri" w:hAnsi="Calibri"/>
          <w:b/>
          <w:bCs/>
        </w:rPr>
        <w:t xml:space="preserve">  </w:t>
      </w:r>
      <w:r w:rsidR="0008261C" w:rsidRPr="00A23E32">
        <w:rPr>
          <w:rFonts w:ascii="Calibri" w:hAnsi="Calibri"/>
          <w:b/>
          <w:bCs/>
        </w:rPr>
        <w:sym w:font="Symbol" w:char="F0A0"/>
      </w:r>
      <w:r w:rsidR="0008261C" w:rsidRPr="00A23E32">
        <w:rPr>
          <w:rFonts w:ascii="Calibri" w:hAnsi="Calibri"/>
          <w:b/>
          <w:bCs/>
        </w:rPr>
        <w:t xml:space="preserve"> </w:t>
      </w:r>
      <w:r w:rsidRPr="00A23E32">
        <w:rPr>
          <w:rFonts w:ascii="Calibri" w:hAnsi="Calibri"/>
          <w:b/>
          <w:bCs/>
        </w:rPr>
        <w:t>Line of Credit</w:t>
      </w:r>
      <w:r w:rsidR="0008261C" w:rsidRPr="00A23E32">
        <w:rPr>
          <w:rFonts w:ascii="Calibri" w:hAnsi="Calibri"/>
          <w:b/>
          <w:bCs/>
        </w:rPr>
        <w:t xml:space="preserve"> for 24 months  </w:t>
      </w:r>
      <w:r w:rsidR="00791F19" w:rsidRPr="00A23E32">
        <w:rPr>
          <w:rFonts w:ascii="Calibri" w:hAnsi="Calibri"/>
          <w:b/>
          <w:bCs/>
        </w:rPr>
        <w:t xml:space="preserve">  </w:t>
      </w:r>
      <w:r w:rsidR="0008261C" w:rsidRPr="00A23E32">
        <w:rPr>
          <w:rFonts w:ascii="Calibri" w:hAnsi="Calibri"/>
          <w:b/>
          <w:bCs/>
        </w:rPr>
        <w:t xml:space="preserve"> </w:t>
      </w:r>
      <w:r w:rsidR="00A83268" w:rsidRPr="00A23E32">
        <w:rPr>
          <w:rFonts w:ascii="Calibri" w:hAnsi="Calibri"/>
          <w:b/>
          <w:bCs/>
        </w:rPr>
        <w:t xml:space="preserve">   </w:t>
      </w:r>
      <w:r w:rsidR="0008261C" w:rsidRPr="00A23E32">
        <w:rPr>
          <w:rFonts w:ascii="Calibri" w:hAnsi="Calibri"/>
          <w:b/>
          <w:bCs/>
        </w:rPr>
        <w:t xml:space="preserve">   </w:t>
      </w:r>
      <w:r w:rsidR="0008261C" w:rsidRPr="00A23E32">
        <w:rPr>
          <w:rFonts w:ascii="Calibri" w:hAnsi="Calibri"/>
          <w:b/>
          <w:bCs/>
        </w:rPr>
        <w:sym w:font="Symbol" w:char="F0A0"/>
      </w:r>
      <w:r w:rsidR="0008261C" w:rsidRPr="00A23E32">
        <w:rPr>
          <w:rFonts w:ascii="Calibri" w:hAnsi="Calibri"/>
          <w:b/>
          <w:bCs/>
        </w:rPr>
        <w:t xml:space="preserve"> </w:t>
      </w:r>
      <w:r w:rsidR="0000061E" w:rsidRPr="00A23E32">
        <w:rPr>
          <w:rFonts w:ascii="Calibri" w:hAnsi="Calibri"/>
          <w:b/>
          <w:bCs/>
        </w:rPr>
        <w:t>Amortized Loan</w:t>
      </w:r>
      <w:r w:rsidR="0008261C" w:rsidRPr="00A23E32">
        <w:rPr>
          <w:rFonts w:ascii="Calibri" w:hAnsi="Calibri"/>
          <w:b/>
          <w:bCs/>
        </w:rPr>
        <w:t xml:space="preserve"> for 60 months</w:t>
      </w:r>
      <w:r w:rsidR="00997C29">
        <w:rPr>
          <w:rFonts w:ascii="Calibri" w:hAnsi="Calibri"/>
          <w:b/>
          <w:bCs/>
        </w:rPr>
        <w:tab/>
      </w:r>
      <w:r w:rsidR="00A23E32" w:rsidRPr="00A23E32">
        <w:rPr>
          <w:rFonts w:ascii="Calibri" w:hAnsi="Calibri"/>
          <w:b/>
          <w:bCs/>
        </w:rPr>
        <w:sym w:font="Symbol" w:char="F09D"/>
      </w:r>
      <w:r w:rsidR="00A23E32">
        <w:rPr>
          <w:rFonts w:ascii="Calibri" w:hAnsi="Calibri"/>
          <w:b/>
          <w:bCs/>
        </w:rPr>
        <w:t xml:space="preserve"> James M. Muzzy Loan</w:t>
      </w:r>
    </w:p>
    <w:p w14:paraId="67FE4C80" w14:textId="0B7F90C8" w:rsidR="00486A45" w:rsidRPr="00A23E32" w:rsidRDefault="0008261C" w:rsidP="00486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</w:rPr>
        <w:t xml:space="preserve"> </w:t>
      </w:r>
      <w:r w:rsidR="00A20943" w:rsidRPr="00A23E32">
        <w:rPr>
          <w:rFonts w:ascii="Calibri" w:hAnsi="Calibri"/>
          <w:b/>
          <w:bCs/>
        </w:rPr>
        <w:t xml:space="preserve">in the amount up to $ </w:t>
      </w:r>
      <w:r w:rsidR="00BB07B6" w:rsidRPr="00A23E32">
        <w:rPr>
          <w:rFonts w:ascii="Calibri" w:hAnsi="Calibri"/>
          <w:b/>
          <w:bCs/>
        </w:rPr>
        <w:t xml:space="preserve"> _____________________________</w:t>
      </w:r>
      <w:r w:rsidRPr="00A23E32">
        <w:rPr>
          <w:rFonts w:ascii="Calibri" w:hAnsi="Calibri"/>
          <w:b/>
          <w:bCs/>
        </w:rPr>
        <w:t xml:space="preserve"> </w:t>
      </w:r>
      <w:r w:rsidR="00997C29">
        <w:rPr>
          <w:rFonts w:ascii="Calibri" w:hAnsi="Calibri"/>
          <w:b/>
          <w:bCs/>
        </w:rPr>
        <w:t>, at a starting rate of ________% based on the Synod’s internal cost of funds</w:t>
      </w:r>
      <w:r w:rsidR="00BA1471">
        <w:rPr>
          <w:rFonts w:ascii="Calibri" w:hAnsi="Calibri"/>
          <w:b/>
          <w:bCs/>
        </w:rPr>
        <w:t>.</w:t>
      </w:r>
    </w:p>
    <w:p w14:paraId="21C9CA1B" w14:textId="77777777" w:rsidR="00953607" w:rsidRDefault="00953607" w:rsidP="00486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</w:p>
    <w:p w14:paraId="555B2E19" w14:textId="77777777" w:rsidR="00953285" w:rsidRPr="00A23E32" w:rsidRDefault="00953285" w:rsidP="00486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</w:p>
    <w:p w14:paraId="26044914" w14:textId="77777777" w:rsidR="00953607" w:rsidRPr="00A23E32" w:rsidRDefault="00953607" w:rsidP="009536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1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</w:rPr>
        <w:t xml:space="preserve">     _______________________________________________________ </w:t>
      </w:r>
      <w:r w:rsidRPr="00A23E32">
        <w:rPr>
          <w:rFonts w:ascii="Calibri" w:hAnsi="Calibri"/>
          <w:b/>
          <w:bCs/>
        </w:rPr>
        <w:tab/>
      </w:r>
      <w:r w:rsidRPr="00A23E32">
        <w:rPr>
          <w:rFonts w:ascii="Calibri" w:hAnsi="Calibri"/>
          <w:b/>
          <w:bCs/>
        </w:rPr>
        <w:tab/>
        <w:t>_____________________________</w:t>
      </w:r>
    </w:p>
    <w:p w14:paraId="0D744F7F" w14:textId="77777777" w:rsidR="00953607" w:rsidRPr="00A23E32" w:rsidRDefault="00953607" w:rsidP="009536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A23E32">
        <w:rPr>
          <w:rFonts w:ascii="Calibri" w:hAnsi="Calibri"/>
          <w:b/>
          <w:bCs/>
        </w:rPr>
        <w:tab/>
      </w:r>
      <w:r w:rsidRPr="00A23E32">
        <w:rPr>
          <w:rFonts w:ascii="Calibri" w:hAnsi="Calibri"/>
          <w:b/>
        </w:rPr>
        <w:t>Synod Executive/Director of Business Services/Stated Clerk</w:t>
      </w:r>
      <w:r w:rsidRPr="00A23E32">
        <w:rPr>
          <w:rFonts w:ascii="Calibri" w:hAnsi="Calibri"/>
          <w:b/>
        </w:rPr>
        <w:tab/>
      </w:r>
      <w:r w:rsidRPr="00A23E32">
        <w:rPr>
          <w:rFonts w:ascii="Calibri" w:hAnsi="Calibri"/>
          <w:b/>
        </w:rPr>
        <w:tab/>
      </w:r>
      <w:r w:rsidRPr="00A23E32">
        <w:rPr>
          <w:rFonts w:ascii="Calibri" w:hAnsi="Calibri"/>
          <w:b/>
        </w:rPr>
        <w:tab/>
      </w:r>
      <w:r w:rsidRPr="00A23E32">
        <w:rPr>
          <w:rFonts w:ascii="Calibri" w:hAnsi="Calibri"/>
          <w:b/>
        </w:rPr>
        <w:tab/>
        <w:t>Date</w:t>
      </w:r>
    </w:p>
    <w:sectPr w:rsidR="00953607" w:rsidRPr="00A23E32">
      <w:type w:val="continuous"/>
      <w:pgSz w:w="12240" w:h="15840"/>
      <w:pgMar w:top="475" w:right="475" w:bottom="475" w:left="45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FBF078" w14:textId="77777777" w:rsidR="009A67EA" w:rsidRDefault="009A67EA">
      <w:r>
        <w:separator/>
      </w:r>
    </w:p>
  </w:endnote>
  <w:endnote w:type="continuationSeparator" w:id="0">
    <w:p w14:paraId="67AE02DB" w14:textId="77777777" w:rsidR="009A67EA" w:rsidRDefault="009A67EA">
      <w:r>
        <w:continuationSeparator/>
      </w:r>
    </w:p>
  </w:endnote>
  <w:endnote w:type="continuationNotice" w:id="1">
    <w:p w14:paraId="2028E07A" w14:textId="77777777" w:rsidR="009A67EA" w:rsidRDefault="009A67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A8C79F" w14:textId="0E20B265" w:rsidR="001367AB" w:rsidRPr="00911704" w:rsidRDefault="001367AB" w:rsidP="00282DC8">
    <w:pPr>
      <w:pStyle w:val="Footer"/>
      <w:tabs>
        <w:tab w:val="clear" w:pos="8640"/>
        <w:tab w:val="left" w:pos="900"/>
        <w:tab w:val="left" w:pos="3600"/>
        <w:tab w:val="left" w:pos="5310"/>
        <w:tab w:val="right" w:pos="7740"/>
      </w:tabs>
      <w:ind w:right="1210"/>
      <w:jc w:val="center"/>
      <w:rPr>
        <w:sz w:val="16"/>
        <w:szCs w:val="16"/>
      </w:rPr>
    </w:pPr>
    <w:r>
      <w:rPr>
        <w:sz w:val="16"/>
        <w:szCs w:val="16"/>
      </w:rPr>
      <w:t xml:space="preserve">Synod of the Pacific Form B                                                        </w:t>
    </w:r>
    <w:r w:rsidRPr="00911704">
      <w:rPr>
        <w:sz w:val="16"/>
        <w:szCs w:val="16"/>
      </w:rPr>
      <w:t xml:space="preserve">Page </w:t>
    </w:r>
    <w:r w:rsidRPr="00911704">
      <w:rPr>
        <w:rStyle w:val="PageNumber"/>
        <w:sz w:val="16"/>
        <w:szCs w:val="16"/>
      </w:rPr>
      <w:fldChar w:fldCharType="begin"/>
    </w:r>
    <w:r w:rsidRPr="00911704">
      <w:rPr>
        <w:rStyle w:val="PageNumber"/>
        <w:sz w:val="16"/>
        <w:szCs w:val="16"/>
      </w:rPr>
      <w:instrText xml:space="preserve"> PAGE </w:instrText>
    </w:r>
    <w:r w:rsidRPr="00911704">
      <w:rPr>
        <w:rStyle w:val="PageNumber"/>
        <w:sz w:val="16"/>
        <w:szCs w:val="16"/>
      </w:rPr>
      <w:fldChar w:fldCharType="separate"/>
    </w:r>
    <w:r w:rsidR="00947CCA">
      <w:rPr>
        <w:rStyle w:val="PageNumber"/>
        <w:noProof/>
        <w:sz w:val="16"/>
        <w:szCs w:val="16"/>
      </w:rPr>
      <w:t>7</w:t>
    </w:r>
    <w:r w:rsidRPr="00911704">
      <w:rPr>
        <w:rStyle w:val="PageNumber"/>
        <w:sz w:val="16"/>
        <w:szCs w:val="16"/>
      </w:rPr>
      <w:fldChar w:fldCharType="end"/>
    </w:r>
    <w:r>
      <w:rPr>
        <w:rStyle w:val="PageNumber"/>
        <w:sz w:val="16"/>
        <w:szCs w:val="16"/>
      </w:rPr>
      <w:t xml:space="preserve">                                                          </w:t>
    </w:r>
    <w:r w:rsidRPr="00911704">
      <w:rPr>
        <w:rStyle w:val="PageNumber"/>
        <w:sz w:val="16"/>
        <w:szCs w:val="16"/>
      </w:rPr>
      <w:t>Revised</w:t>
    </w:r>
    <w:r w:rsidR="00AE751F">
      <w:rPr>
        <w:rStyle w:val="PageNumber"/>
        <w:sz w:val="16"/>
        <w:szCs w:val="16"/>
      </w:rPr>
      <w:t xml:space="preserve"> </w:t>
    </w:r>
    <w:r w:rsidR="00396652">
      <w:rPr>
        <w:rStyle w:val="PageNumber"/>
        <w:sz w:val="16"/>
        <w:szCs w:val="16"/>
      </w:rPr>
      <w:t>March 2024</w:t>
    </w:r>
    <w:r w:rsidR="00396652">
      <w:rPr>
        <w:rStyle w:val="PageNumber"/>
        <w:sz w:val="16"/>
        <w:szCs w:val="16"/>
      </w:rPr>
      <w:tab/>
    </w:r>
    <w:r w:rsidR="00313A3C">
      <w:rPr>
        <w:rStyle w:val="PageNumber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AF5AB9" w14:textId="77777777" w:rsidR="009A67EA" w:rsidRDefault="009A67EA">
      <w:r>
        <w:separator/>
      </w:r>
    </w:p>
  </w:footnote>
  <w:footnote w:type="continuationSeparator" w:id="0">
    <w:p w14:paraId="19754FBD" w14:textId="77777777" w:rsidR="009A67EA" w:rsidRDefault="009A67EA">
      <w:r>
        <w:continuationSeparator/>
      </w:r>
    </w:p>
  </w:footnote>
  <w:footnote w:type="continuationNotice" w:id="1">
    <w:p w14:paraId="193FC5E8" w14:textId="77777777" w:rsidR="009A67EA" w:rsidRDefault="009A67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01E8A"/>
    <w:multiLevelType w:val="singleLevel"/>
    <w:tmpl w:val="A79452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03882B00"/>
    <w:multiLevelType w:val="hybridMultilevel"/>
    <w:tmpl w:val="878C7CAA"/>
    <w:lvl w:ilvl="0" w:tplc="06F2B0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F56AF7"/>
    <w:multiLevelType w:val="hybridMultilevel"/>
    <w:tmpl w:val="843679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26200B"/>
    <w:multiLevelType w:val="multilevel"/>
    <w:tmpl w:val="F41C783E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4" w15:restartNumberingAfterBreak="0">
    <w:nsid w:val="135E3BB1"/>
    <w:multiLevelType w:val="hybridMultilevel"/>
    <w:tmpl w:val="7116F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7471F"/>
    <w:multiLevelType w:val="hybridMultilevel"/>
    <w:tmpl w:val="198C8A18"/>
    <w:lvl w:ilvl="0" w:tplc="49E8D96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5A35BC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7" w15:restartNumberingAfterBreak="0">
    <w:nsid w:val="23313620"/>
    <w:multiLevelType w:val="hybridMultilevel"/>
    <w:tmpl w:val="B8761F70"/>
    <w:lvl w:ilvl="0" w:tplc="EBDE41E0">
      <w:start w:val="2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3A32BE"/>
    <w:multiLevelType w:val="hybridMultilevel"/>
    <w:tmpl w:val="D0AA9472"/>
    <w:lvl w:ilvl="0" w:tplc="B6C0740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32"/>
        <w:szCs w:val="32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DC5B73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10" w15:restartNumberingAfterBreak="0">
    <w:nsid w:val="30846BE8"/>
    <w:multiLevelType w:val="hybridMultilevel"/>
    <w:tmpl w:val="EF121D9C"/>
    <w:lvl w:ilvl="0" w:tplc="8E34F6FE">
      <w:start w:val="7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57E9B"/>
    <w:multiLevelType w:val="hybridMultilevel"/>
    <w:tmpl w:val="542C94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8AB7D2">
      <w:start w:val="1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E37642"/>
    <w:multiLevelType w:val="hybridMultilevel"/>
    <w:tmpl w:val="DC0C6126"/>
    <w:lvl w:ilvl="0" w:tplc="985ED05C">
      <w:start w:val="7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C24B72"/>
    <w:multiLevelType w:val="multilevel"/>
    <w:tmpl w:val="30769FB0"/>
    <w:lvl w:ilvl="0">
      <w:start w:val="12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14" w15:restartNumberingAfterBreak="0">
    <w:nsid w:val="460311F2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15" w15:restartNumberingAfterBreak="0">
    <w:nsid w:val="472C1F63"/>
    <w:multiLevelType w:val="multilevel"/>
    <w:tmpl w:val="999A57D8"/>
    <w:lvl w:ilvl="0">
      <w:start w:val="18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16" w15:restartNumberingAfterBreak="0">
    <w:nsid w:val="486D5393"/>
    <w:multiLevelType w:val="hybridMultilevel"/>
    <w:tmpl w:val="CBBEE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9953C8"/>
    <w:multiLevelType w:val="hybridMultilevel"/>
    <w:tmpl w:val="532646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82068A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19" w15:restartNumberingAfterBreak="0">
    <w:nsid w:val="5B6D3455"/>
    <w:multiLevelType w:val="hybridMultilevel"/>
    <w:tmpl w:val="D63C34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65766A9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21" w15:restartNumberingAfterBreak="0">
    <w:nsid w:val="6E3D6957"/>
    <w:multiLevelType w:val="hybridMultilevel"/>
    <w:tmpl w:val="0ACEC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24E62BD"/>
    <w:multiLevelType w:val="hybridMultilevel"/>
    <w:tmpl w:val="8954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AB6566"/>
    <w:multiLevelType w:val="multilevel"/>
    <w:tmpl w:val="95D6A282"/>
    <w:lvl w:ilvl="0">
      <w:start w:val="4"/>
      <w:numFmt w:val="decimal"/>
      <w:lvlText w:val="%1."/>
      <w:legacy w:legacy="1" w:legacySpace="0" w:legacyIndent="2135"/>
      <w:lvlJc w:val="left"/>
      <w:pPr>
        <w:ind w:left="2135" w:hanging="2135"/>
      </w:pPr>
    </w:lvl>
    <w:lvl w:ilvl="1">
      <w:start w:val="1"/>
      <w:numFmt w:val="decimal"/>
      <w:lvlText w:val="%2."/>
      <w:legacy w:legacy="1" w:legacySpace="0" w:legacyIndent="2135"/>
      <w:lvlJc w:val="left"/>
      <w:pPr>
        <w:ind w:left="4270" w:hanging="2135"/>
      </w:pPr>
    </w:lvl>
    <w:lvl w:ilvl="2">
      <w:start w:val="2"/>
      <w:numFmt w:val="decimal"/>
      <w:lvlText w:val="%3."/>
      <w:legacy w:legacy="1" w:legacySpace="0" w:legacyIndent="2135"/>
      <w:lvlJc w:val="left"/>
      <w:pPr>
        <w:ind w:left="6405" w:hanging="2135"/>
      </w:pPr>
    </w:lvl>
    <w:lvl w:ilvl="3">
      <w:start w:val="1"/>
      <w:numFmt w:val="decimal"/>
      <w:lvlText w:val="%4."/>
      <w:legacy w:legacy="1" w:legacySpace="0" w:legacyIndent="2135"/>
      <w:lvlJc w:val="left"/>
      <w:pPr>
        <w:ind w:left="8540" w:hanging="2135"/>
      </w:pPr>
    </w:lvl>
    <w:lvl w:ilvl="4">
      <w:start w:val="1"/>
      <w:numFmt w:val="decimal"/>
      <w:lvlText w:val="%5."/>
      <w:legacy w:legacy="1" w:legacySpace="0" w:legacyIndent="2135"/>
      <w:lvlJc w:val="left"/>
      <w:pPr>
        <w:ind w:left="10675" w:hanging="2135"/>
      </w:pPr>
    </w:lvl>
    <w:lvl w:ilvl="5">
      <w:start w:val="1"/>
      <w:numFmt w:val="decimal"/>
      <w:lvlText w:val="%6."/>
      <w:legacy w:legacy="1" w:legacySpace="0" w:legacyIndent="2135"/>
      <w:lvlJc w:val="left"/>
      <w:pPr>
        <w:ind w:left="12810" w:hanging="2135"/>
      </w:pPr>
    </w:lvl>
    <w:lvl w:ilvl="6">
      <w:start w:val="1"/>
      <w:numFmt w:val="decimal"/>
      <w:lvlText w:val="%7."/>
      <w:legacy w:legacy="1" w:legacySpace="0" w:legacyIndent="2135"/>
      <w:lvlJc w:val="left"/>
      <w:pPr>
        <w:ind w:left="14945" w:hanging="2135"/>
      </w:pPr>
    </w:lvl>
    <w:lvl w:ilvl="7">
      <w:start w:val="1"/>
      <w:numFmt w:val="decimal"/>
      <w:lvlText w:val="%8."/>
      <w:legacy w:legacy="1" w:legacySpace="0" w:legacyIndent="2135"/>
      <w:lvlJc w:val="left"/>
      <w:pPr>
        <w:ind w:left="17080" w:hanging="2135"/>
      </w:pPr>
    </w:lvl>
    <w:lvl w:ilvl="8">
      <w:start w:val="1"/>
      <w:numFmt w:val="lowerRoman"/>
      <w:lvlText w:val="%9"/>
      <w:legacy w:legacy="1" w:legacySpace="0" w:legacyIndent="2135"/>
      <w:lvlJc w:val="left"/>
      <w:pPr>
        <w:ind w:left="19215" w:hanging="2135"/>
      </w:pPr>
    </w:lvl>
  </w:abstractNum>
  <w:abstractNum w:abstractNumId="24" w15:restartNumberingAfterBreak="0">
    <w:nsid w:val="79BE3377"/>
    <w:multiLevelType w:val="hybridMultilevel"/>
    <w:tmpl w:val="7712615E"/>
    <w:lvl w:ilvl="0" w:tplc="E180755A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383A69"/>
    <w:multiLevelType w:val="multilevel"/>
    <w:tmpl w:val="1AB85A20"/>
    <w:lvl w:ilvl="0">
      <w:start w:val="1"/>
      <w:numFmt w:val="decimal"/>
      <w:lvlText w:val="%1."/>
      <w:legacy w:legacy="1" w:legacySpace="0" w:legacyIndent="2135"/>
      <w:lvlJc w:val="left"/>
      <w:pPr>
        <w:ind w:left="2135" w:hanging="2135"/>
      </w:pPr>
    </w:lvl>
    <w:lvl w:ilvl="1">
      <w:start w:val="1"/>
      <w:numFmt w:val="decimal"/>
      <w:lvlText w:val="%2."/>
      <w:legacy w:legacy="1" w:legacySpace="0" w:legacyIndent="2135"/>
      <w:lvlJc w:val="left"/>
      <w:pPr>
        <w:ind w:left="4270" w:hanging="2135"/>
      </w:pPr>
    </w:lvl>
    <w:lvl w:ilvl="2">
      <w:start w:val="2"/>
      <w:numFmt w:val="decimal"/>
      <w:lvlText w:val="%3."/>
      <w:legacy w:legacy="1" w:legacySpace="0" w:legacyIndent="2135"/>
      <w:lvlJc w:val="left"/>
      <w:pPr>
        <w:ind w:left="6405" w:hanging="2135"/>
      </w:pPr>
    </w:lvl>
    <w:lvl w:ilvl="3">
      <w:start w:val="1"/>
      <w:numFmt w:val="decimal"/>
      <w:lvlText w:val="%4."/>
      <w:legacy w:legacy="1" w:legacySpace="0" w:legacyIndent="2135"/>
      <w:lvlJc w:val="left"/>
      <w:pPr>
        <w:ind w:left="8540" w:hanging="2135"/>
      </w:pPr>
    </w:lvl>
    <w:lvl w:ilvl="4">
      <w:start w:val="1"/>
      <w:numFmt w:val="decimal"/>
      <w:lvlText w:val="%5."/>
      <w:legacy w:legacy="1" w:legacySpace="0" w:legacyIndent="2135"/>
      <w:lvlJc w:val="left"/>
      <w:pPr>
        <w:ind w:left="10675" w:hanging="2135"/>
      </w:pPr>
    </w:lvl>
    <w:lvl w:ilvl="5">
      <w:start w:val="1"/>
      <w:numFmt w:val="decimal"/>
      <w:lvlText w:val="%6."/>
      <w:legacy w:legacy="1" w:legacySpace="0" w:legacyIndent="2135"/>
      <w:lvlJc w:val="left"/>
      <w:pPr>
        <w:ind w:left="12810" w:hanging="2135"/>
      </w:pPr>
    </w:lvl>
    <w:lvl w:ilvl="6">
      <w:start w:val="1"/>
      <w:numFmt w:val="decimal"/>
      <w:lvlText w:val="%7."/>
      <w:legacy w:legacy="1" w:legacySpace="0" w:legacyIndent="2135"/>
      <w:lvlJc w:val="left"/>
      <w:pPr>
        <w:ind w:left="14945" w:hanging="2135"/>
      </w:pPr>
    </w:lvl>
    <w:lvl w:ilvl="7">
      <w:start w:val="1"/>
      <w:numFmt w:val="decimal"/>
      <w:lvlText w:val="%8."/>
      <w:legacy w:legacy="1" w:legacySpace="0" w:legacyIndent="2135"/>
      <w:lvlJc w:val="left"/>
      <w:pPr>
        <w:ind w:left="17080" w:hanging="2135"/>
      </w:pPr>
    </w:lvl>
    <w:lvl w:ilvl="8">
      <w:start w:val="1"/>
      <w:numFmt w:val="lowerRoman"/>
      <w:lvlText w:val="%9"/>
      <w:legacy w:legacy="1" w:legacySpace="0" w:legacyIndent="2135"/>
      <w:lvlJc w:val="left"/>
      <w:pPr>
        <w:ind w:left="19215" w:hanging="2135"/>
      </w:pPr>
    </w:lvl>
  </w:abstractNum>
  <w:abstractNum w:abstractNumId="26" w15:restartNumberingAfterBreak="0">
    <w:nsid w:val="7F454FBE"/>
    <w:multiLevelType w:val="hybridMultilevel"/>
    <w:tmpl w:val="D10C6518"/>
    <w:lvl w:ilvl="0" w:tplc="1082D2C0">
      <w:start w:val="7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5B1D5C"/>
    <w:multiLevelType w:val="multilevel"/>
    <w:tmpl w:val="95D6A282"/>
    <w:lvl w:ilvl="0">
      <w:start w:val="4"/>
      <w:numFmt w:val="decimal"/>
      <w:lvlText w:val="%1."/>
      <w:legacy w:legacy="1" w:legacySpace="0" w:legacyIndent="2135"/>
      <w:lvlJc w:val="left"/>
      <w:pPr>
        <w:ind w:left="2135" w:hanging="2135"/>
      </w:pPr>
    </w:lvl>
    <w:lvl w:ilvl="1">
      <w:start w:val="1"/>
      <w:numFmt w:val="decimal"/>
      <w:lvlText w:val="%2."/>
      <w:legacy w:legacy="1" w:legacySpace="0" w:legacyIndent="2135"/>
      <w:lvlJc w:val="left"/>
      <w:pPr>
        <w:ind w:left="4270" w:hanging="2135"/>
      </w:pPr>
    </w:lvl>
    <w:lvl w:ilvl="2">
      <w:start w:val="2"/>
      <w:numFmt w:val="decimal"/>
      <w:lvlText w:val="%3."/>
      <w:legacy w:legacy="1" w:legacySpace="0" w:legacyIndent="2135"/>
      <w:lvlJc w:val="left"/>
      <w:pPr>
        <w:ind w:left="6405" w:hanging="2135"/>
      </w:pPr>
    </w:lvl>
    <w:lvl w:ilvl="3">
      <w:start w:val="1"/>
      <w:numFmt w:val="decimal"/>
      <w:lvlText w:val="%4."/>
      <w:legacy w:legacy="1" w:legacySpace="0" w:legacyIndent="2135"/>
      <w:lvlJc w:val="left"/>
      <w:pPr>
        <w:ind w:left="8540" w:hanging="2135"/>
      </w:pPr>
    </w:lvl>
    <w:lvl w:ilvl="4">
      <w:start w:val="1"/>
      <w:numFmt w:val="decimal"/>
      <w:lvlText w:val="%5."/>
      <w:legacy w:legacy="1" w:legacySpace="0" w:legacyIndent="2135"/>
      <w:lvlJc w:val="left"/>
      <w:pPr>
        <w:ind w:left="10675" w:hanging="2135"/>
      </w:pPr>
    </w:lvl>
    <w:lvl w:ilvl="5">
      <w:start w:val="1"/>
      <w:numFmt w:val="decimal"/>
      <w:lvlText w:val="%6."/>
      <w:legacy w:legacy="1" w:legacySpace="0" w:legacyIndent="2135"/>
      <w:lvlJc w:val="left"/>
      <w:pPr>
        <w:ind w:left="12810" w:hanging="2135"/>
      </w:pPr>
    </w:lvl>
    <w:lvl w:ilvl="6">
      <w:start w:val="1"/>
      <w:numFmt w:val="decimal"/>
      <w:lvlText w:val="%7."/>
      <w:legacy w:legacy="1" w:legacySpace="0" w:legacyIndent="2135"/>
      <w:lvlJc w:val="left"/>
      <w:pPr>
        <w:ind w:left="14945" w:hanging="2135"/>
      </w:pPr>
    </w:lvl>
    <w:lvl w:ilvl="7">
      <w:start w:val="1"/>
      <w:numFmt w:val="decimal"/>
      <w:lvlText w:val="%8."/>
      <w:legacy w:legacy="1" w:legacySpace="0" w:legacyIndent="2135"/>
      <w:lvlJc w:val="left"/>
      <w:pPr>
        <w:ind w:left="17080" w:hanging="2135"/>
      </w:pPr>
    </w:lvl>
    <w:lvl w:ilvl="8">
      <w:start w:val="1"/>
      <w:numFmt w:val="lowerRoman"/>
      <w:lvlText w:val="%9"/>
      <w:legacy w:legacy="1" w:legacySpace="0" w:legacyIndent="2135"/>
      <w:lvlJc w:val="left"/>
      <w:pPr>
        <w:ind w:left="19215" w:hanging="2135"/>
      </w:pPr>
    </w:lvl>
  </w:abstractNum>
  <w:num w:numId="1" w16cid:durableId="1945455525">
    <w:abstractNumId w:val="3"/>
  </w:num>
  <w:num w:numId="2" w16cid:durableId="29232238">
    <w:abstractNumId w:val="13"/>
  </w:num>
  <w:num w:numId="3" w16cid:durableId="1679310326">
    <w:abstractNumId w:val="15"/>
  </w:num>
  <w:num w:numId="4" w16cid:durableId="566066781">
    <w:abstractNumId w:val="14"/>
  </w:num>
  <w:num w:numId="5" w16cid:durableId="781345699">
    <w:abstractNumId w:val="18"/>
  </w:num>
  <w:num w:numId="6" w16cid:durableId="314069518">
    <w:abstractNumId w:val="6"/>
  </w:num>
  <w:num w:numId="7" w16cid:durableId="1576433978">
    <w:abstractNumId w:val="9"/>
  </w:num>
  <w:num w:numId="8" w16cid:durableId="1882280599">
    <w:abstractNumId w:val="20"/>
  </w:num>
  <w:num w:numId="9" w16cid:durableId="1592205030">
    <w:abstractNumId w:val="25"/>
  </w:num>
  <w:num w:numId="10" w16cid:durableId="201596514">
    <w:abstractNumId w:val="23"/>
  </w:num>
  <w:num w:numId="11" w16cid:durableId="1566066198">
    <w:abstractNumId w:val="27"/>
  </w:num>
  <w:num w:numId="12" w16cid:durableId="1869022078">
    <w:abstractNumId w:val="19"/>
  </w:num>
  <w:num w:numId="13" w16cid:durableId="819617463">
    <w:abstractNumId w:val="21"/>
  </w:num>
  <w:num w:numId="14" w16cid:durableId="2029869784">
    <w:abstractNumId w:val="2"/>
  </w:num>
  <w:num w:numId="15" w16cid:durableId="785777292">
    <w:abstractNumId w:val="1"/>
  </w:num>
  <w:num w:numId="16" w16cid:durableId="581524569">
    <w:abstractNumId w:val="24"/>
  </w:num>
  <w:num w:numId="17" w16cid:durableId="1582524095">
    <w:abstractNumId w:val="7"/>
  </w:num>
  <w:num w:numId="18" w16cid:durableId="1325426945">
    <w:abstractNumId w:val="11"/>
  </w:num>
  <w:num w:numId="19" w16cid:durableId="442384309">
    <w:abstractNumId w:val="0"/>
  </w:num>
  <w:num w:numId="20" w16cid:durableId="429350899">
    <w:abstractNumId w:val="17"/>
  </w:num>
  <w:num w:numId="21" w16cid:durableId="45691017">
    <w:abstractNumId w:val="5"/>
  </w:num>
  <w:num w:numId="22" w16cid:durableId="1134175306">
    <w:abstractNumId w:val="8"/>
  </w:num>
  <w:num w:numId="23" w16cid:durableId="1916551302">
    <w:abstractNumId w:val="26"/>
  </w:num>
  <w:num w:numId="24" w16cid:durableId="763376433">
    <w:abstractNumId w:val="12"/>
  </w:num>
  <w:num w:numId="25" w16cid:durableId="239753516">
    <w:abstractNumId w:val="10"/>
  </w:num>
  <w:num w:numId="26" w16cid:durableId="1390954150">
    <w:abstractNumId w:val="4"/>
  </w:num>
  <w:num w:numId="27" w16cid:durableId="142696841">
    <w:abstractNumId w:val="22"/>
  </w:num>
  <w:num w:numId="28" w16cid:durableId="807161623">
    <w:abstractNumId w:val="16"/>
  </w:num>
  <w:num w:numId="29" w16cid:durableId="20018814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zE3tzQ1NDEwMzJX0lEKTi0uzszPAykwrwUAM1h5EywAAAA="/>
  </w:docVars>
  <w:rsids>
    <w:rsidRoot w:val="00445D7F"/>
    <w:rsid w:val="0000061E"/>
    <w:rsid w:val="00006A5F"/>
    <w:rsid w:val="000236C6"/>
    <w:rsid w:val="0003757F"/>
    <w:rsid w:val="00056F6C"/>
    <w:rsid w:val="0008261C"/>
    <w:rsid w:val="000861F2"/>
    <w:rsid w:val="000C5630"/>
    <w:rsid w:val="000D61D7"/>
    <w:rsid w:val="00101C46"/>
    <w:rsid w:val="00107C24"/>
    <w:rsid w:val="00110E67"/>
    <w:rsid w:val="001163F1"/>
    <w:rsid w:val="00121D3C"/>
    <w:rsid w:val="0012707E"/>
    <w:rsid w:val="00134CC4"/>
    <w:rsid w:val="00135AC6"/>
    <w:rsid w:val="001367AB"/>
    <w:rsid w:val="001376F5"/>
    <w:rsid w:val="00141672"/>
    <w:rsid w:val="001454DC"/>
    <w:rsid w:val="00145E52"/>
    <w:rsid w:val="00146491"/>
    <w:rsid w:val="001574B3"/>
    <w:rsid w:val="001665AA"/>
    <w:rsid w:val="00175D8C"/>
    <w:rsid w:val="00186D98"/>
    <w:rsid w:val="00194B9A"/>
    <w:rsid w:val="001B660A"/>
    <w:rsid w:val="001F260C"/>
    <w:rsid w:val="00205B02"/>
    <w:rsid w:val="002143C9"/>
    <w:rsid w:val="0022146B"/>
    <w:rsid w:val="00235A09"/>
    <w:rsid w:val="00282DC8"/>
    <w:rsid w:val="002906B2"/>
    <w:rsid w:val="002B0983"/>
    <w:rsid w:val="002B453F"/>
    <w:rsid w:val="002B6047"/>
    <w:rsid w:val="002C3190"/>
    <w:rsid w:val="002C5554"/>
    <w:rsid w:val="002D678E"/>
    <w:rsid w:val="00310C21"/>
    <w:rsid w:val="00313A3C"/>
    <w:rsid w:val="00314C9E"/>
    <w:rsid w:val="00322BFE"/>
    <w:rsid w:val="003263E0"/>
    <w:rsid w:val="003733FC"/>
    <w:rsid w:val="0038406D"/>
    <w:rsid w:val="00384FD2"/>
    <w:rsid w:val="0038604E"/>
    <w:rsid w:val="00396123"/>
    <w:rsid w:val="00396652"/>
    <w:rsid w:val="00397C25"/>
    <w:rsid w:val="003B0802"/>
    <w:rsid w:val="003B27BB"/>
    <w:rsid w:val="003D58CF"/>
    <w:rsid w:val="003E0A7C"/>
    <w:rsid w:val="003F3242"/>
    <w:rsid w:val="003F4026"/>
    <w:rsid w:val="00404285"/>
    <w:rsid w:val="004230EB"/>
    <w:rsid w:val="00426684"/>
    <w:rsid w:val="004337A9"/>
    <w:rsid w:val="00443D27"/>
    <w:rsid w:val="00445D7F"/>
    <w:rsid w:val="00446651"/>
    <w:rsid w:val="00457632"/>
    <w:rsid w:val="004677C4"/>
    <w:rsid w:val="00474F12"/>
    <w:rsid w:val="004756D3"/>
    <w:rsid w:val="00477CBB"/>
    <w:rsid w:val="00486A45"/>
    <w:rsid w:val="004A635D"/>
    <w:rsid w:val="004B33D6"/>
    <w:rsid w:val="004B4CA4"/>
    <w:rsid w:val="004C307C"/>
    <w:rsid w:val="004D70FF"/>
    <w:rsid w:val="004F7EEB"/>
    <w:rsid w:val="005218F9"/>
    <w:rsid w:val="00522486"/>
    <w:rsid w:val="00567B2C"/>
    <w:rsid w:val="00575AA0"/>
    <w:rsid w:val="00576269"/>
    <w:rsid w:val="005765B3"/>
    <w:rsid w:val="005867E7"/>
    <w:rsid w:val="00593477"/>
    <w:rsid w:val="00593ADE"/>
    <w:rsid w:val="005A2E8E"/>
    <w:rsid w:val="005A4CB6"/>
    <w:rsid w:val="005D07AA"/>
    <w:rsid w:val="005E1F61"/>
    <w:rsid w:val="005F5F81"/>
    <w:rsid w:val="00613F66"/>
    <w:rsid w:val="0062383F"/>
    <w:rsid w:val="006255F3"/>
    <w:rsid w:val="00640348"/>
    <w:rsid w:val="006470D4"/>
    <w:rsid w:val="00664A64"/>
    <w:rsid w:val="00670912"/>
    <w:rsid w:val="0067136E"/>
    <w:rsid w:val="006764C6"/>
    <w:rsid w:val="0067653D"/>
    <w:rsid w:val="00690912"/>
    <w:rsid w:val="006A213B"/>
    <w:rsid w:val="006A564B"/>
    <w:rsid w:val="006B363F"/>
    <w:rsid w:val="006C7774"/>
    <w:rsid w:val="006D0EDD"/>
    <w:rsid w:val="006D6ADC"/>
    <w:rsid w:val="006F045A"/>
    <w:rsid w:val="006F1E33"/>
    <w:rsid w:val="0073112D"/>
    <w:rsid w:val="00743AFD"/>
    <w:rsid w:val="007548CB"/>
    <w:rsid w:val="00777405"/>
    <w:rsid w:val="00783879"/>
    <w:rsid w:val="007866B2"/>
    <w:rsid w:val="00791F19"/>
    <w:rsid w:val="00796AEB"/>
    <w:rsid w:val="007A67B2"/>
    <w:rsid w:val="007D464F"/>
    <w:rsid w:val="007E596A"/>
    <w:rsid w:val="008008D4"/>
    <w:rsid w:val="00803919"/>
    <w:rsid w:val="00810FA9"/>
    <w:rsid w:val="008226BA"/>
    <w:rsid w:val="00831CD5"/>
    <w:rsid w:val="008348AD"/>
    <w:rsid w:val="00850ECA"/>
    <w:rsid w:val="00875EB4"/>
    <w:rsid w:val="00876A11"/>
    <w:rsid w:val="00877248"/>
    <w:rsid w:val="00882A9B"/>
    <w:rsid w:val="008A35C7"/>
    <w:rsid w:val="008A5855"/>
    <w:rsid w:val="008B4C96"/>
    <w:rsid w:val="008E14A2"/>
    <w:rsid w:val="009063A8"/>
    <w:rsid w:val="00907878"/>
    <w:rsid w:val="00911704"/>
    <w:rsid w:val="009132EC"/>
    <w:rsid w:val="0093181F"/>
    <w:rsid w:val="00937A13"/>
    <w:rsid w:val="00946E24"/>
    <w:rsid w:val="00947CCA"/>
    <w:rsid w:val="00953285"/>
    <w:rsid w:val="00953607"/>
    <w:rsid w:val="00960D57"/>
    <w:rsid w:val="0096637D"/>
    <w:rsid w:val="009771DA"/>
    <w:rsid w:val="00997C29"/>
    <w:rsid w:val="009A67EA"/>
    <w:rsid w:val="009B06DF"/>
    <w:rsid w:val="009B090E"/>
    <w:rsid w:val="009F2B62"/>
    <w:rsid w:val="009F33C7"/>
    <w:rsid w:val="009F4430"/>
    <w:rsid w:val="00A20943"/>
    <w:rsid w:val="00A23E32"/>
    <w:rsid w:val="00A25191"/>
    <w:rsid w:val="00A36A0D"/>
    <w:rsid w:val="00A407DD"/>
    <w:rsid w:val="00A55E62"/>
    <w:rsid w:val="00A57D99"/>
    <w:rsid w:val="00A7422F"/>
    <w:rsid w:val="00A83268"/>
    <w:rsid w:val="00A84ACD"/>
    <w:rsid w:val="00A851FD"/>
    <w:rsid w:val="00AA5B67"/>
    <w:rsid w:val="00AC6E4A"/>
    <w:rsid w:val="00AD5E1F"/>
    <w:rsid w:val="00AE751F"/>
    <w:rsid w:val="00AF486C"/>
    <w:rsid w:val="00B058B5"/>
    <w:rsid w:val="00B10CB2"/>
    <w:rsid w:val="00B42BEC"/>
    <w:rsid w:val="00B61283"/>
    <w:rsid w:val="00B710F6"/>
    <w:rsid w:val="00B76397"/>
    <w:rsid w:val="00B875EE"/>
    <w:rsid w:val="00B95BE4"/>
    <w:rsid w:val="00BA1471"/>
    <w:rsid w:val="00BB07B6"/>
    <w:rsid w:val="00BD05A4"/>
    <w:rsid w:val="00C0402A"/>
    <w:rsid w:val="00C22C98"/>
    <w:rsid w:val="00C24D01"/>
    <w:rsid w:val="00C27AB7"/>
    <w:rsid w:val="00C33C41"/>
    <w:rsid w:val="00C374D8"/>
    <w:rsid w:val="00C378D0"/>
    <w:rsid w:val="00C41200"/>
    <w:rsid w:val="00C533A2"/>
    <w:rsid w:val="00C83E96"/>
    <w:rsid w:val="00C960D2"/>
    <w:rsid w:val="00C96661"/>
    <w:rsid w:val="00CC0074"/>
    <w:rsid w:val="00CD1396"/>
    <w:rsid w:val="00CD3317"/>
    <w:rsid w:val="00D04822"/>
    <w:rsid w:val="00D25CA4"/>
    <w:rsid w:val="00D30ECF"/>
    <w:rsid w:val="00D32529"/>
    <w:rsid w:val="00D42B04"/>
    <w:rsid w:val="00D621EB"/>
    <w:rsid w:val="00D71BEA"/>
    <w:rsid w:val="00D74B43"/>
    <w:rsid w:val="00DB61CF"/>
    <w:rsid w:val="00DC30CB"/>
    <w:rsid w:val="00E23E1D"/>
    <w:rsid w:val="00E26645"/>
    <w:rsid w:val="00EA00A5"/>
    <w:rsid w:val="00EA18FB"/>
    <w:rsid w:val="00EC742D"/>
    <w:rsid w:val="00ED06BB"/>
    <w:rsid w:val="00ED53A4"/>
    <w:rsid w:val="00F06965"/>
    <w:rsid w:val="00F10BB3"/>
    <w:rsid w:val="00F13A37"/>
    <w:rsid w:val="00F21EAC"/>
    <w:rsid w:val="00F5182F"/>
    <w:rsid w:val="00F539FC"/>
    <w:rsid w:val="00F562DA"/>
    <w:rsid w:val="00F5754F"/>
    <w:rsid w:val="00F65115"/>
    <w:rsid w:val="00F661B9"/>
    <w:rsid w:val="00F71332"/>
    <w:rsid w:val="00F71983"/>
    <w:rsid w:val="00F74FEF"/>
    <w:rsid w:val="00F93DB4"/>
    <w:rsid w:val="00FB2F2A"/>
    <w:rsid w:val="00FB7F3C"/>
    <w:rsid w:val="00FC333A"/>
    <w:rsid w:val="00FC6ECF"/>
    <w:rsid w:val="00FE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6F8498B"/>
  <w15:chartTrackingRefBased/>
  <w15:docId w15:val="{8243B39B-8623-453B-BA2B-A49EB4B9C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7">
    <w:name w:val="1AutoList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7">
    <w:name w:val="5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6">
    <w:name w:val="5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5">
    <w:name w:val="5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4">
    <w:name w:val="5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3">
    <w:name w:val="5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">
    <w:name w:val="5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">
    <w:name w:val="5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Numbers2">
    <w:name w:val="1Numbers 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Numbers2">
    <w:name w:val="2Numbers 2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Numbers2">
    <w:name w:val="3Numbers 2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Numbers2">
    <w:name w:val="4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Numbers2">
    <w:name w:val="5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Numbers2">
    <w:name w:val="6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Numbers2">
    <w:name w:val="7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Numbers2">
    <w:name w:val="8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table" w:styleId="TableGrid">
    <w:name w:val="Table Grid"/>
    <w:basedOn w:val="TableNormal"/>
    <w:rsid w:val="00CC0074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D06B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D06B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D06BB"/>
  </w:style>
  <w:style w:type="character" w:styleId="Hyperlink">
    <w:name w:val="Hyperlink"/>
    <w:basedOn w:val="DefaultParagraphFont"/>
    <w:unhideWhenUsed/>
    <w:rsid w:val="00056F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81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nielle@synodpacific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DB6F615C20D046AF0386F4878B387E" ma:contentTypeVersion="15" ma:contentTypeDescription="Create a new document." ma:contentTypeScope="" ma:versionID="ba081744581890927c965d6f78185712">
  <xsd:schema xmlns:xsd="http://www.w3.org/2001/XMLSchema" xmlns:xs="http://www.w3.org/2001/XMLSchema" xmlns:p="http://schemas.microsoft.com/office/2006/metadata/properties" xmlns:ns2="8826dbf0-0edd-4778-8214-a92d2e1f27bb" xmlns:ns3="ce94ed21-c1ad-4e45-867f-234d20210927" targetNamespace="http://schemas.microsoft.com/office/2006/metadata/properties" ma:root="true" ma:fieldsID="a700d3da8f33906db07b7bfeb2a104c8" ns2:_="" ns3:_="">
    <xsd:import namespace="8826dbf0-0edd-4778-8214-a92d2e1f27bb"/>
    <xsd:import namespace="ce94ed21-c1ad-4e45-867f-234d202109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6dbf0-0edd-4778-8214-a92d2e1f27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0a2f1cf-de33-4740-a65c-cca1c3e6a43a}" ma:internalName="TaxCatchAll" ma:showField="CatchAllData" ma:web="8826dbf0-0edd-4778-8214-a92d2e1f27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ed21-c1ad-4e45-867f-234d20210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705fe2c-d5a4-49c0-b903-da6d6c7066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26dbf0-0edd-4778-8214-a92d2e1f27bb" xsi:nil="true"/>
    <lcf76f155ced4ddcb4097134ff3c332f xmlns="ce94ed21-c1ad-4e45-867f-234d2021092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A3A0FC0-EB4B-40EB-B924-35BA436A3B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E50DC-60D5-4A9B-834D-63169FC1E6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26dbf0-0edd-4778-8214-a92d2e1f27bb"/>
    <ds:schemaRef ds:uri="ce94ed21-c1ad-4e45-867f-234d20210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BB7F43-C90B-4E69-9F5A-EA2D4912B58D}">
  <ds:schemaRefs>
    <ds:schemaRef ds:uri="http://schemas.microsoft.com/office/2006/metadata/properties"/>
    <ds:schemaRef ds:uri="http://schemas.microsoft.com/office/infopath/2007/PartnerControls"/>
    <ds:schemaRef ds:uri="8826dbf0-0edd-4778-8214-a92d2e1f27bb"/>
    <ds:schemaRef ds:uri="ce94ed21-c1ad-4e45-867f-234d2021092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2274</Words>
  <Characters>1296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REV 03/00)                                                                        SYNOD OF THE PACIFIC</vt:lpstr>
    </vt:vector>
  </TitlesOfParts>
  <Company>Synod</Company>
  <LinksUpToDate>false</LinksUpToDate>
  <CharactersWithSpaces>1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 03/00)                                                                        SYNOD OF THE PACIFIC</dc:title>
  <dc:subject/>
  <dc:creator>Kendra</dc:creator>
  <cp:keywords/>
  <dc:description/>
  <cp:lastModifiedBy>Danielle McCarthy</cp:lastModifiedBy>
  <cp:revision>7</cp:revision>
  <cp:lastPrinted>2019-01-29T22:36:00Z</cp:lastPrinted>
  <dcterms:created xsi:type="dcterms:W3CDTF">2024-03-07T19:11:00Z</dcterms:created>
  <dcterms:modified xsi:type="dcterms:W3CDTF">2024-03-07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DB6F615C20D046AF0386F4878B387E</vt:lpwstr>
  </property>
  <property fmtid="{D5CDD505-2E9C-101B-9397-08002B2CF9AE}" pid="3" name="Order">
    <vt:r8>1878100</vt:r8>
  </property>
  <property fmtid="{D5CDD505-2E9C-101B-9397-08002B2CF9AE}" pid="4" name="MediaServiceImageTags">
    <vt:lpwstr/>
  </property>
</Properties>
</file>